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71413" w14:textId="77777777" w:rsidR="002355BC" w:rsidRPr="00594864" w:rsidRDefault="00C41F22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5101E70F" wp14:editId="510A099C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9DA0C" w14:textId="77777777" w:rsidR="00084B3D" w:rsidRPr="00594864" w:rsidRDefault="00084B3D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22DEBA3B" w14:textId="77777777" w:rsidR="00084B3D" w:rsidRPr="00594864" w:rsidRDefault="00084B3D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559B38EE" w14:textId="77777777" w:rsidR="0024382B" w:rsidRPr="00594864" w:rsidRDefault="0024382B" w:rsidP="00084B3D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3EE3F7F3" w14:textId="77777777" w:rsidR="006952A8" w:rsidRPr="00594864" w:rsidRDefault="0066175A" w:rsidP="00084B3D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ายละเอียด</w:t>
      </w:r>
      <w:r w:rsidR="007A71DE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</w:t>
      </w:r>
    </w:p>
    <w:p w14:paraId="4AABF7EC" w14:textId="77777777" w:rsidR="00084B3D" w:rsidRPr="00594864" w:rsidRDefault="00084B3D" w:rsidP="006952A8">
      <w:pPr>
        <w:rPr>
          <w:rFonts w:asciiTheme="majorBidi" w:hAnsiTheme="majorBidi" w:cstheme="majorBidi"/>
          <w:b/>
          <w:bCs/>
          <w:sz w:val="16"/>
          <w:szCs w:val="16"/>
          <w:lang w:bidi="th-TH"/>
        </w:rPr>
      </w:pPr>
    </w:p>
    <w:p w14:paraId="4252FFFC" w14:textId="41176A47" w:rsidR="006952A8" w:rsidRPr="00594864" w:rsidRDefault="006952A8" w:rsidP="00474F87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ทยาลัย/คณะ</w:t>
      </w:r>
      <w:r w:rsidR="00474F87" w:rsidRPr="00594864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="002B2495" w:rsidRPr="00594864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์</w:t>
      </w:r>
      <w:r w:rsidR="00787632" w:rsidRPr="00594864">
        <w:rPr>
          <w:rFonts w:asciiTheme="majorBidi" w:hAnsiTheme="majorBidi" w:cstheme="majorBidi"/>
          <w:sz w:val="32"/>
          <w:szCs w:val="32"/>
          <w:cs/>
          <w:lang w:bidi="th-TH"/>
        </w:rPr>
        <w:t xml:space="preserve">   </w:t>
      </w:r>
      <w:r w:rsidR="00474F87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607B54" w:rsidRPr="00594864">
        <w:rPr>
          <w:rFonts w:asciiTheme="majorBidi" w:hAnsiTheme="majorBidi" w:cstheme="majorBidi"/>
          <w:sz w:val="32"/>
          <w:szCs w:val="32"/>
          <w:lang w:bidi="th-TH"/>
        </w:rPr>
        <w:tab/>
        <w:t xml:space="preserve">      </w:t>
      </w:r>
      <w:r w:rsidR="00787632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ภาควิชา</w:t>
      </w:r>
      <w:r w:rsidR="00A03C44"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  <w:r w:rsidR="00607B54" w:rsidRPr="00594864">
        <w:rPr>
          <w:rFonts w:asciiTheme="majorBidi" w:hAnsiTheme="majorBidi" w:cstheme="majorBidi"/>
          <w:sz w:val="32"/>
          <w:szCs w:val="32"/>
          <w:cs/>
          <w:lang w:bidi="th-TH"/>
        </w:rPr>
        <w:t>เ</w:t>
      </w:r>
      <w:r w:rsidR="002B2495" w:rsidRPr="00594864">
        <w:rPr>
          <w:rFonts w:asciiTheme="majorBidi" w:hAnsiTheme="majorBidi" w:cstheme="majorBidi"/>
          <w:sz w:val="32"/>
          <w:szCs w:val="32"/>
          <w:cs/>
          <w:lang w:bidi="th-TH"/>
        </w:rPr>
        <w:t>ภสัชเคมีวิเคราะห์</w:t>
      </w:r>
    </w:p>
    <w:p w14:paraId="05334BEE" w14:textId="77777777" w:rsidR="006952A8" w:rsidRPr="00594864" w:rsidRDefault="008C73E0" w:rsidP="002D3DA5">
      <w:pPr>
        <w:rPr>
          <w:rFonts w:asciiTheme="majorBidi" w:hAnsiTheme="majorBidi" w:cstheme="majorBidi"/>
          <w:sz w:val="32"/>
          <w:szCs w:val="32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2D3DA5" w:rsidRPr="00594864">
        <w:rPr>
          <w:rFonts w:asciiTheme="majorBidi" w:hAnsiTheme="majorBidi" w:cstheme="majorBidi"/>
          <w:sz w:val="32"/>
          <w:szCs w:val="32"/>
          <w:cs/>
          <w:lang w:bidi="th-TH"/>
        </w:rPr>
        <w:t>เภสัช</w:t>
      </w:r>
      <w:proofErr w:type="spellStart"/>
      <w:r w:rsidR="002D3DA5" w:rsidRPr="00594864">
        <w:rPr>
          <w:rFonts w:asciiTheme="majorBidi" w:hAnsiTheme="majorBidi" w:cstheme="majorBidi"/>
          <w:sz w:val="32"/>
          <w:szCs w:val="32"/>
          <w:cs/>
          <w:lang w:bidi="th-TH"/>
        </w:rPr>
        <w:t>ศา</w:t>
      </w:r>
      <w:proofErr w:type="spellEnd"/>
      <w:r w:rsidR="002D3DA5" w:rsidRPr="00594864">
        <w:rPr>
          <w:rFonts w:asciiTheme="majorBidi" w:hAnsiTheme="majorBidi" w:cstheme="majorBidi"/>
          <w:sz w:val="32"/>
          <w:szCs w:val="32"/>
          <w:cs/>
          <w:lang w:bidi="th-TH"/>
        </w:rPr>
        <w:t>สตรบัณฑิต</w:t>
      </w:r>
      <w:r w:rsidR="002D3DA5" w:rsidRPr="00594864">
        <w:rPr>
          <w:rFonts w:asciiTheme="majorBidi" w:hAnsiTheme="majorBidi" w:cstheme="majorBidi"/>
          <w:sz w:val="32"/>
          <w:szCs w:val="32"/>
        </w:rPr>
        <w:t xml:space="preserve"> </w:t>
      </w:r>
    </w:p>
    <w:p w14:paraId="1BF493B9" w14:textId="77777777" w:rsidR="00AF1098" w:rsidRPr="00594864" w:rsidRDefault="00AF1098" w:rsidP="006952A8">
      <w:pPr>
        <w:rPr>
          <w:rFonts w:asciiTheme="majorBidi" w:hAnsiTheme="majorBidi" w:cstheme="majorBidi"/>
          <w:b/>
          <w:bCs/>
          <w:sz w:val="12"/>
          <w:szCs w:val="12"/>
          <w:cs/>
          <w:lang w:bidi="th-TH"/>
        </w:rPr>
      </w:pPr>
    </w:p>
    <w:p w14:paraId="10D3E4C5" w14:textId="77777777" w:rsidR="007A71DE" w:rsidRPr="00594864" w:rsidRDefault="00FD35CB" w:rsidP="006952A8">
      <w:pPr>
        <w:pStyle w:val="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594864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1</w:t>
      </w:r>
      <w:r w:rsidR="007A71DE" w:rsidRPr="00594864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 xml:space="preserve"> </w:t>
      </w:r>
      <w:r w:rsidR="00606C4B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2BFC14C3" w14:textId="77777777" w:rsidR="006952A8" w:rsidRPr="00594864" w:rsidRDefault="006952A8" w:rsidP="006952A8">
      <w:pPr>
        <w:rPr>
          <w:rFonts w:asciiTheme="majorBidi" w:hAnsiTheme="majorBidi" w:cstheme="majorBidi"/>
          <w:sz w:val="8"/>
          <w:szCs w:val="8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343985" w:rsidRPr="00594864" w14:paraId="3A2ED780" w14:textId="77777777" w:rsidTr="004F0C45">
        <w:tc>
          <w:tcPr>
            <w:tcW w:w="1668" w:type="dxa"/>
            <w:shd w:val="clear" w:color="auto" w:fill="auto"/>
            <w:vAlign w:val="center"/>
          </w:tcPr>
          <w:p w14:paraId="00B5435A" w14:textId="04382A1E" w:rsidR="000A7C4F" w:rsidRPr="00594864" w:rsidRDefault="000443CB" w:rsidP="000443CB">
            <w:pPr>
              <w:tabs>
                <w:tab w:val="left" w:pos="-270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 xml:space="preserve">  PHA531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44E58440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40F59B4" w14:textId="706A7A08" w:rsidR="000A7C4F" w:rsidRPr="00594864" w:rsidRDefault="00E80B17" w:rsidP="00424AE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เภสัช</w:t>
            </w:r>
            <w:r w:rsidR="00424AE3"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วิเคราะห์ 3</w:t>
            </w:r>
          </w:p>
        </w:tc>
        <w:tc>
          <w:tcPr>
            <w:tcW w:w="425" w:type="dxa"/>
            <w:shd w:val="clear" w:color="auto" w:fill="auto"/>
          </w:tcPr>
          <w:p w14:paraId="4BF11426" w14:textId="77777777" w:rsidR="000A7C4F" w:rsidRPr="00594864" w:rsidRDefault="00E7524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A9ED3C3" w14:textId="77777777" w:rsidR="000A7C4F" w:rsidRPr="00594864" w:rsidRDefault="00331F23" w:rsidP="00E7524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</w:t>
            </w:r>
            <w:r w:rsidR="00E7524A"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  <w:r w:rsidR="00CE166D"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0-</w:t>
            </w:r>
            <w:r w:rsidR="00E7524A"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4</w:t>
            </w:r>
            <w:r w:rsidR="00CE166D"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)</w:t>
            </w:r>
          </w:p>
        </w:tc>
      </w:tr>
      <w:tr w:rsidR="00343985" w:rsidRPr="00594864" w14:paraId="134F8A9F" w14:textId="77777777" w:rsidTr="004F0C45">
        <w:tc>
          <w:tcPr>
            <w:tcW w:w="1668" w:type="dxa"/>
            <w:shd w:val="clear" w:color="auto" w:fill="auto"/>
            <w:vAlign w:val="center"/>
          </w:tcPr>
          <w:p w14:paraId="320E267D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3E74CD8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B7BE697" w14:textId="34BBCAF9" w:rsidR="000A7C4F" w:rsidRPr="00594864" w:rsidRDefault="000443CB" w:rsidP="00424AE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lang w:bidi="th-TH"/>
              </w:rPr>
              <w:t>(</w:t>
            </w:r>
            <w:r w:rsidR="00E80B17" w:rsidRPr="00594864">
              <w:rPr>
                <w:rFonts w:asciiTheme="majorBidi" w:hAnsiTheme="majorBidi" w:cstheme="majorBidi"/>
                <w:bCs/>
                <w:sz w:val="32"/>
                <w:szCs w:val="32"/>
              </w:rPr>
              <w:t xml:space="preserve">Pharmaceutical </w:t>
            </w:r>
            <w:r w:rsidR="00424AE3" w:rsidRPr="00594864">
              <w:rPr>
                <w:rFonts w:asciiTheme="majorBidi" w:hAnsiTheme="majorBidi" w:cstheme="majorBidi"/>
                <w:bCs/>
                <w:sz w:val="32"/>
                <w:szCs w:val="32"/>
              </w:rPr>
              <w:t xml:space="preserve">Analysis </w:t>
            </w:r>
            <w:r w:rsidR="00E80B17" w:rsidRPr="00594864">
              <w:rPr>
                <w:rFonts w:asciiTheme="majorBidi" w:hAnsiTheme="majorBidi" w:cstheme="majorBidi"/>
                <w:bCs/>
                <w:sz w:val="32"/>
                <w:szCs w:val="32"/>
              </w:rPr>
              <w:t>3)</w:t>
            </w:r>
            <w:r w:rsidR="00E80B17"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cs/>
                <w:lang w:val="th-TH"/>
              </w:rPr>
              <w:t xml:space="preserve"> </w:t>
            </w:r>
            <w:r w:rsidR="00E80B17" w:rsidRPr="00594864">
              <w:rPr>
                <w:rFonts w:asciiTheme="majorBidi" w:hAnsiTheme="majorBidi" w:cstheme="majorBidi"/>
                <w:b/>
                <w:sz w:val="32"/>
                <w:szCs w:val="32"/>
                <w:rtl/>
                <w:cs/>
              </w:rPr>
              <w:t xml:space="preserve"> </w:t>
            </w:r>
          </w:p>
        </w:tc>
        <w:tc>
          <w:tcPr>
            <w:tcW w:w="425" w:type="dxa"/>
            <w:shd w:val="clear" w:color="auto" w:fill="auto"/>
          </w:tcPr>
          <w:p w14:paraId="1B4A0CD1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2DA7F3A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54F661BC" w14:textId="77777777" w:rsidTr="00CE0AC9">
        <w:tc>
          <w:tcPr>
            <w:tcW w:w="1668" w:type="dxa"/>
            <w:shd w:val="clear" w:color="auto" w:fill="auto"/>
          </w:tcPr>
          <w:p w14:paraId="6D85B23B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D136251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2BAF9205" w14:textId="4B5786EA" w:rsidR="00CE0AC9" w:rsidRPr="00594864" w:rsidRDefault="00E80B17" w:rsidP="00345582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PHA </w:t>
            </w:r>
            <w:r w:rsidRPr="00594864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53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2 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ฏิบัติการ</w:t>
            </w: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เภสัช</w:t>
            </w:r>
            <w:r w:rsidR="00345582"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วิเคราะห์</w:t>
            </w: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 xml:space="preserve"> </w:t>
            </w:r>
            <w:r w:rsidRPr="00594864">
              <w:rPr>
                <w:rFonts w:asciiTheme="majorBidi" w:hAnsiTheme="majorBidi" w:cstheme="majorBidi"/>
                <w:bCs/>
                <w:sz w:val="32"/>
                <w:szCs w:val="32"/>
              </w:rPr>
              <w:t>3</w:t>
            </w:r>
          </w:p>
        </w:tc>
        <w:tc>
          <w:tcPr>
            <w:tcW w:w="425" w:type="dxa"/>
            <w:shd w:val="clear" w:color="auto" w:fill="auto"/>
          </w:tcPr>
          <w:p w14:paraId="0981A66E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DDA90EB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0D7DA79B" w14:textId="77777777" w:rsidTr="00CE0AC9">
        <w:tc>
          <w:tcPr>
            <w:tcW w:w="1668" w:type="dxa"/>
            <w:shd w:val="clear" w:color="auto" w:fill="auto"/>
          </w:tcPr>
          <w:p w14:paraId="0B104563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0A42A383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9878313" w14:textId="24C8B8B0" w:rsidR="00E7524A" w:rsidRPr="00594864" w:rsidRDefault="00607B54" w:rsidP="00345582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Cs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</w:rPr>
              <w:t>PHA 334</w:t>
            </w:r>
            <w:r w:rsidR="00006597" w:rsidRPr="00594864">
              <w:rPr>
                <w:rFonts w:asciiTheme="majorBidi" w:hAnsiTheme="majorBidi" w:cstheme="majorBidi"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006597"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เภสัช</w:t>
            </w:r>
            <w:r w:rsidR="00345582"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วิเคราะห์</w:t>
            </w:r>
            <w:r w:rsidR="00E80B17" w:rsidRPr="00594864">
              <w:rPr>
                <w:rFonts w:asciiTheme="majorBidi" w:hAnsiTheme="majorBidi" w:cstheme="majorBidi"/>
                <w:b/>
                <w:sz w:val="32"/>
                <w:szCs w:val="32"/>
                <w:rtl/>
                <w:cs/>
              </w:rPr>
              <w:t xml:space="preserve"> </w:t>
            </w:r>
            <w:r w:rsidR="00E80B17" w:rsidRPr="00594864">
              <w:rPr>
                <w:rFonts w:asciiTheme="majorBidi" w:hAnsiTheme="majorBidi" w:cstheme="majorBidi"/>
                <w:bCs/>
                <w:sz w:val="32"/>
                <w:szCs w:val="32"/>
              </w:rPr>
              <w:t>2</w:t>
            </w:r>
          </w:p>
        </w:tc>
        <w:tc>
          <w:tcPr>
            <w:tcW w:w="425" w:type="dxa"/>
            <w:shd w:val="clear" w:color="auto" w:fill="auto"/>
          </w:tcPr>
          <w:p w14:paraId="1EBC495E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8577058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4BEAF800" w14:textId="77777777" w:rsidTr="004F0C45">
        <w:tc>
          <w:tcPr>
            <w:tcW w:w="1668" w:type="dxa"/>
            <w:shd w:val="clear" w:color="auto" w:fill="auto"/>
            <w:vAlign w:val="center"/>
          </w:tcPr>
          <w:p w14:paraId="28938B4D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F53BFF8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AF87360" w14:textId="392E5C31" w:rsidR="000A7C4F" w:rsidRPr="00594864" w:rsidRDefault="00A03C44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1/256</w:t>
            </w:r>
            <w:r w:rsidR="00D61DC1">
              <w:rPr>
                <w:rFonts w:asciiTheme="majorBidi" w:hAnsiTheme="majorBidi" w:cstheme="majorBidi"/>
                <w:sz w:val="32"/>
                <w:szCs w:val="3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786EDB06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D57B60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18A6D673" w14:textId="77777777" w:rsidTr="004F0C45">
        <w:tc>
          <w:tcPr>
            <w:tcW w:w="1668" w:type="dxa"/>
            <w:shd w:val="clear" w:color="auto" w:fill="auto"/>
            <w:vAlign w:val="center"/>
          </w:tcPr>
          <w:p w14:paraId="103907F2" w14:textId="77777777" w:rsidR="00084B3D" w:rsidRPr="00594864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6F290A0" w14:textId="77777777" w:rsidR="00084B3D" w:rsidRPr="00594864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52A32F6D" w14:textId="77777777" w:rsidR="00084B3D" w:rsidRPr="00594864" w:rsidRDefault="00CE0AC9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01</w:t>
            </w:r>
          </w:p>
        </w:tc>
        <w:tc>
          <w:tcPr>
            <w:tcW w:w="425" w:type="dxa"/>
            <w:shd w:val="clear" w:color="auto" w:fill="auto"/>
          </w:tcPr>
          <w:p w14:paraId="595F589D" w14:textId="77777777" w:rsidR="00084B3D" w:rsidRPr="00594864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9D76E14" w14:textId="77777777" w:rsidR="00084B3D" w:rsidRPr="00594864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575BC105" w14:textId="77777777" w:rsidTr="004F0C45">
        <w:tc>
          <w:tcPr>
            <w:tcW w:w="1668" w:type="dxa"/>
            <w:shd w:val="clear" w:color="auto" w:fill="auto"/>
            <w:vAlign w:val="center"/>
          </w:tcPr>
          <w:p w14:paraId="537DC3CE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ACDA15C" w14:textId="77777777" w:rsidR="000A7C4F" w:rsidRPr="00594864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091F7360" wp14:editId="1699EB37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B2714A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5DB412FF" w14:textId="77777777" w:rsidR="000A7C4F" w:rsidRPr="00594864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</w:t>
            </w:r>
            <w:r w:rsidR="00DD2911"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  <w:shd w:val="clear" w:color="auto" w:fill="auto"/>
          </w:tcPr>
          <w:p w14:paraId="6049B2E7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66121D6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1AAECD73" w14:textId="77777777" w:rsidTr="004F0C45">
        <w:tc>
          <w:tcPr>
            <w:tcW w:w="1668" w:type="dxa"/>
            <w:shd w:val="clear" w:color="auto" w:fill="auto"/>
            <w:vAlign w:val="center"/>
          </w:tcPr>
          <w:p w14:paraId="7608B215" w14:textId="77777777" w:rsidR="00DD2911" w:rsidRPr="00594864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6A4C498" w14:textId="77777777" w:rsidR="00DD2911" w:rsidRPr="00594864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29E15F72" wp14:editId="4617504F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D093DA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tbX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A16C386" w14:textId="77777777" w:rsidR="00DD2911" w:rsidRPr="00594864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14:paraId="1657D063" w14:textId="77777777" w:rsidR="00DD2911" w:rsidRPr="00594864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1E21E3C" w14:textId="77777777" w:rsidR="00DD2911" w:rsidRPr="00594864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1CC15DD5" w14:textId="77777777" w:rsidTr="004F0C45">
        <w:tc>
          <w:tcPr>
            <w:tcW w:w="1668" w:type="dxa"/>
            <w:shd w:val="clear" w:color="auto" w:fill="auto"/>
            <w:vAlign w:val="center"/>
          </w:tcPr>
          <w:p w14:paraId="3F0C6C99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AAF0FC8" w14:textId="77777777" w:rsidR="000A7C4F" w:rsidRPr="00594864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0770D3E0" wp14:editId="0E7CDE71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13970" t="8255" r="11430" b="8890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44BAA2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" fillcolor="red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8FD6292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14:paraId="7BBB38A0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8785E2A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29F8544E" w14:textId="77777777" w:rsidTr="00B945F3">
        <w:tc>
          <w:tcPr>
            <w:tcW w:w="1668" w:type="dxa"/>
            <w:shd w:val="clear" w:color="auto" w:fill="auto"/>
            <w:vAlign w:val="center"/>
          </w:tcPr>
          <w:p w14:paraId="41396F6C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374612B" w14:textId="77777777" w:rsidR="000A7C4F" w:rsidRPr="00594864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676E5304" wp14:editId="0E73A29D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28C3F9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2C08DC8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14:paraId="200BFF5C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7502DC3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2E70F4AC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36C6EC3C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861809C" w14:textId="53A461D6" w:rsidR="000A7C4F" w:rsidRPr="00594864" w:rsidRDefault="00A03C44" w:rsidP="00424AE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val="th-TH"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ผศ.ดร.ภญ.เสาวภาคย์ 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ชิ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วง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์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วิน</w:t>
            </w:r>
          </w:p>
        </w:tc>
        <w:tc>
          <w:tcPr>
            <w:tcW w:w="425" w:type="dxa"/>
            <w:shd w:val="clear" w:color="auto" w:fill="auto"/>
          </w:tcPr>
          <w:p w14:paraId="1F8F86BD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030BEA0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90DE248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4AEBC0C" w14:textId="77777777" w:rsidR="000A7C4F" w:rsidRPr="00594864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594864" w14:paraId="7579F2EB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3E673BEF" w14:textId="77777777" w:rsidR="00F5236B" w:rsidRPr="00594864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9730450" w14:textId="1E329D84" w:rsidR="00F5236B" w:rsidRPr="00594864" w:rsidRDefault="00A03C44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</w:p>
        </w:tc>
        <w:tc>
          <w:tcPr>
            <w:tcW w:w="425" w:type="dxa"/>
            <w:shd w:val="clear" w:color="auto" w:fill="auto"/>
          </w:tcPr>
          <w:p w14:paraId="6C792549" w14:textId="77777777" w:rsidR="00F5236B" w:rsidRPr="00594864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E985282" w14:textId="77777777" w:rsidR="00F5236B" w:rsidRPr="00594864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34A24222" w14:textId="77777777" w:rsidR="00F5236B" w:rsidRPr="00594864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CFE466" w14:textId="77777777" w:rsidR="00F5236B" w:rsidRPr="00594864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1C0ADE" w:rsidRPr="00594864" w14:paraId="6C12D8EF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626927B7" w14:textId="77777777" w:rsidR="001C0ADE" w:rsidRPr="00594864" w:rsidRDefault="001C0AD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7258B8B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</w:t>
            </w:r>
            <w:r w:rsidRPr="00594864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.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ดร.ภญ.เพ็ญศรี ทองนพเนื้อ</w:t>
            </w:r>
          </w:p>
        </w:tc>
        <w:tc>
          <w:tcPr>
            <w:tcW w:w="425" w:type="dxa"/>
            <w:shd w:val="clear" w:color="auto" w:fill="auto"/>
          </w:tcPr>
          <w:p w14:paraId="76673B32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05321291" wp14:editId="6CFEFA9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AA87F5" id="Rectangle 5" o:spid="_x0000_s1026" style="position:absolute;margin-left:.3pt;margin-top:6.8pt;width:10pt;height:10.6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156D5FC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2B5C293F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0CE19D93" wp14:editId="4666D4F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2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2BF75B" id="Rectangle 18" o:spid="_x0000_s1026" style="position:absolute;margin-left:-.75pt;margin-top:6.8pt;width:10pt;height:10.6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TzuNzB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9A723BE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1C0ADE" w:rsidRPr="00594864" w14:paraId="3C7B1B66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2A192969" w14:textId="77777777" w:rsidR="001C0ADE" w:rsidRPr="00594864" w:rsidRDefault="001C0ADE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225659DE" w14:textId="21302376" w:rsidR="001C0ADE" w:rsidRPr="00594864" w:rsidRDefault="00BB0464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ั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ทท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ฒน์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มณีวัฒนภิญโญ</w:t>
            </w:r>
          </w:p>
        </w:tc>
        <w:tc>
          <w:tcPr>
            <w:tcW w:w="425" w:type="dxa"/>
            <w:shd w:val="clear" w:color="auto" w:fill="auto"/>
          </w:tcPr>
          <w:p w14:paraId="65C26061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4048" behindDoc="0" locked="0" layoutInCell="1" allowOverlap="1" wp14:anchorId="7204C2EC" wp14:editId="3BB6C49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FC6A7B" id="Rectangle 42" o:spid="_x0000_s1026" style="position:absolute;margin-left:.3pt;margin-top:6.8pt;width:10pt;height:10.6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CF8550F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0DE408E7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3024" behindDoc="0" locked="0" layoutInCell="1" allowOverlap="1" wp14:anchorId="6DA1454C" wp14:editId="5EEC706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3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463C8" id="Rectangle 18" o:spid="_x0000_s1026" style="position:absolute;margin-left:-.75pt;margin-top:6.8pt;width:10pt;height:10.6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M1A/8R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036417D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1C0ADE" w:rsidRPr="00594864" w14:paraId="13923526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59D6DA5E" w14:textId="77777777" w:rsidR="001C0ADE" w:rsidRPr="00594864" w:rsidRDefault="001C0ADE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228426DC" w14:textId="4ECD19DE" w:rsidR="001C0ADE" w:rsidRPr="00594864" w:rsidRDefault="00BB0464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</w:p>
        </w:tc>
        <w:tc>
          <w:tcPr>
            <w:tcW w:w="425" w:type="dxa"/>
            <w:shd w:val="clear" w:color="auto" w:fill="auto"/>
          </w:tcPr>
          <w:p w14:paraId="42D3902D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6096" behindDoc="0" locked="0" layoutInCell="1" allowOverlap="1" wp14:anchorId="2FA088DE" wp14:editId="3CAF6CA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4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1F27D8" id="Rectangle 44" o:spid="_x0000_s1026" style="position:absolute;margin-left:.3pt;margin-top:6.8pt;width:10pt;height:10.6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94EE869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7336EAB8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5072" behindDoc="0" locked="0" layoutInCell="1" allowOverlap="1" wp14:anchorId="30E787B3" wp14:editId="3D4DB9B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5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1285C2" id="Rectangle 18" o:spid="_x0000_s1026" style="position:absolute;margin-left:-.75pt;margin-top:6.8pt;width:10pt;height:10.6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cNO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DRUcNO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CD7883C" w14:textId="77777777" w:rsidR="001C0ADE" w:rsidRPr="00594864" w:rsidRDefault="001C0ADE" w:rsidP="00607B5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BB0464" w:rsidRPr="00594864" w14:paraId="7D20F8E8" w14:textId="77777777" w:rsidTr="00607B54">
        <w:tc>
          <w:tcPr>
            <w:tcW w:w="2093" w:type="dxa"/>
            <w:gridSpan w:val="2"/>
            <w:shd w:val="clear" w:color="auto" w:fill="auto"/>
            <w:vAlign w:val="center"/>
          </w:tcPr>
          <w:p w14:paraId="6B0DB3FD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07BEF22A" w14:textId="3171D55D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  <w:shd w:val="clear" w:color="auto" w:fill="auto"/>
          </w:tcPr>
          <w:p w14:paraId="435CF579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 wp14:anchorId="69DB6E16" wp14:editId="221B277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6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ED296B" id="Rectangle 46" o:spid="_x0000_s1026" style="position:absolute;margin-left:.3pt;margin-top:6.8pt;width:10pt;height:10.6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041EFFB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5CA065E5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0432" behindDoc="0" locked="0" layoutInCell="1" allowOverlap="1" wp14:anchorId="06C51802" wp14:editId="5236C52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4D7AB9" id="Rectangle 18" o:spid="_x0000_s1026" style="position:absolute;margin-left:-.75pt;margin-top:6.8pt;width:10pt;height:10.65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mgk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Prmgk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071E9BF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BB0464" w:rsidRPr="00594864" w14:paraId="3F1E01D4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74F9E925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2721CDD" w14:textId="77131C4F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ผศ.ดร.ภญ.เสาวภาคย์ 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ชิ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วง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์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วิน</w:t>
            </w:r>
          </w:p>
        </w:tc>
        <w:tc>
          <w:tcPr>
            <w:tcW w:w="425" w:type="dxa"/>
            <w:shd w:val="clear" w:color="auto" w:fill="auto"/>
          </w:tcPr>
          <w:p w14:paraId="5ECA1DD4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1A36BE31" wp14:editId="412B20C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9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BA5DA8" id="Rectangle 49" o:spid="_x0000_s1026" style="position:absolute;margin-left:.3pt;margin-top:6.8pt;width:10pt;height:10.6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AE73C2A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3FBCB2E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2480" behindDoc="0" locked="0" layoutInCell="1" allowOverlap="1" wp14:anchorId="2E95A7B2" wp14:editId="3E4F27F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16C5AD" id="Rectangle 18" o:spid="_x0000_s1026" style="position:absolute;margin-left:-.75pt;margin-top:6.8pt;width:10pt;height:10.65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co9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D4Rco9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DAE9F31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BB0464" w:rsidRPr="00594864" w14:paraId="7D4B94D7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7D38F27C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0CBB8266" w14:textId="6FBF6B96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ก.ปฐม โสมวงศ์</w:t>
            </w:r>
          </w:p>
        </w:tc>
        <w:tc>
          <w:tcPr>
            <w:tcW w:w="425" w:type="dxa"/>
            <w:shd w:val="clear" w:color="auto" w:fill="auto"/>
          </w:tcPr>
          <w:p w14:paraId="10864691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5552" behindDoc="0" locked="0" layoutInCell="1" allowOverlap="1" wp14:anchorId="7DBDE3F5" wp14:editId="78DF200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5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F522EB" id="Rectangle 55" o:spid="_x0000_s1026" style="position:absolute;margin-left:.3pt;margin-top:6.8pt;width:10pt;height:10.6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A4DF568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BCC4A41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4528" behindDoc="0" locked="0" layoutInCell="1" allowOverlap="1" wp14:anchorId="22DD3185" wp14:editId="1AC187F8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E18DBF" id="Rectangle 18" o:spid="_x0000_s1026" style="position:absolute;margin-left:-.75pt;margin-top:6.8pt;width:10pt;height:10.65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prphV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74997A7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BB0464" w:rsidRPr="00594864" w14:paraId="467E1074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5799FEA1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9CA5083" w14:textId="718043DF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.ดร.ภญ.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ฐิ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ตารี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ย์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ธีรชยานันท์</w:t>
            </w:r>
          </w:p>
        </w:tc>
        <w:tc>
          <w:tcPr>
            <w:tcW w:w="425" w:type="dxa"/>
            <w:shd w:val="clear" w:color="auto" w:fill="auto"/>
          </w:tcPr>
          <w:p w14:paraId="717F8C40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7600" behindDoc="0" locked="0" layoutInCell="1" allowOverlap="1" wp14:anchorId="0D8A07F8" wp14:editId="0360648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7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D3AE48" id="Rectangle 57" o:spid="_x0000_s1026" style="position:absolute;margin-left:.3pt;margin-top:6.8pt;width:10pt;height:10.65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5346B36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0701C91E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6576" behindDoc="0" locked="0" layoutInCell="1" allowOverlap="1" wp14:anchorId="23FD41B2" wp14:editId="45CE1B69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A42261" id="Rectangle 18" o:spid="_x0000_s1026" style="position:absolute;margin-left:-.75pt;margin-top:6.8pt;width:10pt;height:10.6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EOZ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B9QEOZ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A8D36D9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BB0464" w:rsidRPr="00594864" w14:paraId="540A2695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6D4A0203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B3C1F0E" w14:textId="1F22DEBC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.ดร.ภก.วงศ์ว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ิศ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พาณิชธนานนท์</w:t>
            </w:r>
          </w:p>
        </w:tc>
        <w:tc>
          <w:tcPr>
            <w:tcW w:w="425" w:type="dxa"/>
            <w:shd w:val="clear" w:color="auto" w:fill="auto"/>
          </w:tcPr>
          <w:p w14:paraId="5C804090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9648" behindDoc="0" locked="0" layoutInCell="1" allowOverlap="1" wp14:anchorId="0EFE6B81" wp14:editId="516EFDF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9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7A8514" id="Rectangle 59" o:spid="_x0000_s1026" style="position:absolute;margin-left:.3pt;margin-top:6.8pt;width:10pt;height:10.65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F39C468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2630996F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FF0000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8624" behindDoc="0" locked="0" layoutInCell="1" allowOverlap="1" wp14:anchorId="2A11DF39" wp14:editId="0AAD562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6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A40C7C" id="Rectangle 18" o:spid="_x0000_s1026" style="position:absolute;margin-left:-.75pt;margin-top:6.8pt;width:10pt;height:10.65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DOh3gi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7AEE06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BB0464" w:rsidRPr="00594864" w14:paraId="4E5500A8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24770A22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5CC7254" w14:textId="4A3D461D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มหาวิทยาลัยรังสิต</w:t>
            </w:r>
          </w:p>
        </w:tc>
        <w:tc>
          <w:tcPr>
            <w:tcW w:w="425" w:type="dxa"/>
            <w:shd w:val="clear" w:color="auto" w:fill="auto"/>
          </w:tcPr>
          <w:p w14:paraId="0F4AA7EE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8384" behindDoc="0" locked="0" layoutInCell="1" allowOverlap="1" wp14:anchorId="36CF5589" wp14:editId="4B113F2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7620" t="9525" r="8255" b="7620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5FCB4A" id="Rectangle 21" o:spid="_x0000_s1026" style="position:absolute;margin-left:.3pt;margin-top:5.35pt;width:10pt;height:10.6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E191DC4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shd w:val="clear" w:color="auto" w:fill="auto"/>
          </w:tcPr>
          <w:p w14:paraId="6497CCE8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29408" behindDoc="0" locked="0" layoutInCell="1" allowOverlap="1" wp14:anchorId="6FB0F24A" wp14:editId="724BFE63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7F305D" id="Rectangle 22" o:spid="_x0000_s1026" style="position:absolute;margin-left:-.75pt;margin-top:5.35pt;width:10pt;height:10.6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E9CBEEB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BB0464" w:rsidRPr="00594864" w14:paraId="08A66CFC" w14:textId="77777777" w:rsidTr="004F0C45">
        <w:tc>
          <w:tcPr>
            <w:tcW w:w="2093" w:type="dxa"/>
            <w:gridSpan w:val="2"/>
            <w:shd w:val="clear" w:color="auto" w:fill="auto"/>
            <w:vAlign w:val="center"/>
          </w:tcPr>
          <w:p w14:paraId="2E070B38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46232E" w14:textId="30DD533D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10 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ิงหาคม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val="th-TH" w:bidi="th-TH"/>
              </w:rPr>
              <w:t xml:space="preserve"> </w:t>
            </w: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5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6</w:t>
            </w:r>
            <w:r w:rsidR="00D61DC1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  <w:bookmarkStart w:id="0" w:name="_GoBack"/>
            <w:bookmarkEnd w:id="0"/>
          </w:p>
        </w:tc>
        <w:tc>
          <w:tcPr>
            <w:tcW w:w="425" w:type="dxa"/>
            <w:shd w:val="clear" w:color="auto" w:fill="auto"/>
          </w:tcPr>
          <w:p w14:paraId="20C092A0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6C5C1B8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3BA56F29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4A63E07" w14:textId="77777777" w:rsidR="00BB0464" w:rsidRPr="00594864" w:rsidRDefault="00BB0464" w:rsidP="00BB04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14:paraId="73AFBC3C" w14:textId="77777777" w:rsidR="00663D50" w:rsidRPr="00594864" w:rsidRDefault="00663D50" w:rsidP="00663D50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14:paraId="64ABCA97" w14:textId="77777777" w:rsidR="00E74E25" w:rsidRPr="00594864" w:rsidRDefault="00E74E25" w:rsidP="00663D50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14:paraId="37D54EF2" w14:textId="77777777" w:rsidR="007A71DE" w:rsidRPr="00594864" w:rsidRDefault="00787632" w:rsidP="006952A8">
      <w:pPr>
        <w:pStyle w:val="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594864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2</w:t>
      </w:r>
      <w:r w:rsidR="00FD35CB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7B1F92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</w:t>
      </w:r>
      <w:r w:rsidR="007A71DE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ะสงค์</w:t>
      </w:r>
      <w:r w:rsidR="007318BA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ายวิชา</w:t>
      </w:r>
    </w:p>
    <w:p w14:paraId="0D426B37" w14:textId="77777777" w:rsidR="00436FEA" w:rsidRPr="00594864" w:rsidRDefault="00436FEA" w:rsidP="00436FEA">
      <w:pPr>
        <w:pStyle w:val="7"/>
        <w:spacing w:before="0" w:after="0"/>
        <w:rPr>
          <w:rFonts w:asciiTheme="majorBidi" w:hAnsiTheme="majorBidi" w:cstheme="majorBidi"/>
          <w:sz w:val="16"/>
          <w:szCs w:val="16"/>
          <w:lang w:val="en-US" w:bidi="th-TH"/>
        </w:rPr>
      </w:pPr>
    </w:p>
    <w:p w14:paraId="4817D387" w14:textId="77777777" w:rsidR="00436FEA" w:rsidRPr="00594864" w:rsidRDefault="00436FEA" w:rsidP="00436FEA">
      <w:pPr>
        <w:pStyle w:val="7"/>
        <w:tabs>
          <w:tab w:val="left" w:pos="360"/>
        </w:tabs>
        <w:spacing w:before="0" w:after="0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A94408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551AC4DF" w14:textId="775A49F7" w:rsidR="00C41F22" w:rsidRPr="00594864" w:rsidRDefault="00C41F22" w:rsidP="00C41F22">
      <w:pPr>
        <w:pStyle w:val="ac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594864">
        <w:rPr>
          <w:rFonts w:asciiTheme="majorBidi" w:hAnsiTheme="majorBidi" w:cstheme="majorBidi"/>
          <w:lang w:val="en-AU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</w:rPr>
        <w:t>หลังจากศึกษาแล้วนักศึกษาสามารถ</w:t>
      </w:r>
      <w:r w:rsidR="005F2A7D" w:rsidRPr="00594864">
        <w:rPr>
          <w:rFonts w:asciiTheme="majorBidi" w:hAnsiTheme="majorBidi" w:cstheme="majorBidi"/>
          <w:sz w:val="32"/>
          <w:szCs w:val="32"/>
          <w:cs/>
        </w:rPr>
        <w:t>อธิบาย</w:t>
      </w:r>
    </w:p>
    <w:p w14:paraId="647E66B6" w14:textId="77777777" w:rsidR="00BB0464" w:rsidRPr="00594864" w:rsidRDefault="00BB0464" w:rsidP="00BB0464">
      <w:pPr>
        <w:numPr>
          <w:ilvl w:val="0"/>
          <w:numId w:val="18"/>
        </w:numPr>
        <w:tabs>
          <w:tab w:val="left" w:pos="1080"/>
        </w:tabs>
        <w:rPr>
          <w:rFonts w:asciiTheme="majorBidi" w:hAnsiTheme="majorBidi" w:cstheme="majorBidi"/>
          <w:sz w:val="32"/>
          <w:szCs w:val="32"/>
        </w:rPr>
      </w:pPr>
      <w:r w:rsidRPr="00594864">
        <w:rPr>
          <w:rFonts w:asciiTheme="majorBidi" w:hAnsiTheme="majorBidi" w:cstheme="majorBidi"/>
          <w:sz w:val="32"/>
          <w:szCs w:val="32"/>
        </w:rPr>
        <w:t>PHA531-CLO</w:t>
      </w:r>
      <w:r w:rsidRPr="00594864">
        <w:rPr>
          <w:rFonts w:asciiTheme="majorBidi" w:hAnsiTheme="majorBidi" w:cstheme="majorBidi"/>
          <w:sz w:val="32"/>
          <w:szCs w:val="32"/>
          <w:cs/>
        </w:rPr>
        <w:t>1</w:t>
      </w:r>
      <w:r w:rsidRPr="00594864">
        <w:rPr>
          <w:rFonts w:asciiTheme="majorBidi" w:hAnsiTheme="majorBidi" w:cstheme="majorBidi"/>
          <w:sz w:val="32"/>
          <w:szCs w:val="32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</w:rPr>
        <w:t>อธิบายงานด้านคุณภาพทางเภสัชกรรม ระบบการประกันและการควบคุมคุณภาพทางเภสัชกรรม และ การจัดการของเสียจากห้องปฏิบัติการได้</w:t>
      </w:r>
    </w:p>
    <w:p w14:paraId="60375212" w14:textId="77777777" w:rsidR="00BB0464" w:rsidRPr="00594864" w:rsidRDefault="00BB0464" w:rsidP="00BB0464">
      <w:pPr>
        <w:numPr>
          <w:ilvl w:val="0"/>
          <w:numId w:val="18"/>
        </w:numPr>
        <w:tabs>
          <w:tab w:val="left" w:pos="1080"/>
        </w:tabs>
        <w:rPr>
          <w:rFonts w:asciiTheme="majorBidi" w:hAnsiTheme="majorBidi" w:cstheme="majorBidi"/>
          <w:sz w:val="32"/>
          <w:szCs w:val="32"/>
        </w:rPr>
      </w:pPr>
      <w:r w:rsidRPr="00594864">
        <w:rPr>
          <w:rFonts w:asciiTheme="majorBidi" w:hAnsiTheme="majorBidi" w:cstheme="majorBidi"/>
          <w:sz w:val="32"/>
          <w:szCs w:val="32"/>
        </w:rPr>
        <w:t>PHA531-CLO2</w:t>
      </w:r>
      <w:r w:rsidRPr="00594864">
        <w:rPr>
          <w:rFonts w:asciiTheme="majorBidi" w:hAnsiTheme="majorBidi" w:cstheme="majorBidi"/>
          <w:sz w:val="32"/>
          <w:szCs w:val="32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</w:rPr>
        <w:t>อธิบายกระบวนการของการตรวจรับรอง วิธีการตรวจสอบความถูกต้อง และวิธีการสอบเทียบ และ การจัดการเอกสารด้านคุณภาพ</w:t>
      </w:r>
    </w:p>
    <w:p w14:paraId="0B420C04" w14:textId="45546357" w:rsidR="005F2A7D" w:rsidRPr="00594864" w:rsidRDefault="00BB0464" w:rsidP="00BB0464">
      <w:pPr>
        <w:pStyle w:val="ab"/>
        <w:numPr>
          <w:ilvl w:val="0"/>
          <w:numId w:val="18"/>
        </w:numPr>
        <w:spacing w:after="0"/>
        <w:contextualSpacing w:val="0"/>
        <w:rPr>
          <w:rFonts w:asciiTheme="majorBidi" w:hAnsiTheme="majorBidi" w:cstheme="majorBidi"/>
          <w:sz w:val="32"/>
          <w:szCs w:val="32"/>
        </w:rPr>
      </w:pPr>
      <w:r w:rsidRPr="00594864">
        <w:rPr>
          <w:rFonts w:asciiTheme="majorBidi" w:hAnsiTheme="majorBidi" w:cstheme="majorBidi"/>
          <w:sz w:val="32"/>
          <w:szCs w:val="32"/>
        </w:rPr>
        <w:t>PHA531-CLO3</w:t>
      </w:r>
      <w:r w:rsidRPr="00594864">
        <w:rPr>
          <w:rFonts w:asciiTheme="majorBidi" w:hAnsiTheme="majorBidi" w:cstheme="majorBidi"/>
          <w:sz w:val="32"/>
          <w:szCs w:val="32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</w:rPr>
        <w:t>อธิบายการควบคุมคุณภาพสารเคมี วัตถุดิบ และ ผลิตภัณฑ์ รวมถึงการควบคุมจุลชีววิทยาของผลิตภัณฑ์ ในอุตสาหกรรมยา</w:t>
      </w:r>
    </w:p>
    <w:p w14:paraId="1567745C" w14:textId="77777777" w:rsidR="00006597" w:rsidRPr="00594864" w:rsidRDefault="00C50612" w:rsidP="00006597">
      <w:pPr>
        <w:pStyle w:val="7"/>
        <w:tabs>
          <w:tab w:val="left" w:pos="360"/>
        </w:tabs>
        <w:spacing w:before="0" w:after="0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>2</w:t>
      </w:r>
      <w:r w:rsidR="00500DC0" w:rsidRPr="00594864">
        <w:rPr>
          <w:rFonts w:asciiTheme="majorBidi" w:hAnsiTheme="majorBidi" w:cstheme="majorBidi"/>
          <w:b/>
          <w:sz w:val="32"/>
          <w:szCs w:val="32"/>
          <w:cs/>
          <w:lang w:bidi="th-TH"/>
        </w:rPr>
        <w:t>.</w:t>
      </w:r>
      <w:r w:rsidR="00500DC0"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ab/>
        <w:t xml:space="preserve">คำอธิบายรายวิชา </w:t>
      </w:r>
      <w:r w:rsidR="00E7524A"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ab/>
      </w:r>
    </w:p>
    <w:tbl>
      <w:tblPr>
        <w:tblStyle w:val="a8"/>
        <w:tblW w:w="19000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00"/>
      </w:tblGrid>
      <w:tr w:rsidR="00006597" w:rsidRPr="00594864" w14:paraId="1D87640E" w14:textId="77777777" w:rsidTr="00006597">
        <w:trPr>
          <w:trHeight w:val="60"/>
        </w:trPr>
        <w:tc>
          <w:tcPr>
            <w:tcW w:w="19000" w:type="dxa"/>
          </w:tcPr>
          <w:p w14:paraId="3CE7A3E5" w14:textId="77777777" w:rsidR="00006597" w:rsidRPr="00594864" w:rsidRDefault="00006597" w:rsidP="001C0ADE">
            <w:pPr>
              <w:tabs>
                <w:tab w:val="left" w:pos="1985"/>
                <w:tab w:val="left" w:pos="10207"/>
              </w:tabs>
              <w:ind w:left="-108" w:right="10246" w:firstLine="432"/>
              <w:jc w:val="thaiDistribute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ะบบบริหารคุณภาพทางเภสัชกรรมโดยเน้นหลักเกณฑ์ที่ดีในการควบคุมคุณภาพ ตั้งแต่วัตถุดิบ ระหว่างการผลิต จนถึงผลิตภัณฑ์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>;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วิธีการตรวจรับรอง วิธีการตรวจสอบความถูกต้อง และวิธีการสอบเทียบ และการจัดทำเอกสาร</w:t>
            </w:r>
          </w:p>
        </w:tc>
      </w:tr>
      <w:tr w:rsidR="00006597" w:rsidRPr="00594864" w14:paraId="65E59833" w14:textId="77777777" w:rsidTr="00006597">
        <w:trPr>
          <w:trHeight w:val="60"/>
        </w:trPr>
        <w:tc>
          <w:tcPr>
            <w:tcW w:w="19000" w:type="dxa"/>
          </w:tcPr>
          <w:p w14:paraId="6E163B15" w14:textId="77777777" w:rsidR="00006597" w:rsidRPr="00594864" w:rsidRDefault="00006597" w:rsidP="001C0ADE">
            <w:pPr>
              <w:ind w:left="-108" w:right="10387" w:firstLine="432"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Quality management system for pharmaceuticals emphasizing good practice in quality control from starting material, intermediate, to finished product; qualification, validation and calibration methods and documentation.</w:t>
            </w:r>
          </w:p>
        </w:tc>
      </w:tr>
    </w:tbl>
    <w:p w14:paraId="340CDB3B" w14:textId="77777777" w:rsidR="00663D50" w:rsidRPr="00594864" w:rsidRDefault="00C50612" w:rsidP="00663D50">
      <w:pPr>
        <w:pStyle w:val="30"/>
        <w:tabs>
          <w:tab w:val="left" w:pos="360"/>
        </w:tabs>
        <w:spacing w:after="0"/>
        <w:ind w:left="360" w:hanging="360"/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="00663D50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="00663D50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6C434631" w14:textId="2AB70880" w:rsidR="0051631E" w:rsidRPr="00594864" w:rsidRDefault="00C41F22" w:rsidP="00663D50">
      <w:pPr>
        <w:tabs>
          <w:tab w:val="left" w:pos="360"/>
        </w:tabs>
        <w:ind w:left="360"/>
        <w:rPr>
          <w:rStyle w:val="aa"/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86AFF64" wp14:editId="6BD4A107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6985" t="13335" r="8255" b="1524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6D2465" id="Rectangle 26" o:spid="_x0000_s1026" style="position:absolute;margin-left:261.9pt;margin-top:4.8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" fillcolor="black" strokeweight="1pt"/>
            </w:pict>
          </mc:Fallback>
        </mc:AlternateContent>
      </w:r>
      <w:r w:rsidR="0051631E" w:rsidRPr="00594864">
        <w:rPr>
          <w:rFonts w:asciiTheme="majorBidi" w:hAnsiTheme="majorBidi" w:cstheme="majorBidi"/>
          <w:sz w:val="32"/>
          <w:szCs w:val="32"/>
          <w:cs/>
          <w:lang w:bidi="th-TH"/>
        </w:rPr>
        <w:t xml:space="preserve">มี </w:t>
      </w:r>
      <w:r w:rsidR="00D30522" w:rsidRPr="00594864">
        <w:rPr>
          <w:rFonts w:asciiTheme="majorBidi" w:hAnsiTheme="majorBidi" w:cstheme="majorBidi"/>
          <w:sz w:val="32"/>
          <w:szCs w:val="32"/>
          <w:u w:val="dotted"/>
          <w:cs/>
          <w:lang w:bidi="th-TH"/>
        </w:rPr>
        <w:t xml:space="preserve">        </w:t>
      </w:r>
      <w:r w:rsidR="00A03C44" w:rsidRPr="00594864">
        <w:rPr>
          <w:rFonts w:asciiTheme="majorBidi" w:hAnsiTheme="majorBidi" w:cstheme="majorBidi"/>
          <w:sz w:val="32"/>
          <w:szCs w:val="32"/>
          <w:u w:val="dotted"/>
          <w:lang w:bidi="th-TH"/>
        </w:rPr>
        <w:t>2</w:t>
      </w:r>
      <w:r w:rsidR="00D30522" w:rsidRPr="00594864">
        <w:rPr>
          <w:rFonts w:asciiTheme="majorBidi" w:hAnsiTheme="majorBidi" w:cstheme="majorBidi"/>
          <w:sz w:val="32"/>
          <w:szCs w:val="32"/>
          <w:u w:val="dotted"/>
          <w:cs/>
          <w:lang w:bidi="th-TH"/>
        </w:rPr>
        <w:t xml:space="preserve">       </w:t>
      </w:r>
      <w:r w:rsidR="0051631E" w:rsidRPr="00594864">
        <w:rPr>
          <w:rFonts w:asciiTheme="majorBidi" w:hAnsiTheme="majorBidi" w:cstheme="majorBidi"/>
          <w:sz w:val="32"/>
          <w:szCs w:val="32"/>
          <w:cs/>
          <w:lang w:bidi="th-TH"/>
        </w:rPr>
        <w:t>ชั่วโมง</w:t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>/</w:t>
      </w:r>
      <w:r w:rsidR="0051631E" w:rsidRPr="00594864">
        <w:rPr>
          <w:rFonts w:asciiTheme="majorBidi" w:hAnsiTheme="majorBidi" w:cstheme="majorBidi"/>
          <w:sz w:val="32"/>
          <w:szCs w:val="32"/>
          <w:cs/>
          <w:lang w:bidi="th-TH"/>
        </w:rPr>
        <w:t>สัปดาห์</w:t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835351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835351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835351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>e-mail</w:t>
      </w:r>
      <w:r w:rsidR="008032C2" w:rsidRPr="00594864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5F069F" w:rsidRPr="00594864">
        <w:rPr>
          <w:rFonts w:asciiTheme="majorBidi" w:hAnsiTheme="majorBidi" w:cstheme="majorBidi"/>
          <w:sz w:val="32"/>
          <w:szCs w:val="32"/>
          <w:lang w:bidi="th-TH"/>
        </w:rPr>
        <w:t>:</w:t>
      </w:r>
      <w:r w:rsidR="00D30522" w:rsidRPr="00594864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hyperlink r:id="rId9" w:history="1">
        <w:r w:rsidR="00AC0F4A" w:rsidRPr="00594864">
          <w:rPr>
            <w:rStyle w:val="aa"/>
            <w:rFonts w:asciiTheme="majorBidi" w:hAnsiTheme="majorBidi" w:cstheme="majorBidi"/>
            <w:sz w:val="32"/>
            <w:szCs w:val="32"/>
            <w:lang w:bidi="th-TH"/>
          </w:rPr>
          <w:t>saowapak.k@rsu.ac.th</w:t>
        </w:r>
      </w:hyperlink>
    </w:p>
    <w:p w14:paraId="591361A9" w14:textId="640AD2CD" w:rsidR="00AC0F4A" w:rsidRPr="00594864" w:rsidRDefault="00AC0F4A" w:rsidP="00AC0F4A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ab/>
      </w:r>
      <w:hyperlink r:id="rId10" w:history="1">
        <w:r w:rsidR="00A03C44" w:rsidRPr="00594864">
          <w:rPr>
            <w:rStyle w:val="aa"/>
            <w:rFonts w:asciiTheme="majorBidi" w:hAnsiTheme="majorBidi" w:cstheme="majorBidi"/>
            <w:sz w:val="32"/>
            <w:szCs w:val="32"/>
            <w:lang w:bidi="th-TH"/>
          </w:rPr>
          <w:t>jirapornchai.s@rsu.ac.th</w:t>
        </w:r>
      </w:hyperlink>
      <w:r w:rsidRPr="00594864">
        <w:rPr>
          <w:rStyle w:val="aa"/>
          <w:rFonts w:asciiTheme="majorBidi" w:hAnsiTheme="majorBidi" w:cstheme="majorBidi"/>
          <w:sz w:val="32"/>
          <w:szCs w:val="32"/>
          <w:u w:val="none"/>
          <w:lang w:bidi="th-TH"/>
        </w:rPr>
        <w:t xml:space="preserve"> </w:t>
      </w:r>
    </w:p>
    <w:p w14:paraId="6BE8A4E2" w14:textId="77777777" w:rsidR="0051631E" w:rsidRPr="00594864" w:rsidRDefault="00C41F22" w:rsidP="00663D50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732737E" wp14:editId="45857C9E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3335" r="8255" b="1524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3454F" id="Rectangle 27" o:spid="_x0000_s1026" style="position:absolute;margin-left:261.9pt;margin-top:4.9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" strokeweight="1pt"/>
            </w:pict>
          </mc:Fallback>
        </mc:AlternateContent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  <w:t>Facebook</w:t>
      </w:r>
      <w:proofErr w:type="gramStart"/>
      <w:r w:rsidR="008032C2" w:rsidRPr="00594864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5F069F" w:rsidRPr="00594864">
        <w:rPr>
          <w:rFonts w:asciiTheme="majorBidi" w:hAnsiTheme="majorBidi" w:cstheme="majorBidi"/>
          <w:sz w:val="32"/>
          <w:szCs w:val="32"/>
          <w:lang w:bidi="th-TH"/>
        </w:rPr>
        <w:t>:</w:t>
      </w:r>
      <w:r w:rsidR="008032C2" w:rsidRPr="00594864">
        <w:rPr>
          <w:rFonts w:asciiTheme="majorBidi" w:hAnsiTheme="majorBidi" w:cstheme="majorBidi"/>
          <w:sz w:val="32"/>
          <w:szCs w:val="32"/>
          <w:lang w:bidi="th-TH"/>
        </w:rPr>
        <w:t>…</w:t>
      </w:r>
      <w:proofErr w:type="gramEnd"/>
      <w:r w:rsidR="008032C2" w:rsidRPr="00594864">
        <w:rPr>
          <w:rFonts w:asciiTheme="majorBidi" w:hAnsiTheme="majorBidi" w:cstheme="majorBidi"/>
          <w:sz w:val="32"/>
          <w:szCs w:val="32"/>
          <w:lang w:bidi="th-TH"/>
        </w:rPr>
        <w:t>…………………………</w:t>
      </w:r>
    </w:p>
    <w:p w14:paraId="570A5F45" w14:textId="77777777" w:rsidR="0051631E" w:rsidRPr="00594864" w:rsidRDefault="00C41F22" w:rsidP="00663D50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D0A9D0E" wp14:editId="0B37EBE5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DEAD94" id="Rectangle 28" o:spid="_x0000_s1026" style="position:absolute;margin-left:261.9pt;margin-top:5.35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" strokeweight="1pt"/>
            </w:pict>
          </mc:Fallback>
        </mc:AlternateContent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  <w:t>Line</w:t>
      </w:r>
      <w:proofErr w:type="gramStart"/>
      <w:r w:rsidR="008032C2" w:rsidRPr="00594864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5F069F" w:rsidRPr="00594864">
        <w:rPr>
          <w:rFonts w:asciiTheme="majorBidi" w:hAnsiTheme="majorBidi" w:cstheme="majorBidi"/>
          <w:sz w:val="32"/>
          <w:szCs w:val="32"/>
          <w:lang w:bidi="th-TH"/>
        </w:rPr>
        <w:t>:</w:t>
      </w:r>
      <w:r w:rsidR="008032C2" w:rsidRPr="00594864">
        <w:rPr>
          <w:rFonts w:asciiTheme="majorBidi" w:hAnsiTheme="majorBidi" w:cstheme="majorBidi"/>
          <w:sz w:val="32"/>
          <w:szCs w:val="32"/>
          <w:lang w:bidi="th-TH"/>
        </w:rPr>
        <w:t>…</w:t>
      </w:r>
      <w:proofErr w:type="gramEnd"/>
      <w:r w:rsidR="008032C2" w:rsidRPr="00594864">
        <w:rPr>
          <w:rFonts w:asciiTheme="majorBidi" w:hAnsiTheme="majorBidi" w:cstheme="majorBidi"/>
          <w:sz w:val="32"/>
          <w:szCs w:val="32"/>
          <w:lang w:bidi="th-TH"/>
        </w:rPr>
        <w:t>………………………………</w:t>
      </w:r>
    </w:p>
    <w:p w14:paraId="43F5CCEE" w14:textId="77777777" w:rsidR="00EA2DAB" w:rsidRPr="00594864" w:rsidRDefault="007516B3" w:rsidP="000E79E2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7B616071" wp14:editId="61BDCE5A">
                <wp:simplePos x="0" y="0"/>
                <wp:positionH relativeFrom="column">
                  <wp:posOffset>3341370</wp:posOffset>
                </wp:positionH>
                <wp:positionV relativeFrom="paragraph">
                  <wp:posOffset>28575</wp:posOffset>
                </wp:positionV>
                <wp:extent cx="137160" cy="152400"/>
                <wp:effectExtent l="0" t="0" r="15240" b="19050"/>
                <wp:wrapNone/>
                <wp:docPr id="3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90C9F" id="Rectangle 26" o:spid="_x0000_s1026" style="position:absolute;margin-left:263.1pt;margin-top:2.25pt;width:10.8pt;height:12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" fillcolor="black" strokeweight="1pt"/>
            </w:pict>
          </mc:Fallback>
        </mc:AlternateContent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proofErr w:type="spellStart"/>
      <w:r w:rsidR="0051631E" w:rsidRPr="00594864">
        <w:rPr>
          <w:rFonts w:asciiTheme="majorBidi" w:hAnsiTheme="majorBidi" w:cstheme="majorBidi"/>
          <w:sz w:val="32"/>
          <w:szCs w:val="32"/>
          <w:cs/>
          <w:lang w:bidi="th-TH"/>
        </w:rPr>
        <w:t>อื่น</w:t>
      </w:r>
      <w:r w:rsidR="00E436B5" w:rsidRPr="00594864">
        <w:rPr>
          <w:rFonts w:asciiTheme="majorBidi" w:hAnsiTheme="majorBidi" w:cstheme="majorBidi"/>
          <w:sz w:val="32"/>
          <w:szCs w:val="32"/>
          <w:cs/>
          <w:lang w:bidi="th-TH"/>
        </w:rPr>
        <w:t>ๆ</w:t>
      </w:r>
      <w:proofErr w:type="spellEnd"/>
      <w:r w:rsidR="00E436B5" w:rsidRPr="00594864">
        <w:rPr>
          <w:rFonts w:asciiTheme="majorBidi" w:hAnsiTheme="majorBidi" w:cstheme="majorBidi"/>
          <w:sz w:val="32"/>
          <w:szCs w:val="32"/>
          <w:lang w:bidi="th-TH"/>
        </w:rPr>
        <w:t>:</w:t>
      </w:r>
      <w:r w:rsidR="0051631E" w:rsidRPr="00594864">
        <w:rPr>
          <w:rFonts w:asciiTheme="majorBidi" w:hAnsiTheme="majorBidi" w:cstheme="majorBidi"/>
          <w:sz w:val="32"/>
          <w:szCs w:val="32"/>
          <w:cs/>
          <w:lang w:bidi="th-TH"/>
        </w:rPr>
        <w:t xml:space="preserve"> </w:t>
      </w:r>
      <w:r w:rsidR="00E436B5" w:rsidRPr="00594864">
        <w:rPr>
          <w:rFonts w:asciiTheme="majorBidi" w:hAnsiTheme="majorBidi" w:cstheme="majorBidi"/>
          <w:sz w:val="32"/>
          <w:szCs w:val="32"/>
          <w:cs/>
          <w:lang w:bidi="th-TH"/>
        </w:rPr>
        <w:t>นัดเวลาในการปรึกษา</w:t>
      </w:r>
      <w:r w:rsidR="00EA2DAB" w:rsidRPr="00594864">
        <w:rPr>
          <w:rFonts w:asciiTheme="majorBidi" w:hAnsiTheme="majorBidi" w:cstheme="majorBidi"/>
          <w:sz w:val="32"/>
          <w:szCs w:val="32"/>
          <w:cs/>
          <w:lang w:bidi="th-TH"/>
        </w:rPr>
        <w:t>กับอาจารย์</w:t>
      </w:r>
    </w:p>
    <w:p w14:paraId="47C3B1C2" w14:textId="55102D5A" w:rsidR="000E79E2" w:rsidRPr="00594864" w:rsidRDefault="00EA2DAB" w:rsidP="000E79E2">
      <w:pPr>
        <w:tabs>
          <w:tab w:val="left" w:pos="360"/>
        </w:tabs>
        <w:ind w:left="360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  <w:t>ผู้สอนโดยตรง</w:t>
      </w:r>
      <w:r w:rsidR="000E79E2" w:rsidRPr="00594864">
        <w:rPr>
          <w:rFonts w:asciiTheme="majorBidi" w:hAnsiTheme="majorBidi" w:cstheme="majorBidi"/>
          <w:bCs/>
          <w:sz w:val="32"/>
          <w:szCs w:val="32"/>
          <w:lang w:bidi="th-TH"/>
        </w:rPr>
        <w:t xml:space="preserve"> </w:t>
      </w:r>
    </w:p>
    <w:p w14:paraId="2DA766CF" w14:textId="77777777" w:rsidR="00BB0464" w:rsidRPr="00594864" w:rsidRDefault="00BB0464" w:rsidP="00BB0464">
      <w:pPr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Cs/>
          <w:sz w:val="32"/>
          <w:szCs w:val="32"/>
          <w:lang w:bidi="th-TH"/>
        </w:rPr>
        <w:t xml:space="preserve">4. </w:t>
      </w: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ผลลัพธ์การเรียนรู้ของรายวิชา 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>(Course Learning Outcomes: CLOs):</w:t>
      </w:r>
    </w:p>
    <w:p w14:paraId="0A1FE2A0" w14:textId="77777777" w:rsidR="00BB0464" w:rsidRPr="00594864" w:rsidRDefault="00BB0464" w:rsidP="00BB0464">
      <w:pPr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 xml:space="preserve"> </w:t>
      </w:r>
      <w:r w:rsidRPr="00594864">
        <w:rPr>
          <w:rFonts w:asciiTheme="majorBidi" w:hAnsiTheme="majorBidi" w:cstheme="majorBidi"/>
          <w:b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W w:w="946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4224"/>
        <w:gridCol w:w="3260"/>
      </w:tblGrid>
      <w:tr w:rsidR="00BB0464" w:rsidRPr="00594864" w14:paraId="06436B45" w14:textId="77777777" w:rsidTr="008F1C96">
        <w:trPr>
          <w:tblHeader/>
        </w:trPr>
        <w:tc>
          <w:tcPr>
            <w:tcW w:w="1985" w:type="dxa"/>
            <w:shd w:val="clear" w:color="auto" w:fill="auto"/>
          </w:tcPr>
          <w:p w14:paraId="0445DC49" w14:textId="7E7B5F79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4224" w:type="dxa"/>
            <w:shd w:val="clear" w:color="auto" w:fill="auto"/>
          </w:tcPr>
          <w:p w14:paraId="07208CED" w14:textId="77777777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ลัพธ์การเรียนรู้ระดับรายวิชา</w:t>
            </w: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(</w:t>
            </w: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CLOs)</w:t>
            </w:r>
          </w:p>
        </w:tc>
        <w:tc>
          <w:tcPr>
            <w:tcW w:w="3260" w:type="dxa"/>
            <w:shd w:val="clear" w:color="auto" w:fill="auto"/>
          </w:tcPr>
          <w:p w14:paraId="06CB209D" w14:textId="77777777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G /K / S / A</w:t>
            </w:r>
          </w:p>
          <w:p w14:paraId="39AEE992" w14:textId="77777777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Level</w:t>
            </w:r>
          </w:p>
        </w:tc>
      </w:tr>
      <w:tr w:rsidR="00BB0464" w:rsidRPr="00594864" w14:paraId="6CCAAE15" w14:textId="77777777" w:rsidTr="008F1C96">
        <w:tc>
          <w:tcPr>
            <w:tcW w:w="1985" w:type="dxa"/>
            <w:shd w:val="clear" w:color="auto" w:fill="auto"/>
          </w:tcPr>
          <w:p w14:paraId="6376F8C0" w14:textId="5F19719F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PHA531-CLO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1</w:t>
            </w:r>
          </w:p>
        </w:tc>
        <w:tc>
          <w:tcPr>
            <w:tcW w:w="4224" w:type="dxa"/>
            <w:shd w:val="clear" w:color="auto" w:fill="auto"/>
          </w:tcPr>
          <w:p w14:paraId="6631D0EA" w14:textId="142ACE08" w:rsidR="00BB0464" w:rsidRPr="00594864" w:rsidRDefault="00BB0464" w:rsidP="008F1C96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อธิบายงานด้านคุณภาพทางเภสัชกรรม ระบบการประกันและการควบคุมคุณภาพทางเภสัชกรรม และ การจัดการของเสียจากห้องปฏิบัติการได้</w:t>
            </w:r>
          </w:p>
        </w:tc>
        <w:tc>
          <w:tcPr>
            <w:tcW w:w="3260" w:type="dxa"/>
            <w:shd w:val="clear" w:color="auto" w:fill="auto"/>
          </w:tcPr>
          <w:p w14:paraId="202881D1" w14:textId="77777777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K level 2</w:t>
            </w:r>
          </w:p>
          <w:p w14:paraId="4D08FC7A" w14:textId="0B1AFF49" w:rsidR="00BB0464" w:rsidRPr="00594864" w:rsidRDefault="00BB0464" w:rsidP="008F1C96">
            <w:pPr>
              <w:ind w:left="103"/>
              <w:jc w:val="center"/>
              <w:rPr>
                <w:rFonts w:asciiTheme="majorBidi" w:hAnsiTheme="majorBidi" w:cstheme="majorBidi"/>
                <w:strike/>
                <w:sz w:val="32"/>
                <w:szCs w:val="32"/>
              </w:rPr>
            </w:pPr>
          </w:p>
        </w:tc>
      </w:tr>
      <w:tr w:rsidR="00BB0464" w:rsidRPr="00594864" w14:paraId="70A95A41" w14:textId="77777777" w:rsidTr="008F1C96">
        <w:tc>
          <w:tcPr>
            <w:tcW w:w="1985" w:type="dxa"/>
            <w:shd w:val="clear" w:color="auto" w:fill="auto"/>
          </w:tcPr>
          <w:p w14:paraId="36854CB2" w14:textId="296F55E2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lastRenderedPageBreak/>
              <w:t>PHA531-CLO2</w:t>
            </w:r>
          </w:p>
        </w:tc>
        <w:tc>
          <w:tcPr>
            <w:tcW w:w="4224" w:type="dxa"/>
            <w:shd w:val="clear" w:color="auto" w:fill="auto"/>
          </w:tcPr>
          <w:p w14:paraId="32DC2640" w14:textId="23DE40DA" w:rsidR="00BB0464" w:rsidRPr="00594864" w:rsidRDefault="00BB0464" w:rsidP="008F1C96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อธิบายกระบวนการของการตรวจรับรอง วิธีการตรวจสอบความถูกต้อง และวิธีการสอบเทียบ และ การจัดการเอกสารด้านคุณภาพ</w:t>
            </w:r>
          </w:p>
        </w:tc>
        <w:tc>
          <w:tcPr>
            <w:tcW w:w="3260" w:type="dxa"/>
            <w:shd w:val="clear" w:color="auto" w:fill="auto"/>
          </w:tcPr>
          <w:p w14:paraId="42B43A12" w14:textId="77777777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K level 2</w:t>
            </w:r>
          </w:p>
          <w:p w14:paraId="17248FB2" w14:textId="6DE87D47" w:rsidR="00BB0464" w:rsidRPr="00594864" w:rsidRDefault="00BB0464" w:rsidP="008F1C96">
            <w:pPr>
              <w:ind w:left="103"/>
              <w:jc w:val="center"/>
              <w:rPr>
                <w:rFonts w:asciiTheme="majorBidi" w:hAnsiTheme="majorBidi" w:cstheme="majorBidi"/>
                <w:strike/>
                <w:sz w:val="32"/>
                <w:szCs w:val="32"/>
              </w:rPr>
            </w:pPr>
          </w:p>
        </w:tc>
      </w:tr>
      <w:tr w:rsidR="00BB0464" w:rsidRPr="00594864" w14:paraId="0AE381A7" w14:textId="77777777" w:rsidTr="008F1C96">
        <w:tc>
          <w:tcPr>
            <w:tcW w:w="1985" w:type="dxa"/>
            <w:shd w:val="clear" w:color="auto" w:fill="auto"/>
          </w:tcPr>
          <w:p w14:paraId="2BF87177" w14:textId="0B74920B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PHA531-CLO3</w:t>
            </w:r>
          </w:p>
        </w:tc>
        <w:tc>
          <w:tcPr>
            <w:tcW w:w="4224" w:type="dxa"/>
            <w:shd w:val="clear" w:color="auto" w:fill="auto"/>
          </w:tcPr>
          <w:p w14:paraId="7525B3D3" w14:textId="0BC8EA88" w:rsidR="00BB0464" w:rsidRPr="00594864" w:rsidRDefault="00BB0464" w:rsidP="008F1C96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อธิบายการควบคุมคุณภาพสารเคมี วัตถุดิบ และ ผลิตภัณฑ์ รวมถึงการควบคุมจุลชีววิทยาของผลิตภัณฑ์ ในอุตสาหกรรมยา</w:t>
            </w:r>
          </w:p>
        </w:tc>
        <w:tc>
          <w:tcPr>
            <w:tcW w:w="3260" w:type="dxa"/>
            <w:shd w:val="clear" w:color="auto" w:fill="auto"/>
          </w:tcPr>
          <w:p w14:paraId="42709E70" w14:textId="77777777" w:rsidR="00BB0464" w:rsidRPr="00594864" w:rsidRDefault="00BB0464" w:rsidP="008F1C96">
            <w:pPr>
              <w:jc w:val="center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K level 2</w:t>
            </w:r>
          </w:p>
          <w:p w14:paraId="757B0108" w14:textId="077D5312" w:rsidR="00BB0464" w:rsidRPr="00594864" w:rsidRDefault="00BB0464" w:rsidP="008F1C96">
            <w:pPr>
              <w:ind w:left="103"/>
              <w:jc w:val="center"/>
              <w:rPr>
                <w:rFonts w:asciiTheme="majorBidi" w:hAnsiTheme="majorBidi" w:cstheme="majorBidi"/>
                <w:strike/>
                <w:sz w:val="32"/>
                <w:szCs w:val="32"/>
              </w:rPr>
            </w:pPr>
          </w:p>
        </w:tc>
      </w:tr>
    </w:tbl>
    <w:p w14:paraId="5AB90839" w14:textId="77777777" w:rsidR="00BB0464" w:rsidRPr="00594864" w:rsidRDefault="00BB0464" w:rsidP="00BB0464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</w:p>
    <w:p w14:paraId="39873D83" w14:textId="0A1174C3" w:rsidR="00AB4359" w:rsidRPr="00594864" w:rsidRDefault="00FD35CB" w:rsidP="00BB0464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หมวดที่</w:t>
      </w:r>
      <w:r w:rsidRPr="00594864">
        <w:rPr>
          <w:rFonts w:asciiTheme="majorBidi" w:hAnsiTheme="majorBidi" w:cstheme="majorBidi"/>
          <w:b/>
          <w:sz w:val="32"/>
          <w:szCs w:val="32"/>
          <w:cs/>
          <w:lang w:bidi="th-TH"/>
        </w:rPr>
        <w:t xml:space="preserve"> </w:t>
      </w:r>
      <w:r w:rsidR="00721911" w:rsidRPr="00594864">
        <w:rPr>
          <w:rFonts w:asciiTheme="majorBidi" w:hAnsiTheme="majorBidi" w:cstheme="majorBidi"/>
          <w:b/>
          <w:sz w:val="32"/>
          <w:szCs w:val="32"/>
          <w:lang w:bidi="th-TH"/>
        </w:rPr>
        <w:t>3</w:t>
      </w: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</w:t>
      </w:r>
      <w:r w:rsidR="00D07077"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</w:t>
      </w:r>
      <w:r w:rsidR="001836FA"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การพัฒนา</w:t>
      </w:r>
      <w:r w:rsidR="00D07077"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ผล</w:t>
      </w:r>
      <w:r w:rsidR="00AB4359"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การเรียนรู้ของนักศึกษา</w:t>
      </w:r>
    </w:p>
    <w:p w14:paraId="4EE315E5" w14:textId="1392DD32" w:rsidR="00BB0464" w:rsidRPr="00594864" w:rsidRDefault="004702E3" w:rsidP="00BB0464">
      <w:pPr>
        <w:ind w:firstLine="720"/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594864">
        <w:rPr>
          <w:rFonts w:asciiTheme="majorBidi" w:hAnsiTheme="majorBidi" w:cstheme="majorBidi"/>
          <w:bCs/>
          <w:sz w:val="32"/>
          <w:szCs w:val="32"/>
          <w:lang w:bidi="th-TH"/>
        </w:rPr>
        <w:t xml:space="preserve">   </w:t>
      </w:r>
      <w:r w:rsidR="00FE7332" w:rsidRPr="00594864">
        <w:rPr>
          <w:rFonts w:asciiTheme="majorBidi" w:hAnsiTheme="majorBidi" w:cstheme="majorBidi"/>
          <w:b/>
          <w:sz w:val="32"/>
          <w:szCs w:val="32"/>
          <w:cs/>
          <w:lang w:bidi="th-TH"/>
        </w:rPr>
        <w:t>มีดังต่อไปนี้</w:t>
      </w:r>
      <w:r w:rsidR="00BB0464" w:rsidRPr="00594864">
        <w:rPr>
          <w:rFonts w:asciiTheme="majorBidi" w:hAnsiTheme="majorBidi" w:cstheme="majorBidi"/>
          <w:b/>
          <w:sz w:val="32"/>
          <w:szCs w:val="32"/>
          <w:cs/>
          <w:lang w:bidi="th-TH"/>
        </w:rPr>
        <w:tab/>
      </w:r>
      <w:r w:rsidR="00BB0464" w:rsidRPr="00594864">
        <w:rPr>
          <w:rFonts w:asciiTheme="majorBidi" w:hAnsiTheme="majorBidi" w:cstheme="majorBidi"/>
          <w:b/>
          <w:sz w:val="32"/>
          <w:szCs w:val="32"/>
          <w:cs/>
          <w:lang w:bidi="th-TH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5"/>
        <w:gridCol w:w="374"/>
        <w:gridCol w:w="389"/>
        <w:gridCol w:w="334"/>
        <w:gridCol w:w="387"/>
        <w:gridCol w:w="374"/>
        <w:gridCol w:w="389"/>
        <w:gridCol w:w="389"/>
        <w:gridCol w:w="374"/>
        <w:gridCol w:w="390"/>
        <w:gridCol w:w="389"/>
        <w:gridCol w:w="389"/>
        <w:gridCol w:w="390"/>
        <w:gridCol w:w="378"/>
        <w:gridCol w:w="390"/>
        <w:gridCol w:w="378"/>
        <w:gridCol w:w="335"/>
        <w:gridCol w:w="390"/>
        <w:gridCol w:w="391"/>
        <w:gridCol w:w="366"/>
        <w:gridCol w:w="366"/>
        <w:gridCol w:w="390"/>
        <w:gridCol w:w="391"/>
        <w:gridCol w:w="335"/>
      </w:tblGrid>
      <w:tr w:rsidR="00E436B5" w:rsidRPr="00594864" w14:paraId="44ED6D0B" w14:textId="77777777" w:rsidTr="00E436B5">
        <w:tc>
          <w:tcPr>
            <w:tcW w:w="638" w:type="pct"/>
            <w:gridSpan w:val="3"/>
          </w:tcPr>
          <w:p w14:paraId="4E278459" w14:textId="21A79388" w:rsidR="00E436B5" w:rsidRPr="00594864" w:rsidRDefault="00BB0464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4864">
              <w:rPr>
                <w:rFonts w:asciiTheme="majorBidi" w:hAnsiTheme="majorBidi" w:cstheme="majorBidi"/>
                <w:b/>
                <w:bCs/>
              </w:rPr>
              <w:t xml:space="preserve">1. </w:t>
            </w:r>
            <w:r w:rsidRPr="00594864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คุณธรรม จริยธรรม</w:t>
            </w:r>
          </w:p>
        </w:tc>
        <w:tc>
          <w:tcPr>
            <w:tcW w:w="1041" w:type="pct"/>
            <w:gridSpan w:val="5"/>
          </w:tcPr>
          <w:p w14:paraId="5D0D2D89" w14:textId="4DF40080" w:rsidR="00E436B5" w:rsidRPr="00594864" w:rsidRDefault="00BB0464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4864">
              <w:rPr>
                <w:rFonts w:asciiTheme="majorBidi" w:hAnsiTheme="majorBidi" w:cstheme="majorBidi"/>
                <w:b/>
                <w:bCs/>
                <w:lang w:bidi="th-TH"/>
              </w:rPr>
              <w:t xml:space="preserve">2. </w:t>
            </w:r>
            <w:r w:rsidRPr="00594864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ความรู้</w:t>
            </w:r>
          </w:p>
        </w:tc>
        <w:tc>
          <w:tcPr>
            <w:tcW w:w="1074" w:type="pct"/>
            <w:gridSpan w:val="5"/>
          </w:tcPr>
          <w:p w14:paraId="5D98CD7D" w14:textId="6741A450" w:rsidR="00E436B5" w:rsidRPr="00594864" w:rsidRDefault="00BB0464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4864">
              <w:rPr>
                <w:rFonts w:asciiTheme="majorBidi" w:hAnsiTheme="majorBidi" w:cstheme="majorBidi"/>
                <w:b/>
                <w:bCs/>
                <w:lang w:bidi="th-TH"/>
              </w:rPr>
              <w:t xml:space="preserve">3. </w:t>
            </w:r>
            <w:r w:rsidRPr="00594864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ทางปัญญา</w:t>
            </w:r>
          </w:p>
        </w:tc>
        <w:tc>
          <w:tcPr>
            <w:tcW w:w="823" w:type="pct"/>
            <w:gridSpan w:val="4"/>
          </w:tcPr>
          <w:p w14:paraId="4A1023C1" w14:textId="1A9D4DF3" w:rsidR="00E436B5" w:rsidRPr="00594864" w:rsidRDefault="00BB0464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4864">
              <w:rPr>
                <w:rFonts w:asciiTheme="majorBidi" w:hAnsiTheme="majorBidi" w:cstheme="majorBidi"/>
                <w:b/>
                <w:bCs/>
                <w:lang w:bidi="th-TH"/>
              </w:rPr>
              <w:t xml:space="preserve">4. </w:t>
            </w:r>
            <w:r w:rsidRPr="00594864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805" w:type="pct"/>
            <w:gridSpan w:val="4"/>
          </w:tcPr>
          <w:p w14:paraId="683879CE" w14:textId="5071EFC8" w:rsidR="00E436B5" w:rsidRPr="00594864" w:rsidRDefault="00BB0464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4864">
              <w:rPr>
                <w:rFonts w:asciiTheme="majorBidi" w:hAnsiTheme="majorBidi" w:cstheme="majorBidi"/>
                <w:b/>
                <w:bCs/>
                <w:lang w:bidi="th-TH"/>
              </w:rPr>
              <w:t xml:space="preserve">5. </w:t>
            </w:r>
            <w:r w:rsidRPr="00594864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619" w:type="pct"/>
            <w:gridSpan w:val="3"/>
          </w:tcPr>
          <w:p w14:paraId="59A5B3BE" w14:textId="695C9297" w:rsidR="00E436B5" w:rsidRPr="00594864" w:rsidRDefault="00BB0464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4864">
              <w:rPr>
                <w:rFonts w:asciiTheme="majorBidi" w:hAnsiTheme="majorBidi" w:cstheme="majorBidi"/>
                <w:b/>
                <w:bCs/>
                <w:lang w:bidi="th-TH"/>
              </w:rPr>
              <w:t>6.</w:t>
            </w:r>
            <w:r w:rsidRPr="00594864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การปฏิบัติทางวิชาชีพ</w:t>
            </w:r>
          </w:p>
        </w:tc>
      </w:tr>
      <w:tr w:rsidR="00E436B5" w:rsidRPr="00594864" w14:paraId="407A8810" w14:textId="77777777" w:rsidTr="00E436B5">
        <w:tc>
          <w:tcPr>
            <w:tcW w:w="214" w:type="pct"/>
          </w:tcPr>
          <w:p w14:paraId="637D23D9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208" w:type="pct"/>
          </w:tcPr>
          <w:p w14:paraId="52D52867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216" w:type="pct"/>
          </w:tcPr>
          <w:p w14:paraId="567BD8D3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186" w:type="pct"/>
          </w:tcPr>
          <w:p w14:paraId="6839F596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215" w:type="pct"/>
          </w:tcPr>
          <w:p w14:paraId="128F5AA7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208" w:type="pct"/>
          </w:tcPr>
          <w:p w14:paraId="2095865F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216" w:type="pct"/>
          </w:tcPr>
          <w:p w14:paraId="2350ABDA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4</w:t>
            </w:r>
          </w:p>
        </w:tc>
        <w:tc>
          <w:tcPr>
            <w:tcW w:w="216" w:type="pct"/>
          </w:tcPr>
          <w:p w14:paraId="68DD8CA8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5</w:t>
            </w:r>
          </w:p>
        </w:tc>
        <w:tc>
          <w:tcPr>
            <w:tcW w:w="208" w:type="pct"/>
          </w:tcPr>
          <w:p w14:paraId="1669E74B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217" w:type="pct"/>
          </w:tcPr>
          <w:p w14:paraId="77DAEF0D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216" w:type="pct"/>
          </w:tcPr>
          <w:p w14:paraId="2511B884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216" w:type="pct"/>
          </w:tcPr>
          <w:p w14:paraId="33E05DEB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4</w:t>
            </w:r>
          </w:p>
        </w:tc>
        <w:tc>
          <w:tcPr>
            <w:tcW w:w="217" w:type="pct"/>
          </w:tcPr>
          <w:p w14:paraId="417FE287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5</w:t>
            </w:r>
          </w:p>
        </w:tc>
        <w:tc>
          <w:tcPr>
            <w:tcW w:w="210" w:type="pct"/>
          </w:tcPr>
          <w:p w14:paraId="62222CEF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217" w:type="pct"/>
          </w:tcPr>
          <w:p w14:paraId="5422A923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210" w:type="pct"/>
          </w:tcPr>
          <w:p w14:paraId="50BF7529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186" w:type="pct"/>
          </w:tcPr>
          <w:p w14:paraId="5BFE90BE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4</w:t>
            </w:r>
          </w:p>
        </w:tc>
        <w:tc>
          <w:tcPr>
            <w:tcW w:w="216" w:type="pct"/>
          </w:tcPr>
          <w:p w14:paraId="5003A39C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217" w:type="pct"/>
          </w:tcPr>
          <w:p w14:paraId="36A888AA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186" w:type="pct"/>
          </w:tcPr>
          <w:p w14:paraId="7A8FB84C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186" w:type="pct"/>
          </w:tcPr>
          <w:p w14:paraId="769E33F1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4</w:t>
            </w:r>
          </w:p>
        </w:tc>
        <w:tc>
          <w:tcPr>
            <w:tcW w:w="216" w:type="pct"/>
          </w:tcPr>
          <w:p w14:paraId="2E3B99F7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217" w:type="pct"/>
          </w:tcPr>
          <w:p w14:paraId="3F8E647C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186" w:type="pct"/>
          </w:tcPr>
          <w:p w14:paraId="54B1B506" w14:textId="77777777" w:rsidR="00E436B5" w:rsidRPr="00594864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</w:tr>
      <w:tr w:rsidR="00E436B5" w:rsidRPr="00594864" w14:paraId="6F7B2254" w14:textId="77777777" w:rsidTr="00E436B5">
        <w:tc>
          <w:tcPr>
            <w:tcW w:w="214" w:type="pct"/>
            <w:vAlign w:val="center"/>
          </w:tcPr>
          <w:p w14:paraId="37C2A255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594864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208" w:type="pct"/>
            <w:vAlign w:val="center"/>
          </w:tcPr>
          <w:p w14:paraId="40DA6C86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6821BC3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86" w:type="pct"/>
            <w:vAlign w:val="center"/>
          </w:tcPr>
          <w:p w14:paraId="186FBB78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1177A3D8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594864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208" w:type="pct"/>
            <w:vAlign w:val="center"/>
          </w:tcPr>
          <w:p w14:paraId="35D54041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10ECC96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16" w:type="pct"/>
            <w:vAlign w:val="center"/>
          </w:tcPr>
          <w:p w14:paraId="3FCB8191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08" w:type="pct"/>
            <w:vAlign w:val="center"/>
          </w:tcPr>
          <w:p w14:paraId="7D3660CD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2A2CA377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16" w:type="pct"/>
            <w:vAlign w:val="center"/>
          </w:tcPr>
          <w:p w14:paraId="0D87E3FA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16" w:type="pct"/>
            <w:vAlign w:val="center"/>
          </w:tcPr>
          <w:p w14:paraId="314195D5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17" w:type="pct"/>
            <w:vAlign w:val="center"/>
          </w:tcPr>
          <w:p w14:paraId="3C1DE612" w14:textId="77777777" w:rsidR="00E436B5" w:rsidRPr="00594864" w:rsidRDefault="00B00962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594864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210" w:type="pct"/>
            <w:vAlign w:val="center"/>
          </w:tcPr>
          <w:p w14:paraId="62100446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1B80D310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14:paraId="382DDA4A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6" w:type="pct"/>
            <w:vAlign w:val="center"/>
          </w:tcPr>
          <w:p w14:paraId="521C1BAE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16" w:type="pct"/>
            <w:vAlign w:val="center"/>
          </w:tcPr>
          <w:p w14:paraId="1B5EB10A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17" w:type="pct"/>
            <w:vAlign w:val="center"/>
          </w:tcPr>
          <w:p w14:paraId="1ABA8368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86" w:type="pct"/>
            <w:vAlign w:val="center"/>
          </w:tcPr>
          <w:p w14:paraId="004FFE28" w14:textId="77777777" w:rsidR="00E436B5" w:rsidRPr="00594864" w:rsidRDefault="007A3341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94864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186" w:type="pct"/>
            <w:vAlign w:val="center"/>
          </w:tcPr>
          <w:p w14:paraId="17D6020D" w14:textId="0F8D40AB" w:rsidR="00E436B5" w:rsidRPr="00594864" w:rsidRDefault="000443CB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94864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216" w:type="pct"/>
            <w:vAlign w:val="center"/>
          </w:tcPr>
          <w:p w14:paraId="08196513" w14:textId="77777777" w:rsidR="00E436B5" w:rsidRPr="00594864" w:rsidRDefault="007A3341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594864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217" w:type="pct"/>
            <w:vAlign w:val="center"/>
          </w:tcPr>
          <w:p w14:paraId="51473C29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6" w:type="pct"/>
            <w:vAlign w:val="center"/>
          </w:tcPr>
          <w:p w14:paraId="34DBCE03" w14:textId="77777777" w:rsidR="00E436B5" w:rsidRPr="00594864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61E0D72A" w14:textId="77777777" w:rsidR="00901554" w:rsidRPr="00594864" w:rsidRDefault="00901554" w:rsidP="008536AC">
      <w:pPr>
        <w:rPr>
          <w:rFonts w:asciiTheme="majorBidi" w:hAnsiTheme="majorBidi" w:cstheme="majorBidi"/>
          <w:bCs/>
          <w:sz w:val="32"/>
          <w:szCs w:val="32"/>
          <w:lang w:bidi="th-TH"/>
        </w:rPr>
      </w:pPr>
    </w:p>
    <w:p w14:paraId="09AB60C5" w14:textId="77777777" w:rsidR="00901554" w:rsidRPr="00594864" w:rsidRDefault="00901554" w:rsidP="008536AC">
      <w:pPr>
        <w:rPr>
          <w:rFonts w:asciiTheme="majorBidi" w:hAnsiTheme="majorBidi" w:cstheme="majorBidi"/>
          <w:b/>
          <w:sz w:val="32"/>
          <w:szCs w:val="32"/>
          <w:cs/>
          <w:lang w:bidi="th-TH"/>
        </w:rPr>
      </w:pPr>
    </w:p>
    <w:p w14:paraId="0EAC185F" w14:textId="77777777" w:rsidR="00FE7332" w:rsidRPr="00594864" w:rsidRDefault="00FE7332" w:rsidP="007A3341">
      <w:pPr>
        <w:tabs>
          <w:tab w:val="left" w:pos="360"/>
        </w:tabs>
        <w:ind w:right="-1417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>1.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="00C41F22"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คุณธรรม จริยธรรม</w:t>
      </w:r>
      <w:r w:rsidR="00D45A72" w:rsidRPr="00594864">
        <w:rPr>
          <w:rFonts w:asciiTheme="majorBidi" w:hAnsiTheme="majorBidi" w:cstheme="majorBidi"/>
          <w:bCs/>
          <w:sz w:val="32"/>
          <w:szCs w:val="32"/>
          <w:lang w:bidi="th-TH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"/>
        <w:gridCol w:w="2746"/>
        <w:gridCol w:w="3118"/>
        <w:gridCol w:w="2977"/>
      </w:tblGrid>
      <w:tr w:rsidR="007A3341" w:rsidRPr="00594864" w14:paraId="19F7BDE7" w14:textId="77777777" w:rsidTr="00607B54">
        <w:tc>
          <w:tcPr>
            <w:tcW w:w="481" w:type="dxa"/>
            <w:shd w:val="clear" w:color="auto" w:fill="auto"/>
          </w:tcPr>
          <w:p w14:paraId="7B2FADD4" w14:textId="77777777" w:rsidR="005F069F" w:rsidRPr="00594864" w:rsidRDefault="00C41F22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49A243E9" wp14:editId="71142D1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2230</wp:posOffset>
                      </wp:positionV>
                      <wp:extent cx="116840" cy="121920"/>
                      <wp:effectExtent l="0" t="0" r="35560" b="30480"/>
                      <wp:wrapNone/>
                      <wp:docPr id="12" name="Oval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6C23792" id="Oval 38" o:spid="_x0000_s1026" style="position:absolute;margin-left:0;margin-top:4.9pt;width:9.2pt;height:9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" fillcolor="black"/>
                  </w:pict>
                </mc:Fallback>
              </mc:AlternateContent>
            </w:r>
          </w:p>
        </w:tc>
        <w:tc>
          <w:tcPr>
            <w:tcW w:w="2746" w:type="dxa"/>
            <w:shd w:val="clear" w:color="auto" w:fill="auto"/>
          </w:tcPr>
          <w:p w14:paraId="6F2C9C7E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1D7C7EFE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  <w:shd w:val="clear" w:color="auto" w:fill="auto"/>
          </w:tcPr>
          <w:p w14:paraId="4C209B6F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7A3341" w:rsidRPr="00594864" w14:paraId="5C1F3E76" w14:textId="77777777" w:rsidTr="00607B54">
        <w:tc>
          <w:tcPr>
            <w:tcW w:w="481" w:type="dxa"/>
            <w:shd w:val="clear" w:color="auto" w:fill="auto"/>
          </w:tcPr>
          <w:p w14:paraId="503D12D2" w14:textId="0F532579" w:rsidR="00BB0464" w:rsidRPr="00594864" w:rsidRDefault="00BB0464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.1</w:t>
            </w:r>
          </w:p>
        </w:tc>
        <w:tc>
          <w:tcPr>
            <w:tcW w:w="2746" w:type="dxa"/>
            <w:shd w:val="clear" w:color="auto" w:fill="auto"/>
          </w:tcPr>
          <w:p w14:paraId="5207DC34" w14:textId="3933761F" w:rsidR="005F069F" w:rsidRPr="00594864" w:rsidRDefault="00607B54" w:rsidP="004F0C45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val="en-AU" w:bidi="th-TH"/>
              </w:rPr>
              <w:t>ตระหนักในคุณค่า คุณธรรม จริยธรรม จรรยาบรรณ วิชาชีพ เสียสละ มีจิตอาสา ซื่อสัตย์ สุจริต มีระเบียบ วินัย และตรงต่อเวลา</w:t>
            </w:r>
          </w:p>
        </w:tc>
        <w:tc>
          <w:tcPr>
            <w:tcW w:w="3118" w:type="dxa"/>
            <w:shd w:val="clear" w:color="auto" w:fill="auto"/>
          </w:tcPr>
          <w:p w14:paraId="12978F89" w14:textId="40107783" w:rsidR="007A3341" w:rsidRPr="00594864" w:rsidRDefault="007A3341" w:rsidP="007A3341">
            <w:pPr>
              <w:pStyle w:val="ab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สอดแทรกเน</w:t>
            </w:r>
            <w:r w:rsidR="00607B54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ื้อหาด้านความ</w:t>
            </w:r>
            <w:r w:rsidR="00D13C33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607B54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มีวินัย ตรงต่อเวลา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รับผิดชอบต่อตนเอง</w:t>
            </w:r>
            <w:r w:rsidR="00D13C33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และสังคม</w:t>
            </w:r>
          </w:p>
          <w:p w14:paraId="1CA3005B" w14:textId="77777777" w:rsidR="005F069F" w:rsidRPr="00594864" w:rsidRDefault="007A3341" w:rsidP="007A3341">
            <w:pPr>
              <w:pStyle w:val="ab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เช็คชื่อก่อนเข้าเรียนทุกครั้ง</w:t>
            </w:r>
            <w:r w:rsidR="00674553"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</w:p>
          <w:p w14:paraId="5B6A29AC" w14:textId="34515C14" w:rsidR="00607B54" w:rsidRPr="00594864" w:rsidRDefault="00607B54" w:rsidP="007A3341">
            <w:pPr>
              <w:pStyle w:val="ab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การส่งงานในเวลาที่กำหนด</w:t>
            </w:r>
          </w:p>
        </w:tc>
        <w:tc>
          <w:tcPr>
            <w:tcW w:w="2977" w:type="dxa"/>
            <w:shd w:val="clear" w:color="auto" w:fill="auto"/>
          </w:tcPr>
          <w:p w14:paraId="12CDA073" w14:textId="77777777" w:rsidR="007A3341" w:rsidRPr="00594864" w:rsidRDefault="007A3341" w:rsidP="007A3341">
            <w:pPr>
              <w:pStyle w:val="ab"/>
              <w:numPr>
                <w:ilvl w:val="0"/>
                <w:numId w:val="13"/>
              </w:numPr>
              <w:spacing w:after="0" w:line="240" w:lineRule="auto"/>
              <w:ind w:left="317" w:hanging="284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จำนวนนักศึกษาที่เข้าเรียน ตรงเวลามีไม่น้อยกว่า 80%</w:t>
            </w:r>
          </w:p>
          <w:p w14:paraId="68AB54D9" w14:textId="66F5FAA5" w:rsidR="00607B54" w:rsidRPr="00594864" w:rsidRDefault="00607B54" w:rsidP="00607B54">
            <w:pPr>
              <w:pStyle w:val="ab"/>
              <w:numPr>
                <w:ilvl w:val="0"/>
                <w:numId w:val="13"/>
              </w:numPr>
              <w:spacing w:after="0" w:line="240" w:lineRule="auto"/>
              <w:ind w:left="317" w:hanging="284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จำนวนนักศึกษาที่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ส่งงาน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ตรงเวลามีไม่น้อยกว่า 80%</w:t>
            </w:r>
          </w:p>
          <w:p w14:paraId="30464DDF" w14:textId="77777777" w:rsidR="00607B54" w:rsidRPr="00594864" w:rsidRDefault="00607B54" w:rsidP="00607B54">
            <w:pPr>
              <w:ind w:left="33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  <w:p w14:paraId="75912401" w14:textId="77777777" w:rsidR="001B36B0" w:rsidRPr="00594864" w:rsidRDefault="001B36B0" w:rsidP="007A3341">
            <w:pPr>
              <w:ind w:left="33" w:right="-108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</w:tr>
    </w:tbl>
    <w:p w14:paraId="35AC17B3" w14:textId="77777777" w:rsidR="00721911" w:rsidRPr="00594864" w:rsidRDefault="00721911" w:rsidP="00FE7332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</w:p>
    <w:p w14:paraId="2615F7E9" w14:textId="77777777" w:rsidR="00FE7332" w:rsidRPr="00594864" w:rsidRDefault="00FE7332" w:rsidP="00FE7332">
      <w:pPr>
        <w:tabs>
          <w:tab w:val="left" w:pos="36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2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>.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ความรู้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693"/>
        <w:gridCol w:w="3118"/>
        <w:gridCol w:w="2977"/>
      </w:tblGrid>
      <w:tr w:rsidR="00343985" w:rsidRPr="00594864" w14:paraId="47597A67" w14:textId="77777777" w:rsidTr="00607B54">
        <w:tc>
          <w:tcPr>
            <w:tcW w:w="534" w:type="dxa"/>
            <w:shd w:val="clear" w:color="auto" w:fill="auto"/>
          </w:tcPr>
          <w:p w14:paraId="33D45CDE" w14:textId="77777777" w:rsidR="005F069F" w:rsidRPr="00594864" w:rsidRDefault="00C41F22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2E12B754" wp14:editId="1F0FE19E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6350" r="10160" b="5080"/>
                      <wp:wrapNone/>
                      <wp:docPr id="11" name="Oval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70F328" id="Oval 39" o:spid="_x0000_s1026" style="position:absolute;margin-left:5.35pt;margin-top:6.1pt;width:9.2pt;height:9.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" fillcolor="black"/>
                  </w:pict>
                </mc:Fallback>
              </mc:AlternateContent>
            </w:r>
          </w:p>
        </w:tc>
        <w:tc>
          <w:tcPr>
            <w:tcW w:w="2693" w:type="dxa"/>
            <w:shd w:val="clear" w:color="auto" w:fill="auto"/>
          </w:tcPr>
          <w:p w14:paraId="74FB8577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703C17BF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  <w:shd w:val="clear" w:color="auto" w:fill="auto"/>
          </w:tcPr>
          <w:p w14:paraId="4C67DB6B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7A3341" w:rsidRPr="00594864" w14:paraId="3E27CC37" w14:textId="77777777" w:rsidTr="00607B54">
        <w:tc>
          <w:tcPr>
            <w:tcW w:w="534" w:type="dxa"/>
            <w:shd w:val="clear" w:color="auto" w:fill="auto"/>
          </w:tcPr>
          <w:p w14:paraId="4EB995C9" w14:textId="48DD9A8C" w:rsidR="007A3341" w:rsidRPr="00594864" w:rsidRDefault="00BB0464" w:rsidP="00674553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.2</w:t>
            </w:r>
          </w:p>
        </w:tc>
        <w:tc>
          <w:tcPr>
            <w:tcW w:w="2693" w:type="dxa"/>
            <w:shd w:val="clear" w:color="auto" w:fill="auto"/>
          </w:tcPr>
          <w:p w14:paraId="71E86387" w14:textId="06476280" w:rsidR="00607B54" w:rsidRPr="00594864" w:rsidRDefault="00607B54" w:rsidP="007A3341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มีความรู้ด้านเภสัชกรรม 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ุต</w:t>
            </w:r>
            <w:proofErr w:type="spellEnd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สาหการ (วิทยา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ศา</w:t>
            </w:r>
            <w:proofErr w:type="spellEnd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สตรเภสัชกรรม) </w:t>
            </w:r>
          </w:p>
          <w:p w14:paraId="40B42E17" w14:textId="1832EBC9" w:rsidR="007A3341" w:rsidRPr="00594864" w:rsidRDefault="00607B54" w:rsidP="007A3341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lastRenderedPageBreak/>
              <w:t>เกี่ยวกับเคมีทางยา การผลิต การควบคุม และประกันคุณภาพ การวิจัยและพัฒนา ยา ชีววัตถุ สมุนไพร และผลิตภัณฑ์สุขภาพ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ื่นๆ</w:t>
            </w:r>
            <w:proofErr w:type="spellEnd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 โดยสาขาวิชาเภสัชกรรม 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ุต</w:t>
            </w:r>
            <w:proofErr w:type="spellEnd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สาหการจะต้อง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นํา</w:t>
            </w:r>
            <w:proofErr w:type="spellEnd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ความรู้ ไปประยุกต์ใช้ในสถานการณ์จริงได้อย่าง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ชํานาญ</w:t>
            </w:r>
            <w:proofErr w:type="spellEnd"/>
          </w:p>
        </w:tc>
        <w:tc>
          <w:tcPr>
            <w:tcW w:w="3118" w:type="dxa"/>
            <w:shd w:val="clear" w:color="auto" w:fill="auto"/>
          </w:tcPr>
          <w:p w14:paraId="5B58FBAD" w14:textId="748C396F" w:rsidR="007A3341" w:rsidRPr="00594864" w:rsidRDefault="007A3341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lastRenderedPageBreak/>
              <w:t>สอนแบบบรรยายโดยใช้</w:t>
            </w:r>
            <w:r w:rsidR="00607B54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ปัญหานำ และตามด้วยการแก้ปัญหา</w:t>
            </w:r>
          </w:p>
          <w:p w14:paraId="7FBBF515" w14:textId="3E1FF587" w:rsidR="007A3341" w:rsidRPr="00594864" w:rsidRDefault="007A3341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lastRenderedPageBreak/>
              <w:t>มอบหมายงานให้ค้นคว้า</w:t>
            </w:r>
            <w:r w:rsidR="00607B54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847EBF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หาความรู้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เพิ่มเติม</w:t>
            </w:r>
          </w:p>
          <w:p w14:paraId="68B633A4" w14:textId="49E01640" w:rsidR="007A3341" w:rsidRPr="00594864" w:rsidRDefault="007A3341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มอบหมายการบ้านให้</w:t>
            </w:r>
            <w:r w:rsidR="00AE7ED2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   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ฝึกแก้ปัญหา</w:t>
            </w:r>
          </w:p>
        </w:tc>
        <w:tc>
          <w:tcPr>
            <w:tcW w:w="2977" w:type="dxa"/>
            <w:shd w:val="clear" w:color="auto" w:fill="auto"/>
          </w:tcPr>
          <w:p w14:paraId="30E81516" w14:textId="77777777" w:rsidR="007A3341" w:rsidRPr="00594864" w:rsidRDefault="007A3341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lastRenderedPageBreak/>
              <w:t>ประเมินและให้คะแนน จากงานที่มอบหมาย</w:t>
            </w:r>
          </w:p>
          <w:p w14:paraId="527DC628" w14:textId="574D9E05" w:rsidR="007A3341" w:rsidRPr="00594864" w:rsidRDefault="007A3341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lastRenderedPageBreak/>
              <w:t xml:space="preserve">ประเมินจากาการสอบ </w:t>
            </w:r>
            <w:r w:rsidR="00A76F21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กลางภาค สอบปลายภาค</w:t>
            </w:r>
            <w:r w:rsidR="00607B54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607B54"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ด้วยการสอบแบบข้อเขียน</w:t>
            </w:r>
          </w:p>
        </w:tc>
      </w:tr>
    </w:tbl>
    <w:p w14:paraId="47FF1A30" w14:textId="77777777" w:rsidR="00FE7332" w:rsidRPr="00594864" w:rsidRDefault="00FE7332" w:rsidP="00FE7332">
      <w:pPr>
        <w:tabs>
          <w:tab w:val="left" w:pos="36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lastRenderedPageBreak/>
        <w:t>3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>.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693"/>
        <w:gridCol w:w="3118"/>
        <w:gridCol w:w="2944"/>
      </w:tblGrid>
      <w:tr w:rsidR="007A3341" w:rsidRPr="00594864" w14:paraId="176C6BF6" w14:textId="77777777" w:rsidTr="00607B54">
        <w:tc>
          <w:tcPr>
            <w:tcW w:w="534" w:type="dxa"/>
            <w:shd w:val="clear" w:color="auto" w:fill="auto"/>
          </w:tcPr>
          <w:p w14:paraId="209C8166" w14:textId="77777777" w:rsidR="005F069F" w:rsidRPr="00594864" w:rsidRDefault="00C41F22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3F4F248B" wp14:editId="5A39C089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0485</wp:posOffset>
                      </wp:positionV>
                      <wp:extent cx="116840" cy="121920"/>
                      <wp:effectExtent l="6350" t="12065" r="10160" b="8890"/>
                      <wp:wrapNone/>
                      <wp:docPr id="10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3712EB" id="Oval 40" o:spid="_x0000_s1026" style="position:absolute;margin-left:5.35pt;margin-top:5.55pt;width:9.2pt;height:9.6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" fillcolor="black"/>
                  </w:pict>
                </mc:Fallback>
              </mc:AlternateContent>
            </w:r>
          </w:p>
        </w:tc>
        <w:tc>
          <w:tcPr>
            <w:tcW w:w="2693" w:type="dxa"/>
            <w:shd w:val="clear" w:color="auto" w:fill="auto"/>
          </w:tcPr>
          <w:p w14:paraId="2F1CF75A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054A149C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14:paraId="06056125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607B54" w:rsidRPr="00594864" w14:paraId="5563EBE6" w14:textId="77777777" w:rsidTr="00607B54">
        <w:tc>
          <w:tcPr>
            <w:tcW w:w="534" w:type="dxa"/>
            <w:shd w:val="clear" w:color="auto" w:fill="auto"/>
          </w:tcPr>
          <w:p w14:paraId="35767397" w14:textId="6DDAF00F" w:rsidR="00607B54" w:rsidRPr="00594864" w:rsidRDefault="00BB0464" w:rsidP="007E0CEE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rtl/>
              </w:rPr>
              <w:t>3.5</w:t>
            </w:r>
          </w:p>
        </w:tc>
        <w:tc>
          <w:tcPr>
            <w:tcW w:w="2693" w:type="dxa"/>
            <w:shd w:val="clear" w:color="auto" w:fill="auto"/>
          </w:tcPr>
          <w:p w14:paraId="1C3D3CAD" w14:textId="0C07967B" w:rsidR="00607B54" w:rsidRPr="00594864" w:rsidRDefault="00607B54" w:rsidP="007A3341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มีทักษะในการรู้สารสนเทศ</w:t>
            </w:r>
          </w:p>
        </w:tc>
        <w:tc>
          <w:tcPr>
            <w:tcW w:w="3118" w:type="dxa"/>
            <w:shd w:val="clear" w:color="auto" w:fill="auto"/>
          </w:tcPr>
          <w:p w14:paraId="41571272" w14:textId="588E6FA1" w:rsidR="00167B29" w:rsidRPr="00594864" w:rsidRDefault="00607B54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ให้นักศึกษา</w:t>
            </w:r>
            <w:r w:rsidR="00167B29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มีความรู้ความเข้า</w:t>
            </w:r>
            <w:r w:rsidR="006E765A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="00167B29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ใจ</w:t>
            </w:r>
            <w:r w:rsidR="00AE7ED2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ในข้อมูลจากสื่อสารสนเทศ ใน</w:t>
            </w:r>
            <w:r w:rsidR="00AE7ED2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หัวข้อที่เกี่ยวข้องกับ</w:t>
            </w:r>
            <w:r w:rsidR="00AE7ED2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="00AE7ED2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การเรียนการสอน</w:t>
            </w:r>
          </w:p>
          <w:p w14:paraId="5F6F96A4" w14:textId="3FE620AB" w:rsidR="00607B54" w:rsidRPr="00594864" w:rsidRDefault="00167B29" w:rsidP="00AE7ED2">
            <w:pPr>
              <w:pStyle w:val="ab"/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พร้อมทั้งสามารถแยกแยะ และเลือกข้อมูลที่สืบค้นได้</w:t>
            </w:r>
            <w:r w:rsidR="00AE7ED2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 xml:space="preserve"> จ</w:t>
            </w:r>
            <w:r w:rsidR="006E765A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ากงานที่ได้รับมอบหมาย</w:t>
            </w:r>
          </w:p>
        </w:tc>
        <w:tc>
          <w:tcPr>
            <w:tcW w:w="2944" w:type="dxa"/>
            <w:shd w:val="clear" w:color="auto" w:fill="auto"/>
          </w:tcPr>
          <w:p w14:paraId="020C445E" w14:textId="77777777" w:rsidR="00607B54" w:rsidRPr="00594864" w:rsidRDefault="00607B54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สอบถามนักศึกษา</w:t>
            </w:r>
            <w:r w:rsidR="00167B29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ใน ชั้นเรียน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จากที่ได้</w:t>
            </w:r>
            <w:r w:rsidR="00167B29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ค้นคว้าเพิ่มเติม เพื่อเป็นการทบทวน</w:t>
            </w:r>
          </w:p>
          <w:p w14:paraId="7CD368AF" w14:textId="2BA770E3" w:rsidR="006E765A" w:rsidRPr="00594864" w:rsidRDefault="006E765A" w:rsidP="007A3341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ประเมินและให้คะแนน จากงานที่มอบหมาย</w:t>
            </w:r>
          </w:p>
        </w:tc>
      </w:tr>
    </w:tbl>
    <w:p w14:paraId="38E9FB53" w14:textId="77777777" w:rsidR="005F069F" w:rsidRPr="00594864" w:rsidRDefault="005F069F" w:rsidP="00FE7332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</w:p>
    <w:p w14:paraId="035B7805" w14:textId="77777777" w:rsidR="00FE7332" w:rsidRPr="00594864" w:rsidRDefault="00FE7332" w:rsidP="00FE7332">
      <w:pPr>
        <w:tabs>
          <w:tab w:val="left" w:pos="36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5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>.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5"/>
        <w:gridCol w:w="2622"/>
        <w:gridCol w:w="3118"/>
        <w:gridCol w:w="2944"/>
      </w:tblGrid>
      <w:tr w:rsidR="00343985" w:rsidRPr="00594864" w14:paraId="33581A5F" w14:textId="77777777" w:rsidTr="00607B54">
        <w:tc>
          <w:tcPr>
            <w:tcW w:w="605" w:type="dxa"/>
            <w:shd w:val="clear" w:color="auto" w:fill="auto"/>
          </w:tcPr>
          <w:p w14:paraId="67181BA0" w14:textId="77777777" w:rsidR="005F069F" w:rsidRPr="00594864" w:rsidRDefault="00C41F22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1EDBB27E" wp14:editId="6D5B3FEC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10160" r="5080" b="10795"/>
                      <wp:wrapNone/>
                      <wp:docPr id="8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2EF5A5" id="Oval 41" o:spid="_x0000_s1026" style="position:absolute;margin-left:5.75pt;margin-top:6.5pt;width:9.2pt;height:9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" fillcolor="black"/>
                  </w:pict>
                </mc:Fallback>
              </mc:AlternateContent>
            </w:r>
          </w:p>
        </w:tc>
        <w:tc>
          <w:tcPr>
            <w:tcW w:w="2622" w:type="dxa"/>
            <w:shd w:val="clear" w:color="auto" w:fill="auto"/>
          </w:tcPr>
          <w:p w14:paraId="22E8B1BA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53F6F5ED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14:paraId="44455845" w14:textId="77777777" w:rsidR="005F069F" w:rsidRPr="00594864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028C9" w:rsidRPr="00594864" w14:paraId="7C357FEF" w14:textId="77777777" w:rsidTr="00607B54">
        <w:tc>
          <w:tcPr>
            <w:tcW w:w="605" w:type="dxa"/>
            <w:shd w:val="clear" w:color="auto" w:fill="auto"/>
          </w:tcPr>
          <w:p w14:paraId="55F8770B" w14:textId="77777777" w:rsidR="003028C9" w:rsidRPr="00594864" w:rsidRDefault="003028C9" w:rsidP="003028C9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5.3</w:t>
            </w:r>
          </w:p>
        </w:tc>
        <w:tc>
          <w:tcPr>
            <w:tcW w:w="2622" w:type="dxa"/>
            <w:shd w:val="clear" w:color="auto" w:fill="auto"/>
          </w:tcPr>
          <w:p w14:paraId="37FBB43E" w14:textId="2FC7FD8C" w:rsidR="003028C9" w:rsidRPr="00594864" w:rsidRDefault="003028C9" w:rsidP="00167B29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มี</w:t>
            </w:r>
            <w:r w:rsidR="00167B29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 w:bidi="th-TH"/>
              </w:rPr>
              <w:t>ทักษะการ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ใช้ เทคโนโลยีสารสนเทศ </w:t>
            </w:r>
          </w:p>
        </w:tc>
        <w:tc>
          <w:tcPr>
            <w:tcW w:w="3118" w:type="dxa"/>
            <w:shd w:val="clear" w:color="auto" w:fill="auto"/>
          </w:tcPr>
          <w:p w14:paraId="4E3E80CB" w14:textId="2656BBFA" w:rsidR="003028C9" w:rsidRPr="00594864" w:rsidRDefault="003028C9" w:rsidP="003028C9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มอบหมายงานให้ศึกษาค้นคว้าด้วยตนเอง จาก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 xml:space="preserve">website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สื่อการสอน  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 xml:space="preserve">e-learning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และทำรายงาน โดยเน้นการอ้างอิง จากแหล่งที่มาข้อมูล</w:t>
            </w:r>
            <w:r w:rsidR="00167B29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ที่น่าเชื่อถือ</w:t>
            </w:r>
          </w:p>
        </w:tc>
        <w:tc>
          <w:tcPr>
            <w:tcW w:w="2944" w:type="dxa"/>
            <w:shd w:val="clear" w:color="auto" w:fill="auto"/>
          </w:tcPr>
          <w:p w14:paraId="4EDFD685" w14:textId="77777777" w:rsidR="003028C9" w:rsidRPr="00594864" w:rsidRDefault="003028C9" w:rsidP="003028C9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ประเมินและให้คะแนน จากงานที่มอบหมาย</w:t>
            </w:r>
          </w:p>
        </w:tc>
      </w:tr>
      <w:tr w:rsidR="005818CE" w:rsidRPr="00594864" w14:paraId="7217FCC9" w14:textId="77777777" w:rsidTr="00607B54">
        <w:tc>
          <w:tcPr>
            <w:tcW w:w="605" w:type="dxa"/>
            <w:shd w:val="clear" w:color="auto" w:fill="auto"/>
          </w:tcPr>
          <w:p w14:paraId="2B1922DF" w14:textId="2A7BF191" w:rsidR="005818CE" w:rsidRPr="00594864" w:rsidRDefault="005818CE" w:rsidP="003028C9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5.4</w:t>
            </w:r>
          </w:p>
        </w:tc>
        <w:tc>
          <w:tcPr>
            <w:tcW w:w="2622" w:type="dxa"/>
            <w:shd w:val="clear" w:color="auto" w:fill="auto"/>
          </w:tcPr>
          <w:p w14:paraId="061A24AB" w14:textId="67658243" w:rsidR="005818CE" w:rsidRPr="00594864" w:rsidRDefault="005818CE" w:rsidP="005818CE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มีทัก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val="th-TH" w:bidi="th-TH"/>
              </w:rPr>
              <w:t>ษ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ะในการสื่อสารทั้ง    ภาษ</w:t>
            </w:r>
            <w:r w:rsidR="006777C7"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าไท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ย  </w:t>
            </w:r>
          </w:p>
          <w:p w14:paraId="1DFA4D8C" w14:textId="5A9B7F13" w:rsidR="005818CE" w:rsidRPr="00594864" w:rsidRDefault="005818CE" w:rsidP="005818CE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และภาษาอังกฤษ  </w:t>
            </w:r>
          </w:p>
          <w:p w14:paraId="7E5B95A2" w14:textId="76B824F8" w:rsidR="005818CE" w:rsidRPr="00594864" w:rsidRDefault="005818CE" w:rsidP="005818C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ถ่ายทอดความรู้  อย่างมีประสิทธิภาพ</w:t>
            </w:r>
          </w:p>
        </w:tc>
        <w:tc>
          <w:tcPr>
            <w:tcW w:w="3118" w:type="dxa"/>
            <w:shd w:val="clear" w:color="auto" w:fill="auto"/>
          </w:tcPr>
          <w:p w14:paraId="40C9F7C6" w14:textId="116F275F" w:rsidR="005818CE" w:rsidRPr="00594864" w:rsidRDefault="005818CE" w:rsidP="002640B5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val="th-TH"/>
              </w:rPr>
              <w:t>มอบหมายงานให้ค้นคว้าและ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นำเสนองานหน้าชั้นเรียน</w:t>
            </w:r>
          </w:p>
          <w:p w14:paraId="1A8852C7" w14:textId="7BB75EED" w:rsidR="005818CE" w:rsidRPr="00594864" w:rsidRDefault="005818CE" w:rsidP="005818CE">
            <w:pPr>
              <w:pStyle w:val="ab"/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</w:pPr>
          </w:p>
        </w:tc>
        <w:tc>
          <w:tcPr>
            <w:tcW w:w="2944" w:type="dxa"/>
            <w:shd w:val="clear" w:color="auto" w:fill="auto"/>
          </w:tcPr>
          <w:p w14:paraId="56672419" w14:textId="77777777" w:rsidR="006C6B4B" w:rsidRPr="00594864" w:rsidRDefault="006C6B4B" w:rsidP="006C6B4B">
            <w:pPr>
              <w:pStyle w:val="ab"/>
              <w:numPr>
                <w:ilvl w:val="0"/>
                <w:numId w:val="15"/>
              </w:numPr>
              <w:tabs>
                <w:tab w:val="left" w:pos="459"/>
              </w:tabs>
              <w:spacing w:after="0" w:line="240" w:lineRule="auto"/>
              <w:ind w:left="318" w:hanging="284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ให้คะแนนการ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นำเสนองานหน้าชั้นเรียน</w:t>
            </w:r>
          </w:p>
          <w:p w14:paraId="7ADC578F" w14:textId="4DE0B430" w:rsidR="005818CE" w:rsidRPr="00594864" w:rsidRDefault="006C6B4B" w:rsidP="006C6B4B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ประเมินและให้คะแนน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จาก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/>
              </w:rPr>
              <w:t>ป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ฏิบัติการ ที่ได้รับมอบหมาย</w:t>
            </w:r>
          </w:p>
        </w:tc>
      </w:tr>
    </w:tbl>
    <w:p w14:paraId="2B79E8F0" w14:textId="77777777" w:rsidR="00AA468D" w:rsidRPr="00594864" w:rsidRDefault="00AA468D" w:rsidP="006952A8">
      <w:pPr>
        <w:rPr>
          <w:rFonts w:asciiTheme="majorBidi" w:hAnsiTheme="majorBidi" w:cstheme="majorBidi"/>
          <w:sz w:val="32"/>
          <w:szCs w:val="32"/>
          <w:lang w:bidi="th-TH"/>
        </w:rPr>
      </w:pPr>
    </w:p>
    <w:p w14:paraId="7EEA156D" w14:textId="77777777" w:rsidR="00674553" w:rsidRPr="00594864" w:rsidRDefault="00674553" w:rsidP="00674553">
      <w:pPr>
        <w:tabs>
          <w:tab w:val="left" w:pos="36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6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>.</w:t>
      </w:r>
      <w:r w:rsidRPr="00594864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Cs/>
          <w:sz w:val="32"/>
          <w:szCs w:val="32"/>
          <w:cs/>
          <w:lang w:bidi="th-TH"/>
        </w:rPr>
        <w:t>ทักษะการปฏิบัติทางวิชาชีพ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693"/>
        <w:gridCol w:w="3118"/>
        <w:gridCol w:w="2944"/>
      </w:tblGrid>
      <w:tr w:rsidR="003028C9" w:rsidRPr="00594864" w14:paraId="71EDA324" w14:textId="77777777" w:rsidTr="00167B29">
        <w:tc>
          <w:tcPr>
            <w:tcW w:w="534" w:type="dxa"/>
            <w:shd w:val="clear" w:color="auto" w:fill="auto"/>
          </w:tcPr>
          <w:p w14:paraId="7544F96B" w14:textId="77777777" w:rsidR="00674553" w:rsidRPr="00594864" w:rsidRDefault="00674553" w:rsidP="00727CC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60B02AC2" wp14:editId="61652F37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10160" r="5080" b="10795"/>
                      <wp:wrapNone/>
                      <wp:docPr id="48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B96D74A" id="Oval 41" o:spid="_x0000_s1026" style="position:absolute;margin-left:5.75pt;margin-top:6.5pt;width:9.2pt;height:9.6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" fillcolor="black"/>
                  </w:pict>
                </mc:Fallback>
              </mc:AlternateContent>
            </w:r>
          </w:p>
        </w:tc>
        <w:tc>
          <w:tcPr>
            <w:tcW w:w="2693" w:type="dxa"/>
            <w:shd w:val="clear" w:color="auto" w:fill="auto"/>
          </w:tcPr>
          <w:p w14:paraId="722183C4" w14:textId="77777777" w:rsidR="00674553" w:rsidRPr="00594864" w:rsidRDefault="00674553" w:rsidP="00727CC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0AC8E6D3" w14:textId="77777777" w:rsidR="00674553" w:rsidRPr="00594864" w:rsidRDefault="00674553" w:rsidP="00727CC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14:paraId="584BE06D" w14:textId="77777777" w:rsidR="00674553" w:rsidRPr="00594864" w:rsidRDefault="00674553" w:rsidP="00727CC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3028C9" w:rsidRPr="00594864" w14:paraId="0F316B47" w14:textId="77777777" w:rsidTr="00167B29">
        <w:tc>
          <w:tcPr>
            <w:tcW w:w="534" w:type="dxa"/>
            <w:shd w:val="clear" w:color="auto" w:fill="auto"/>
          </w:tcPr>
          <w:p w14:paraId="44988B59" w14:textId="77777777" w:rsidR="003028C9" w:rsidRPr="00594864" w:rsidRDefault="003028C9" w:rsidP="003028C9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.1</w:t>
            </w:r>
          </w:p>
        </w:tc>
        <w:tc>
          <w:tcPr>
            <w:tcW w:w="2693" w:type="dxa"/>
            <w:shd w:val="clear" w:color="auto" w:fill="auto"/>
          </w:tcPr>
          <w:p w14:paraId="21474A33" w14:textId="3DC69EDA" w:rsidR="00847EBF" w:rsidRPr="00594864" w:rsidRDefault="00847EBF" w:rsidP="00847EBF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สามารถปฏิบัติงาน เกี่ยวกับการผลิต การควบคุม และประกันคุณภาพ</w:t>
            </w:r>
          </w:p>
          <w:p w14:paraId="2B26A522" w14:textId="2627AD91" w:rsidR="003028C9" w:rsidRPr="00594864" w:rsidRDefault="00847EBF" w:rsidP="00847EBF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การวิจัย และพัฒนายา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val="th-TH" w:bidi="th-TH"/>
              </w:rPr>
              <w:t xml:space="preserve">ชีววัตถุ </w:t>
            </w: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สมุนไพร และผลิตภัณฑ์สุขภาพ 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ื่นๆ</w:t>
            </w:r>
            <w:proofErr w:type="spellEnd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โดยสาขาวิชา เภสัชกรรม</w:t>
            </w:r>
            <w:proofErr w:type="spellStart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ุต</w:t>
            </w:r>
            <w:proofErr w:type="spellEnd"/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สาหการ จะต้องมีทักษะในการแก้ไข ปัญหาในสถาณการณ์จริง</w:t>
            </w:r>
          </w:p>
        </w:tc>
        <w:tc>
          <w:tcPr>
            <w:tcW w:w="3118" w:type="dxa"/>
            <w:shd w:val="clear" w:color="auto" w:fill="auto"/>
          </w:tcPr>
          <w:p w14:paraId="779A17B3" w14:textId="77777777" w:rsidR="004A3BAE" w:rsidRPr="00594864" w:rsidRDefault="004A3BAE" w:rsidP="004A3BAE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สอนแบบบรรยายโดยใช้ ปัญหานำ และตามด้วยการแก้ปัญหา</w:t>
            </w:r>
          </w:p>
          <w:p w14:paraId="1F32E23A" w14:textId="50F35FD6" w:rsidR="004A3BAE" w:rsidRPr="00594864" w:rsidRDefault="004A3BAE" w:rsidP="004A3BAE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มอบหมายงานให้ค้นคว้า เพิ่มเติมเพื่อมานำเสนอ และอภิปราย</w:t>
            </w:r>
          </w:p>
          <w:p w14:paraId="0499CDFD" w14:textId="6521EA90" w:rsidR="003028C9" w:rsidRPr="00594864" w:rsidRDefault="0057317E" w:rsidP="0057317E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มอบหมายงานเพื่อฝึกทักษะ ปฏิบัติ</w:t>
            </w:r>
          </w:p>
        </w:tc>
        <w:tc>
          <w:tcPr>
            <w:tcW w:w="2944" w:type="dxa"/>
            <w:shd w:val="clear" w:color="auto" w:fill="auto"/>
          </w:tcPr>
          <w:p w14:paraId="1B802513" w14:textId="3BC70070" w:rsidR="003028C9" w:rsidRPr="00594864" w:rsidRDefault="003028C9" w:rsidP="003028C9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ประเมินและให้คะแนน จากงานที่มอบหมาย</w:t>
            </w:r>
            <w:r w:rsidR="006E765A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และการแสดงความคิดเห็นในการอภิปราย</w:t>
            </w:r>
          </w:p>
          <w:p w14:paraId="1E1B0C4B" w14:textId="39F00058" w:rsidR="00A76F21" w:rsidRPr="00594864" w:rsidRDefault="00A76F21" w:rsidP="003028C9">
            <w:pPr>
              <w:pStyle w:val="ab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ประเมินผลจากการสอบ กลางภาคและปลายภาค</w:t>
            </w:r>
            <w:r w:rsidR="004A3BAE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 xml:space="preserve"> ด้วยการ</w:t>
            </w:r>
            <w:r w:rsidR="006E765A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สอบ</w:t>
            </w:r>
            <w:r w:rsidR="004A3BAE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แบบ</w:t>
            </w:r>
            <w:r w:rsidR="006E765A"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ข้อเขียน</w:t>
            </w:r>
          </w:p>
          <w:p w14:paraId="0EB34A2D" w14:textId="77777777" w:rsidR="003028C9" w:rsidRPr="00594864" w:rsidRDefault="003028C9" w:rsidP="003028C9">
            <w:pPr>
              <w:ind w:left="60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</w:tr>
    </w:tbl>
    <w:p w14:paraId="3B0C1E8C" w14:textId="77777777" w:rsidR="00607B54" w:rsidRPr="00594864" w:rsidRDefault="00607B54" w:rsidP="005876FF">
      <w:pPr>
        <w:rPr>
          <w:rFonts w:asciiTheme="majorBidi" w:hAnsiTheme="majorBidi" w:cstheme="majorBidi"/>
          <w:lang w:val="en-AU" w:bidi="th-TH"/>
        </w:rPr>
      </w:pPr>
    </w:p>
    <w:p w14:paraId="5AFCAF9C" w14:textId="77777777" w:rsidR="00607B54" w:rsidRPr="00594864" w:rsidRDefault="00607B54" w:rsidP="005876FF">
      <w:pPr>
        <w:rPr>
          <w:rFonts w:asciiTheme="majorBidi" w:hAnsiTheme="majorBidi" w:cstheme="majorBidi"/>
          <w:lang w:val="en-AU" w:bidi="th-TH"/>
        </w:rPr>
      </w:pPr>
    </w:p>
    <w:p w14:paraId="26E0B533" w14:textId="77777777" w:rsidR="007A71DE" w:rsidRPr="00594864" w:rsidRDefault="00721911" w:rsidP="00721911">
      <w:pPr>
        <w:pStyle w:val="9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594864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4</w:t>
      </w:r>
      <w:r w:rsidR="007A71DE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462C88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A960DA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ล</w:t>
      </w:r>
    </w:p>
    <w:p w14:paraId="159424D8" w14:textId="3F1B3BE9" w:rsidR="00462C88" w:rsidRPr="00594864" w:rsidRDefault="00462C88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แผนการสอน</w:t>
      </w:r>
    </w:p>
    <w:p w14:paraId="12D62FBD" w14:textId="3DF2342F" w:rsidR="00BB0464" w:rsidRPr="00594864" w:rsidRDefault="00BB0464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tbl>
      <w:tblPr>
        <w:tblW w:w="977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4"/>
        <w:gridCol w:w="2061"/>
        <w:gridCol w:w="756"/>
        <w:gridCol w:w="2383"/>
        <w:gridCol w:w="839"/>
        <w:gridCol w:w="1314"/>
        <w:gridCol w:w="1562"/>
      </w:tblGrid>
      <w:tr w:rsidR="00BB0464" w:rsidRPr="00594864" w14:paraId="34B53018" w14:textId="77777777" w:rsidTr="00BB0464">
        <w:trPr>
          <w:tblHeader/>
        </w:trPr>
        <w:tc>
          <w:tcPr>
            <w:tcW w:w="864" w:type="dxa"/>
            <w:shd w:val="clear" w:color="auto" w:fill="auto"/>
            <w:vAlign w:val="center"/>
          </w:tcPr>
          <w:p w14:paraId="71C79D7A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สัปดาห์ที่</w:t>
            </w:r>
          </w:p>
        </w:tc>
        <w:tc>
          <w:tcPr>
            <w:tcW w:w="2061" w:type="dxa"/>
            <w:shd w:val="clear" w:color="auto" w:fill="auto"/>
            <w:vAlign w:val="center"/>
          </w:tcPr>
          <w:p w14:paraId="11F147A3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หัวข้อ/รายละเอียด</w:t>
            </w:r>
          </w:p>
        </w:tc>
        <w:tc>
          <w:tcPr>
            <w:tcW w:w="756" w:type="dxa"/>
          </w:tcPr>
          <w:p w14:paraId="7055E47F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CLOs</w:t>
            </w:r>
          </w:p>
        </w:tc>
        <w:tc>
          <w:tcPr>
            <w:tcW w:w="2383" w:type="dxa"/>
            <w:shd w:val="clear" w:color="auto" w:fill="auto"/>
            <w:vAlign w:val="center"/>
          </w:tcPr>
          <w:p w14:paraId="2A2BC364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กิจกรรมการเรียนการสอน</w:t>
            </w:r>
          </w:p>
          <w:p w14:paraId="6BF3927E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และสื่อที่ใช้</w:t>
            </w:r>
          </w:p>
        </w:tc>
        <w:tc>
          <w:tcPr>
            <w:tcW w:w="839" w:type="dxa"/>
            <w:shd w:val="clear" w:color="auto" w:fill="auto"/>
            <w:vAlign w:val="center"/>
          </w:tcPr>
          <w:p w14:paraId="7A47CA54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จำนวนชั่วโมง</w:t>
            </w:r>
          </w:p>
        </w:tc>
        <w:tc>
          <w:tcPr>
            <w:tcW w:w="1314" w:type="dxa"/>
          </w:tcPr>
          <w:p w14:paraId="2F2A01B6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 xml:space="preserve">ชั่วโมงสอนนี้เป็นการสอนแบบเชิงรุก </w:t>
            </w: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(active learning)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79906D11" w14:textId="77777777" w:rsidR="00BB0464" w:rsidRPr="00594864" w:rsidRDefault="00BB0464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ู้สอน</w:t>
            </w:r>
          </w:p>
        </w:tc>
      </w:tr>
      <w:tr w:rsidR="00BB0464" w:rsidRPr="00594864" w14:paraId="6E2F309E" w14:textId="77777777" w:rsidTr="00BB0464">
        <w:tc>
          <w:tcPr>
            <w:tcW w:w="864" w:type="dxa"/>
            <w:shd w:val="clear" w:color="auto" w:fill="auto"/>
          </w:tcPr>
          <w:p w14:paraId="2602D991" w14:textId="56913F20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061" w:type="dxa"/>
            <w:shd w:val="clear" w:color="auto" w:fill="auto"/>
          </w:tcPr>
          <w:p w14:paraId="720B5F45" w14:textId="3B1493FC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คุณภาพที่เกี่ยวข้องกับอุตสาหกรรมการผลิตยา </w:t>
            </w:r>
          </w:p>
        </w:tc>
        <w:tc>
          <w:tcPr>
            <w:tcW w:w="756" w:type="dxa"/>
          </w:tcPr>
          <w:p w14:paraId="3952C810" w14:textId="2DA19CE0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2383" w:type="dxa"/>
            <w:shd w:val="clear" w:color="auto" w:fill="auto"/>
          </w:tcPr>
          <w:p w14:paraId="692AC781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29349547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37D1DA2A" w14:textId="614F9078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08AB5A9F" w14:textId="2031EF35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30C045AD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5B3DD55D" w14:textId="7A7CA3CB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ศ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ดร.ภญ.เพ็ญศรี ทองนพเนื้อ</w:t>
            </w:r>
          </w:p>
        </w:tc>
      </w:tr>
      <w:tr w:rsidR="00BB0464" w:rsidRPr="00594864" w14:paraId="7F4C4E30" w14:textId="77777777" w:rsidTr="00BB0464">
        <w:tc>
          <w:tcPr>
            <w:tcW w:w="864" w:type="dxa"/>
            <w:shd w:val="clear" w:color="auto" w:fill="auto"/>
          </w:tcPr>
          <w:p w14:paraId="23690374" w14:textId="43E66B2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061" w:type="dxa"/>
            <w:shd w:val="clear" w:color="auto" w:fill="auto"/>
          </w:tcPr>
          <w:p w14:paraId="0EB63BE8" w14:textId="3DF7389B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ระบบคุณภาพในการผลิตเภสัชภัณฑ์</w:t>
            </w:r>
          </w:p>
        </w:tc>
        <w:tc>
          <w:tcPr>
            <w:tcW w:w="756" w:type="dxa"/>
          </w:tcPr>
          <w:p w14:paraId="0024E0B1" w14:textId="2C0C1558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2383" w:type="dxa"/>
            <w:shd w:val="clear" w:color="auto" w:fill="auto"/>
          </w:tcPr>
          <w:p w14:paraId="205786BC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58D8AE71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21CC9CA0" w14:textId="0BA8FE38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41A1740D" w14:textId="7C765B40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69EDFB59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69D0835C" w14:textId="3A4567DA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ศ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ดร.ภญ.เพ็ญศรี ทองนพเนื้อ</w:t>
            </w:r>
          </w:p>
        </w:tc>
      </w:tr>
      <w:tr w:rsidR="00BB0464" w:rsidRPr="00594864" w14:paraId="10E242E8" w14:textId="77777777" w:rsidTr="00BB0464">
        <w:tc>
          <w:tcPr>
            <w:tcW w:w="864" w:type="dxa"/>
            <w:shd w:val="clear" w:color="auto" w:fill="auto"/>
          </w:tcPr>
          <w:p w14:paraId="2D608B9D" w14:textId="7871F3CD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3 </w:t>
            </w:r>
          </w:p>
        </w:tc>
        <w:tc>
          <w:tcPr>
            <w:tcW w:w="2061" w:type="dxa"/>
            <w:shd w:val="clear" w:color="auto" w:fill="auto"/>
          </w:tcPr>
          <w:p w14:paraId="45E37C1D" w14:textId="77777777" w:rsidR="00BB0464" w:rsidRPr="00594864" w:rsidRDefault="00BB0464" w:rsidP="00BB0464">
            <w:pPr>
              <w:pStyle w:val="Default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คุณภาพของการจัดการเอกสาร </w:t>
            </w:r>
          </w:p>
          <w:p w14:paraId="6BD8C965" w14:textId="431D45DE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lastRenderedPageBreak/>
              <w:t xml:space="preserve">ข้อกำหนดของวัตถุดิบและผลิตภัณฑ์ </w:t>
            </w:r>
          </w:p>
        </w:tc>
        <w:tc>
          <w:tcPr>
            <w:tcW w:w="756" w:type="dxa"/>
          </w:tcPr>
          <w:p w14:paraId="76B30CD7" w14:textId="669B8DE2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1</w:t>
            </w:r>
          </w:p>
        </w:tc>
        <w:tc>
          <w:tcPr>
            <w:tcW w:w="2383" w:type="dxa"/>
            <w:shd w:val="clear" w:color="auto" w:fill="auto"/>
          </w:tcPr>
          <w:p w14:paraId="015548E1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3FD9843B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4E009CB3" w14:textId="16B29086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08885DF7" w14:textId="4BEAC11C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2</w:t>
            </w:r>
          </w:p>
        </w:tc>
        <w:tc>
          <w:tcPr>
            <w:tcW w:w="1314" w:type="dxa"/>
          </w:tcPr>
          <w:p w14:paraId="72898586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0D83B5CD" w14:textId="14796873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ศ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ดร.ภญ.เพ็ญศรี ทองนพเนื้อ</w:t>
            </w:r>
          </w:p>
        </w:tc>
      </w:tr>
      <w:tr w:rsidR="00BB0464" w:rsidRPr="00594864" w14:paraId="52041416" w14:textId="77777777" w:rsidTr="00BB0464">
        <w:tc>
          <w:tcPr>
            <w:tcW w:w="864" w:type="dxa"/>
            <w:shd w:val="clear" w:color="auto" w:fill="auto"/>
          </w:tcPr>
          <w:p w14:paraId="532D720E" w14:textId="760F236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4</w:t>
            </w:r>
          </w:p>
        </w:tc>
        <w:tc>
          <w:tcPr>
            <w:tcW w:w="2061" w:type="dxa"/>
            <w:shd w:val="clear" w:color="auto" w:fill="auto"/>
            <w:vAlign w:val="center"/>
          </w:tcPr>
          <w:p w14:paraId="117D70A2" w14:textId="1BF8C351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รูปแบบใบรับรองที่เกี่ยวข้องในทางเภสัชกรรม </w:t>
            </w:r>
          </w:p>
        </w:tc>
        <w:tc>
          <w:tcPr>
            <w:tcW w:w="756" w:type="dxa"/>
          </w:tcPr>
          <w:p w14:paraId="1456BFC3" w14:textId="789F0ACA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2383" w:type="dxa"/>
            <w:shd w:val="clear" w:color="auto" w:fill="auto"/>
          </w:tcPr>
          <w:p w14:paraId="68DE3755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2FFDA713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5F074533" w14:textId="30FF4CA9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34F6998F" w14:textId="65DA66F9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736DC93B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55CDC4CF" w14:textId="3725C0C6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ศ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ดร.ภญ.เพ็ญศรี ทองนพเนื้อ</w:t>
            </w:r>
          </w:p>
        </w:tc>
      </w:tr>
      <w:tr w:rsidR="00BB0464" w:rsidRPr="00594864" w14:paraId="004C9CB1" w14:textId="77777777" w:rsidTr="00BB0464">
        <w:tc>
          <w:tcPr>
            <w:tcW w:w="864" w:type="dxa"/>
            <w:shd w:val="clear" w:color="auto" w:fill="auto"/>
          </w:tcPr>
          <w:p w14:paraId="01837680" w14:textId="26CC6908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5</w:t>
            </w:r>
          </w:p>
        </w:tc>
        <w:tc>
          <w:tcPr>
            <w:tcW w:w="2061" w:type="dxa"/>
            <w:shd w:val="clear" w:color="auto" w:fill="auto"/>
            <w:vAlign w:val="center"/>
          </w:tcPr>
          <w:p w14:paraId="6FAFDDFA" w14:textId="4220FBF9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กระบวนการตรวจรับรองคุณภาพสถานที่และเครื่องมือวิเคราะห์ </w:t>
            </w:r>
          </w:p>
        </w:tc>
        <w:tc>
          <w:tcPr>
            <w:tcW w:w="756" w:type="dxa"/>
          </w:tcPr>
          <w:p w14:paraId="48E3C438" w14:textId="086DD29C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383" w:type="dxa"/>
            <w:shd w:val="clear" w:color="auto" w:fill="auto"/>
          </w:tcPr>
          <w:p w14:paraId="46961DFB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08091216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64EB70AF" w14:textId="5F0778AF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3EDCA734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  <w:p w14:paraId="374EC955" w14:textId="06AD3BD2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314" w:type="dxa"/>
          </w:tcPr>
          <w:p w14:paraId="648EA0F6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4EC1EA76" w14:textId="31E728F5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ผศ.ดร.ภัททวัฒน์ มณีวัฒนภิญโญ </w:t>
            </w:r>
          </w:p>
        </w:tc>
      </w:tr>
      <w:tr w:rsidR="00BB0464" w:rsidRPr="00594864" w14:paraId="79C0BA24" w14:textId="77777777" w:rsidTr="00BB0464">
        <w:tc>
          <w:tcPr>
            <w:tcW w:w="864" w:type="dxa"/>
            <w:shd w:val="clear" w:color="auto" w:fill="auto"/>
          </w:tcPr>
          <w:p w14:paraId="1623F464" w14:textId="3BA4E2D8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6</w:t>
            </w:r>
          </w:p>
        </w:tc>
        <w:tc>
          <w:tcPr>
            <w:tcW w:w="2061" w:type="dxa"/>
            <w:shd w:val="clear" w:color="auto" w:fill="auto"/>
          </w:tcPr>
          <w:p w14:paraId="0AC3982C" w14:textId="78572F10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ทคนิควิธีการสอบเทียบอุปกรณ์และเครื่องมือ </w:t>
            </w:r>
          </w:p>
        </w:tc>
        <w:tc>
          <w:tcPr>
            <w:tcW w:w="756" w:type="dxa"/>
          </w:tcPr>
          <w:p w14:paraId="0CB17753" w14:textId="78355B72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383" w:type="dxa"/>
            <w:shd w:val="clear" w:color="auto" w:fill="auto"/>
          </w:tcPr>
          <w:p w14:paraId="6E286C95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1FDA7D87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0F3B6C7E" w14:textId="1C0E5F04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75BDE03B" w14:textId="5D316E9D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10503C0F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711CD267" w14:textId="07893D2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รศ.ดร.จิระพรชัย สุขเสรี</w:t>
            </w:r>
          </w:p>
        </w:tc>
      </w:tr>
      <w:tr w:rsidR="00BB0464" w:rsidRPr="00594864" w14:paraId="69B0B283" w14:textId="77777777" w:rsidTr="00BB0464">
        <w:tc>
          <w:tcPr>
            <w:tcW w:w="864" w:type="dxa"/>
            <w:shd w:val="clear" w:color="auto" w:fill="auto"/>
          </w:tcPr>
          <w:p w14:paraId="71B1F9AD" w14:textId="5DEED4D4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7</w:t>
            </w:r>
          </w:p>
        </w:tc>
        <w:tc>
          <w:tcPr>
            <w:tcW w:w="2061" w:type="dxa"/>
            <w:shd w:val="clear" w:color="auto" w:fill="auto"/>
          </w:tcPr>
          <w:p w14:paraId="425C473D" w14:textId="23B9C296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แนวทางปฏิบัติที่ดีในห้องปฏิบัติการการควบคุมคุณภาพ และ การจัดการของเสียจากห้องปฏิบัติการ </w:t>
            </w:r>
          </w:p>
        </w:tc>
        <w:tc>
          <w:tcPr>
            <w:tcW w:w="756" w:type="dxa"/>
          </w:tcPr>
          <w:p w14:paraId="6925CD7E" w14:textId="4B623AC9" w:rsidR="00BB0464" w:rsidRPr="00594864" w:rsidRDefault="00951981" w:rsidP="00BB0464">
            <w:pPr>
              <w:rPr>
                <w:rFonts w:asciiTheme="majorBidi" w:hAnsiTheme="majorBidi" w:cstheme="majorBidi"/>
              </w:rPr>
            </w:pPr>
            <w:r w:rsidRPr="0059486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83" w:type="dxa"/>
            <w:shd w:val="clear" w:color="auto" w:fill="auto"/>
          </w:tcPr>
          <w:p w14:paraId="6C70D25D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3F432D8D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6A494EE9" w14:textId="0F374621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59D4F4C4" w14:textId="4C6D6316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59BEE1D6" w14:textId="77777777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0AEAB865" w14:textId="707C190D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ผศ.ดร.ภก.ปฐม โสมวงศ์ </w:t>
            </w:r>
          </w:p>
        </w:tc>
      </w:tr>
      <w:tr w:rsidR="00BB0464" w:rsidRPr="00594864" w14:paraId="401BA5BE" w14:textId="77777777" w:rsidTr="00BB0464">
        <w:tc>
          <w:tcPr>
            <w:tcW w:w="864" w:type="dxa"/>
            <w:shd w:val="clear" w:color="auto" w:fill="auto"/>
          </w:tcPr>
          <w:p w14:paraId="3ABD31CB" w14:textId="590A9B4A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2061" w:type="dxa"/>
            <w:shd w:val="clear" w:color="auto" w:fill="auto"/>
          </w:tcPr>
          <w:p w14:paraId="072C094C" w14:textId="1EE5C4D4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การสุ่มตัวอย่างในอุตสาหกรรมการผลิตยา 1 </w:t>
            </w:r>
          </w:p>
        </w:tc>
        <w:tc>
          <w:tcPr>
            <w:tcW w:w="756" w:type="dxa"/>
          </w:tcPr>
          <w:p w14:paraId="3F6D6633" w14:textId="12760039" w:rsidR="00BB0464" w:rsidRPr="00594864" w:rsidRDefault="00951981" w:rsidP="00BB0464">
            <w:pPr>
              <w:rPr>
                <w:rFonts w:asciiTheme="majorBidi" w:hAnsiTheme="majorBidi" w:cstheme="majorBidi"/>
              </w:rPr>
            </w:pPr>
            <w:r w:rsidRPr="0059486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14:paraId="0A1C6DC7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7FAC1A32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62F69834" w14:textId="0875E521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2939EF63" w14:textId="1B7F2BF8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314" w:type="dxa"/>
          </w:tcPr>
          <w:p w14:paraId="2EA18368" w14:textId="77777777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053AE97A" w14:textId="3D74CC05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อ.ดร.ภก.วงศ์วริศ พาณิชธนานนท์ </w:t>
            </w:r>
          </w:p>
        </w:tc>
      </w:tr>
      <w:tr w:rsidR="00BB0464" w:rsidRPr="00594864" w14:paraId="40FD5DA7" w14:textId="77777777" w:rsidTr="00BB0464">
        <w:tc>
          <w:tcPr>
            <w:tcW w:w="864" w:type="dxa"/>
            <w:shd w:val="clear" w:color="auto" w:fill="auto"/>
          </w:tcPr>
          <w:p w14:paraId="7FB23B3E" w14:textId="656834EB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9</w:t>
            </w:r>
          </w:p>
        </w:tc>
        <w:tc>
          <w:tcPr>
            <w:tcW w:w="2061" w:type="dxa"/>
            <w:shd w:val="clear" w:color="auto" w:fill="auto"/>
          </w:tcPr>
          <w:p w14:paraId="7397B5D4" w14:textId="365CF67C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การสุ่มตัวอย่างในอุตสาหกรรมการผลิตยา </w:t>
            </w: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756" w:type="dxa"/>
          </w:tcPr>
          <w:p w14:paraId="1E276D0B" w14:textId="53F33DF5" w:rsidR="00BB0464" w:rsidRPr="00594864" w:rsidRDefault="00951981" w:rsidP="00BB0464">
            <w:pPr>
              <w:rPr>
                <w:rFonts w:asciiTheme="majorBidi" w:hAnsiTheme="majorBidi" w:cstheme="majorBidi"/>
              </w:rPr>
            </w:pPr>
            <w:r w:rsidRPr="0059486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14:paraId="1BC680F4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294DC8EA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698F0F8B" w14:textId="28217C4C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30542B74" w14:textId="7465FF06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2</w:t>
            </w:r>
          </w:p>
        </w:tc>
        <w:tc>
          <w:tcPr>
            <w:tcW w:w="1314" w:type="dxa"/>
          </w:tcPr>
          <w:p w14:paraId="2813C075" w14:textId="77777777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18CB0EA4" w14:textId="25084997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อ.ดร.ภก.วงศ์วริศ พาณิชธนานนท์ </w:t>
            </w:r>
          </w:p>
        </w:tc>
      </w:tr>
      <w:tr w:rsidR="00BB0464" w:rsidRPr="00594864" w14:paraId="58A96756" w14:textId="77777777" w:rsidTr="00BB0464">
        <w:tc>
          <w:tcPr>
            <w:tcW w:w="864" w:type="dxa"/>
            <w:shd w:val="clear" w:color="auto" w:fill="auto"/>
          </w:tcPr>
          <w:p w14:paraId="52FEB2B9" w14:textId="78BE7958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0</w:t>
            </w:r>
          </w:p>
        </w:tc>
        <w:tc>
          <w:tcPr>
            <w:tcW w:w="2061" w:type="dxa"/>
            <w:shd w:val="clear" w:color="auto" w:fill="auto"/>
          </w:tcPr>
          <w:p w14:paraId="00BF7E80" w14:textId="7C046110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การควบคุมคุณภาพสารเคมี (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volumetric solution, test solution) 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และ วัตถุดิบทางยา </w:t>
            </w:r>
          </w:p>
        </w:tc>
        <w:tc>
          <w:tcPr>
            <w:tcW w:w="756" w:type="dxa"/>
          </w:tcPr>
          <w:p w14:paraId="4D64A414" w14:textId="359CC323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14:paraId="45B78D2A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2DAF54CF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28F77A38" w14:textId="3A5546CA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39188B50" w14:textId="6FC15C13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7DA55526" w14:textId="77777777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4AC091E2" w14:textId="615C9A8E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color w:val="000000"/>
                <w:sz w:val="32"/>
                <w:szCs w:val="32"/>
                <w:rtl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อ.ดร.ภญ.ฐิตารีย์ ธีรชยานันท์ </w:t>
            </w:r>
          </w:p>
        </w:tc>
      </w:tr>
      <w:tr w:rsidR="00BB0464" w:rsidRPr="00594864" w14:paraId="388A946E" w14:textId="77777777" w:rsidTr="00BB0464">
        <w:tc>
          <w:tcPr>
            <w:tcW w:w="864" w:type="dxa"/>
            <w:shd w:val="clear" w:color="auto" w:fill="auto"/>
          </w:tcPr>
          <w:p w14:paraId="75EE3F15" w14:textId="0A1D4039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2061" w:type="dxa"/>
            <w:shd w:val="clear" w:color="auto" w:fill="auto"/>
          </w:tcPr>
          <w:p w14:paraId="4FF6F799" w14:textId="31BCEEE0" w:rsidR="00BB0464" w:rsidRPr="00594864" w:rsidRDefault="00BB0464" w:rsidP="00BB0464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การควบคุมทางจุลชีววิทยาของผลิตภัณฑ์</w:t>
            </w:r>
          </w:p>
        </w:tc>
        <w:tc>
          <w:tcPr>
            <w:tcW w:w="756" w:type="dxa"/>
          </w:tcPr>
          <w:p w14:paraId="508582DF" w14:textId="59F6D51A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14:paraId="5DC1C0F2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6D13DE5A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2CFA7A22" w14:textId="2E4605C0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202C2B04" w14:textId="6945427D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597B08ED" w14:textId="77777777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60124915" w14:textId="3C71328A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ผศ.ดร.ภญ.สุชาดา จงรุ่งเรืองโชค </w:t>
            </w:r>
          </w:p>
        </w:tc>
      </w:tr>
      <w:tr w:rsidR="00BB0464" w:rsidRPr="00594864" w14:paraId="3E915E33" w14:textId="77777777" w:rsidTr="00BB0464">
        <w:tc>
          <w:tcPr>
            <w:tcW w:w="864" w:type="dxa"/>
            <w:shd w:val="clear" w:color="auto" w:fill="auto"/>
          </w:tcPr>
          <w:p w14:paraId="376D05B8" w14:textId="5FF4DCBD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061" w:type="dxa"/>
            <w:shd w:val="clear" w:color="auto" w:fill="auto"/>
          </w:tcPr>
          <w:p w14:paraId="6C8141CD" w14:textId="782340B2" w:rsidR="00BB0464" w:rsidRPr="00594864" w:rsidRDefault="00BB0464" w:rsidP="00BB0464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การควบคุมคุณภาพตั้งแต่เริ่มต้นถึงผลิตภัณฑ์สำเร็จรูป 1 </w:t>
            </w:r>
          </w:p>
        </w:tc>
        <w:tc>
          <w:tcPr>
            <w:tcW w:w="756" w:type="dxa"/>
          </w:tcPr>
          <w:p w14:paraId="35C64D22" w14:textId="6D5A39E8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14:paraId="694A99BB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6DF88EFF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1389EE57" w14:textId="7392B456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2D89430B" w14:textId="2F3DDF9A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05DDC2C2" w14:textId="77777777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27854413" w14:textId="42856E0A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ผศ.ดร.ภญ.เสาวภาคย์ วชิรวงศ์กวิน </w:t>
            </w:r>
          </w:p>
        </w:tc>
      </w:tr>
      <w:tr w:rsidR="00BB0464" w:rsidRPr="00594864" w14:paraId="56DC5CF7" w14:textId="77777777" w:rsidTr="00BB0464">
        <w:tc>
          <w:tcPr>
            <w:tcW w:w="864" w:type="dxa"/>
            <w:shd w:val="clear" w:color="auto" w:fill="auto"/>
          </w:tcPr>
          <w:p w14:paraId="69D7A770" w14:textId="5A9F71C3" w:rsidR="00BB0464" w:rsidRPr="00594864" w:rsidRDefault="00BB0464" w:rsidP="00BB046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 </w:t>
            </w:r>
          </w:p>
        </w:tc>
        <w:tc>
          <w:tcPr>
            <w:tcW w:w="2061" w:type="dxa"/>
            <w:shd w:val="clear" w:color="auto" w:fill="auto"/>
          </w:tcPr>
          <w:p w14:paraId="113F5685" w14:textId="73F90A65" w:rsidR="00BB0464" w:rsidRPr="00594864" w:rsidRDefault="00BB0464" w:rsidP="00BB0464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การควบคุมคุณภาพตั้งแต่เริ่มต้นถึงผลิตภัณฑ์สำเร็จรูป 2</w:t>
            </w:r>
          </w:p>
        </w:tc>
        <w:tc>
          <w:tcPr>
            <w:tcW w:w="756" w:type="dxa"/>
          </w:tcPr>
          <w:p w14:paraId="45E6F632" w14:textId="396C75F6" w:rsidR="00BB0464" w:rsidRPr="00594864" w:rsidRDefault="00951981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14:paraId="20C9DA83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7AD0A15D" w14:textId="77777777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487FB9C0" w14:textId="30CB5B75" w:rsidR="00BB0464" w:rsidRPr="00594864" w:rsidRDefault="00BB0464" w:rsidP="00BB0464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6705CF91" w14:textId="6F86A441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14:paraId="64F8DF31" w14:textId="77777777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14:paraId="3A973BC2" w14:textId="5D935D00" w:rsidR="00BB0464" w:rsidRPr="00594864" w:rsidRDefault="00BB0464" w:rsidP="00BB0464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ผศ.ดร.ภญ.เสาวภาคย์ วชิรวงศ์กวิน </w:t>
            </w:r>
          </w:p>
        </w:tc>
      </w:tr>
      <w:tr w:rsidR="00951981" w:rsidRPr="00594864" w14:paraId="6A57DF27" w14:textId="77777777" w:rsidTr="00BB0464"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</w:tcPr>
          <w:p w14:paraId="60BEA1A6" w14:textId="31DC22E7" w:rsidR="00951981" w:rsidRPr="00594864" w:rsidRDefault="00951981" w:rsidP="00951981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4</w:t>
            </w:r>
          </w:p>
        </w:tc>
        <w:tc>
          <w:tcPr>
            <w:tcW w:w="20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4C48C1" w14:textId="1320E1A5" w:rsidR="00951981" w:rsidRPr="00594864" w:rsidRDefault="00951981" w:rsidP="00951981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การตรวจสอบความถูกต้องวิธีการวิเคราะห์ 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658FD9B8" w14:textId="10F641CD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383" w:type="dxa"/>
            <w:tcBorders>
              <w:bottom w:val="single" w:sz="4" w:space="0" w:color="auto"/>
            </w:tcBorders>
            <w:shd w:val="clear" w:color="auto" w:fill="auto"/>
          </w:tcPr>
          <w:p w14:paraId="3F5943E3" w14:textId="77777777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5E8E4364" w14:textId="77777777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5AA05E3B" w14:textId="12BC2AB3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auto"/>
          </w:tcPr>
          <w:p w14:paraId="554BD6F9" w14:textId="1B583FD6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5982EA9E" w14:textId="3AD73DC2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tcBorders>
              <w:bottom w:val="single" w:sz="4" w:space="0" w:color="auto"/>
            </w:tcBorders>
            <w:shd w:val="clear" w:color="auto" w:fill="auto"/>
          </w:tcPr>
          <w:p w14:paraId="0E6F9947" w14:textId="7963B8CA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ผศ.ดร.ภญ.เสาวภาคย์ วชิรวงศ์กวิน</w:t>
            </w:r>
          </w:p>
        </w:tc>
      </w:tr>
      <w:tr w:rsidR="00951981" w:rsidRPr="00594864" w14:paraId="6F745390" w14:textId="77777777" w:rsidTr="00BB0464">
        <w:tc>
          <w:tcPr>
            <w:tcW w:w="864" w:type="dxa"/>
            <w:shd w:val="clear" w:color="auto" w:fill="auto"/>
          </w:tcPr>
          <w:p w14:paraId="314E1A29" w14:textId="5CB69E71" w:rsidR="00951981" w:rsidRPr="00594864" w:rsidRDefault="00951981" w:rsidP="00951981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5</w:t>
            </w:r>
          </w:p>
        </w:tc>
        <w:tc>
          <w:tcPr>
            <w:tcW w:w="2061" w:type="dxa"/>
            <w:shd w:val="clear" w:color="auto" w:fill="auto"/>
          </w:tcPr>
          <w:p w14:paraId="1C4E7515" w14:textId="3E5206C5" w:rsidR="00951981" w:rsidRPr="00594864" w:rsidRDefault="00951981" w:rsidP="00951981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การศึกษาด้วยตนเอง </w:t>
            </w:r>
          </w:p>
        </w:tc>
        <w:tc>
          <w:tcPr>
            <w:tcW w:w="756" w:type="dxa"/>
          </w:tcPr>
          <w:p w14:paraId="08EE6679" w14:textId="2FC8B9E7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2383" w:type="dxa"/>
            <w:shd w:val="clear" w:color="auto" w:fill="auto"/>
          </w:tcPr>
          <w:p w14:paraId="57BEC08F" w14:textId="77777777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14:paraId="4BEE1C3E" w14:textId="77777777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14:paraId="3CDDDA24" w14:textId="08BE5EC1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14:paraId="26067B09" w14:textId="2395AFB6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61AAC795" w14:textId="6E690D72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1562" w:type="dxa"/>
            <w:tcBorders>
              <w:bottom w:val="single" w:sz="4" w:space="0" w:color="auto"/>
            </w:tcBorders>
            <w:shd w:val="clear" w:color="auto" w:fill="auto"/>
          </w:tcPr>
          <w:p w14:paraId="6FB78B9F" w14:textId="01B51DE4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>คณาจารย์ผู้สอน</w:t>
            </w:r>
          </w:p>
        </w:tc>
      </w:tr>
      <w:tr w:rsidR="00951981" w:rsidRPr="00594864" w14:paraId="5C7EC53C" w14:textId="77777777" w:rsidTr="00BB0464">
        <w:tc>
          <w:tcPr>
            <w:tcW w:w="29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EEB596F" w14:textId="77777777" w:rsidR="00951981" w:rsidRPr="00594864" w:rsidRDefault="00951981" w:rsidP="00951981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  <w:tc>
          <w:tcPr>
            <w:tcW w:w="3139" w:type="dxa"/>
            <w:gridSpan w:val="2"/>
            <w:tcBorders>
              <w:bottom w:val="single" w:sz="4" w:space="0" w:color="auto"/>
            </w:tcBorders>
          </w:tcPr>
          <w:p w14:paraId="14921FDE" w14:textId="29D40EF7" w:rsidR="00951981" w:rsidRPr="00594864" w:rsidRDefault="00951981" w:rsidP="00951981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839" w:type="dxa"/>
            <w:tcBorders>
              <w:right w:val="single" w:sz="4" w:space="0" w:color="auto"/>
            </w:tcBorders>
            <w:shd w:val="clear" w:color="auto" w:fill="auto"/>
          </w:tcPr>
          <w:p w14:paraId="44DD35F4" w14:textId="69BE8072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0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56BB538" w14:textId="77777777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  <w:cs/>
                <w:lang w:bidi="th-TH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0140E8B" w14:textId="77777777" w:rsidR="00951981" w:rsidRPr="00594864" w:rsidRDefault="00951981" w:rsidP="00951981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</w:tr>
    </w:tbl>
    <w:p w14:paraId="43E6F179" w14:textId="77777777" w:rsidR="00462C88" w:rsidRPr="00594864" w:rsidRDefault="00462C88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lastRenderedPageBreak/>
        <w:t>2.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3118"/>
        <w:gridCol w:w="1985"/>
        <w:gridCol w:w="1701"/>
      </w:tblGrid>
      <w:tr w:rsidR="00343985" w:rsidRPr="00594864" w14:paraId="2B1D2570" w14:textId="77777777" w:rsidTr="00E74E25">
        <w:trPr>
          <w:trHeight w:val="1109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A8667" w14:textId="77777777" w:rsidR="00D332CD" w:rsidRPr="00594864" w:rsidRDefault="00D332CD" w:rsidP="006952A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2CFEC" w14:textId="77777777" w:rsidR="00D332CD" w:rsidRPr="00594864" w:rsidRDefault="00B42C03" w:rsidP="006952A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pacing w:val="-10"/>
                <w:sz w:val="32"/>
                <w:szCs w:val="32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F548B" w14:textId="77777777" w:rsidR="00D332CD" w:rsidRPr="00594864" w:rsidRDefault="00B42C03" w:rsidP="006952A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B4119" w14:textId="77777777" w:rsidR="00D332CD" w:rsidRPr="00594864" w:rsidRDefault="00D332CD" w:rsidP="006952A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สัดส่วนของการประเมินผล</w:t>
            </w:r>
          </w:p>
        </w:tc>
      </w:tr>
      <w:tr w:rsidR="00343985" w:rsidRPr="00594864" w14:paraId="141F5254" w14:textId="77777777" w:rsidTr="00E74E25">
        <w:trPr>
          <w:trHeight w:val="26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20CDC" w14:textId="470BCC85" w:rsidR="0040617C" w:rsidRPr="00594864" w:rsidRDefault="00FB392C" w:rsidP="0040617C">
            <w:pPr>
              <w:spacing w:line="216" w:lineRule="auto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2.2, 3.5</w:t>
            </w:r>
            <w:r w:rsidR="00A76F21"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,6.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41F39" w14:textId="77777777" w:rsidR="0040617C" w:rsidRPr="00594864" w:rsidRDefault="0040617C" w:rsidP="008763BB">
            <w:pPr>
              <w:rPr>
                <w:rFonts w:asciiTheme="majorBidi" w:hAnsiTheme="majorBidi" w:cstheme="majorBidi"/>
                <w:b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สอบกลางภาค</w:t>
            </w:r>
            <w:r w:rsidR="00E55676"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 xml:space="preserve"> (ครั้งที่ 1)</w:t>
            </w:r>
          </w:p>
          <w:p w14:paraId="2BCEBC9A" w14:textId="5DA0D09D" w:rsidR="0040617C" w:rsidRPr="00594864" w:rsidRDefault="006E765A" w:rsidP="008763BB">
            <w:pPr>
              <w:spacing w:line="216" w:lineRule="auto"/>
              <w:rPr>
                <w:rFonts w:asciiTheme="majorBidi" w:hAnsiTheme="majorBidi" w:cstheme="majorBidi"/>
                <w:b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สอบ</w:t>
            </w:r>
            <w:r w:rsidR="00E55676"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ปลายภาค (ครั้งที่ 2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3331" w14:textId="77777777" w:rsidR="0040617C" w:rsidRPr="00594864" w:rsidRDefault="00A76F21" w:rsidP="008763BB">
            <w:pPr>
              <w:jc w:val="center"/>
              <w:rPr>
                <w:rFonts w:asciiTheme="majorBidi" w:hAnsiTheme="majorBidi" w:cstheme="majorBidi"/>
                <w:b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8</w:t>
            </w:r>
          </w:p>
          <w:p w14:paraId="1586B113" w14:textId="77777777" w:rsidR="00E55676" w:rsidRPr="00594864" w:rsidRDefault="00A76F21" w:rsidP="00A76F21">
            <w:pPr>
              <w:jc w:val="center"/>
              <w:rPr>
                <w:rFonts w:asciiTheme="majorBidi" w:hAnsiTheme="majorBidi" w:cstheme="majorBidi"/>
                <w:b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1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3EA4F" w14:textId="2CA060F9" w:rsidR="00757D40" w:rsidRPr="00594864" w:rsidRDefault="005945A9" w:rsidP="008763BB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4</w:t>
            </w:r>
            <w:r w:rsidR="00951981"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5</w:t>
            </w:r>
            <w:r w:rsidR="00757D40"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%</w:t>
            </w:r>
          </w:p>
          <w:p w14:paraId="2780D2AF" w14:textId="7F9AF44E" w:rsidR="00757D40" w:rsidRPr="00594864" w:rsidRDefault="005945A9" w:rsidP="00A76F21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45</w:t>
            </w:r>
            <w:r w:rsidR="00757D40"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%</w:t>
            </w:r>
          </w:p>
        </w:tc>
      </w:tr>
      <w:tr w:rsidR="00343985" w:rsidRPr="00594864" w14:paraId="7846947B" w14:textId="77777777" w:rsidTr="00E74E25">
        <w:trPr>
          <w:trHeight w:val="26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1053" w14:textId="3E5943BE" w:rsidR="0040617C" w:rsidRPr="00594864" w:rsidRDefault="00E74E25" w:rsidP="0040617C">
            <w:pPr>
              <w:spacing w:line="216" w:lineRule="auto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 xml:space="preserve">1.1, </w:t>
            </w:r>
            <w:r w:rsidR="00A76F21"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2.2, 3.5,</w:t>
            </w:r>
          </w:p>
          <w:p w14:paraId="4DCCEF48" w14:textId="4D59E944" w:rsidR="00A76F21" w:rsidRPr="00594864" w:rsidRDefault="00A76F21" w:rsidP="0040617C">
            <w:pPr>
              <w:spacing w:line="216" w:lineRule="auto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 xml:space="preserve">5.3, </w:t>
            </w:r>
            <w:r w:rsidR="00847EBF"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 xml:space="preserve">5.4, </w:t>
            </w: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6.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480A9" w14:textId="41008C74" w:rsidR="0040617C" w:rsidRPr="00594864" w:rsidRDefault="006C6B4B" w:rsidP="005945A9">
            <w:pPr>
              <w:spacing w:line="216" w:lineRule="auto"/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การ</w:t>
            </w: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val="th-TH" w:bidi="th-TH"/>
              </w:rPr>
              <w:t>วัดทักษะในการสื่อสาร การ</w:t>
            </w: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 xml:space="preserve">อภิปราย  และ เสนอความคิดเห็น </w:t>
            </w: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val="th-TH" w:bidi="th-TH"/>
              </w:rPr>
              <w:t>และ</w:t>
            </w:r>
            <w:r w:rsidR="00E74E25" w:rsidRPr="00594864">
              <w:rPr>
                <w:rFonts w:asciiTheme="majorBidi" w:hAnsiTheme="majorBidi" w:cstheme="majorBidi"/>
                <w:b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="005945A9" w:rsidRPr="00594864">
              <w:rPr>
                <w:rFonts w:asciiTheme="majorBidi" w:hAnsiTheme="majorBidi" w:cstheme="majorBidi"/>
                <w:b/>
                <w:color w:val="000000" w:themeColor="text1"/>
                <w:sz w:val="32"/>
                <w:szCs w:val="32"/>
                <w:cs/>
                <w:lang w:val="th-TH" w:bidi="th-TH"/>
              </w:rPr>
              <w:t>ทดสอบย่อย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8B5A1" w14:textId="77777777" w:rsidR="0040617C" w:rsidRPr="00594864" w:rsidRDefault="0040617C" w:rsidP="00C20BB5">
            <w:pPr>
              <w:spacing w:line="216" w:lineRule="auto"/>
              <w:jc w:val="center"/>
              <w:rPr>
                <w:rFonts w:asciiTheme="majorBidi" w:hAnsiTheme="majorBidi" w:cstheme="majorBidi"/>
                <w:b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/>
                <w:sz w:val="32"/>
                <w:szCs w:val="32"/>
                <w:cs/>
                <w:lang w:bidi="th-TH"/>
              </w:rPr>
              <w:t>ตลอดภาคการศึกษา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E0736" w14:textId="0239A450" w:rsidR="00E74E25" w:rsidRPr="00594864" w:rsidRDefault="00951981" w:rsidP="00E74E25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10</w:t>
            </w:r>
            <w:r w:rsidR="00E74E25" w:rsidRPr="00594864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t>%</w:t>
            </w:r>
          </w:p>
          <w:p w14:paraId="76DC30BC" w14:textId="77777777" w:rsidR="0040617C" w:rsidRPr="00594864" w:rsidRDefault="0040617C" w:rsidP="008763BB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</w:p>
        </w:tc>
      </w:tr>
    </w:tbl>
    <w:p w14:paraId="0D5B2BB4" w14:textId="77777777" w:rsidR="00847EBF" w:rsidRPr="00594864" w:rsidRDefault="00847EBF" w:rsidP="00AA468D">
      <w:pPr>
        <w:rPr>
          <w:rFonts w:asciiTheme="majorBidi" w:hAnsiTheme="majorBidi" w:cstheme="majorBidi"/>
          <w:lang w:bidi="th-TH"/>
        </w:rPr>
      </w:pPr>
    </w:p>
    <w:p w14:paraId="1BB59445" w14:textId="77777777" w:rsidR="00EB7B9B" w:rsidRPr="00EB7B9B" w:rsidRDefault="00EB7B9B" w:rsidP="00EB7B9B">
      <w:pPr>
        <w:rPr>
          <w:rFonts w:asciiTheme="majorBidi" w:hAnsiTheme="majorBidi" w:cstheme="majorBidi"/>
          <w:sz w:val="32"/>
          <w:szCs w:val="32"/>
        </w:rPr>
      </w:pPr>
      <w:bookmarkStart w:id="1" w:name="_Hlk173493296"/>
      <w:r w:rsidRPr="00EB7B9B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 </w:t>
      </w:r>
      <w:r w:rsidRPr="00EB7B9B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สอบแก้ตัว</w:t>
      </w: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 xml:space="preserve"> (ถ้ารายวิชากำหนดให้มีการสอบแก้ตัว)</w:t>
      </w:r>
    </w:p>
    <w:p w14:paraId="2005D849" w14:textId="6E27510F" w:rsidR="00EB7B9B" w:rsidRPr="00EB7B9B" w:rsidRDefault="00EB7B9B" w:rsidP="00EB7B9B">
      <w:pPr>
        <w:ind w:firstLine="426"/>
        <w:rPr>
          <w:rFonts w:asciiTheme="majorBidi" w:hAnsiTheme="majorBidi" w:cstheme="majorBidi"/>
          <w:sz w:val="32"/>
          <w:szCs w:val="32"/>
        </w:rPr>
      </w:pPr>
      <w:r w:rsidRPr="00EB7B9B">
        <w:rPr>
          <w:rFonts w:asciiTheme="majorBidi" w:hAnsiTheme="majorBidi" w:cstheme="majorBid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1696" behindDoc="0" locked="0" layoutInCell="1" allowOverlap="1" wp14:anchorId="1D292AE6" wp14:editId="53FEB9B6">
                <wp:simplePos x="0" y="0"/>
                <wp:positionH relativeFrom="column">
                  <wp:posOffset>25400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373456335" name="สี่เหลี่ยมผืนผ้า 373456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14C778" id="สี่เหลี่ยมผืนผ้า 373456335" o:spid="_x0000_s1026" style="position:absolute;margin-left:2pt;margin-top:2pt;width:10.8pt;height:12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" fillcolor="red" strokeweight="1pt"/>
            </w:pict>
          </mc:Fallback>
        </mc:AlternateContent>
      </w:r>
      <w:r w:rsidRPr="00EB7B9B">
        <w:rPr>
          <w:rFonts w:asciiTheme="majorBidi" w:hAnsiTheme="majorBidi" w:cstheme="majorBidi"/>
          <w:color w:val="FF0000"/>
          <w:sz w:val="32"/>
          <w:szCs w:val="32"/>
        </w:rPr>
        <w:t xml:space="preserve"> </w:t>
      </w: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>ไม่มี</w:t>
      </w:r>
    </w:p>
    <w:p w14:paraId="1B472B5C" w14:textId="59E33DB3" w:rsidR="00EB7B9B" w:rsidRPr="00EB7B9B" w:rsidRDefault="00EB7B9B" w:rsidP="00EB7B9B">
      <w:pPr>
        <w:ind w:firstLine="426"/>
        <w:rPr>
          <w:rFonts w:asciiTheme="majorBidi" w:hAnsiTheme="majorBidi" w:cstheme="majorBidi"/>
          <w:sz w:val="32"/>
          <w:szCs w:val="32"/>
          <w:lang w:bidi="th-TH"/>
        </w:rPr>
      </w:pPr>
      <w:r w:rsidRPr="00EB7B9B">
        <w:rPr>
          <w:rFonts w:asciiTheme="majorBidi" w:hAnsiTheme="majorBidi" w:cstheme="majorBid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4F5F726D" wp14:editId="16F897C6">
                <wp:simplePos x="0" y="0"/>
                <wp:positionH relativeFrom="column">
                  <wp:posOffset>25400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1537051648" name="สี่เหลี่ยมผืนผ้า 1537051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6F08A1" id="สี่เหลี่ยมผืนผ้า 1537051648" o:spid="_x0000_s1026" style="position:absolute;margin-left:2pt;margin-top:2pt;width:10.8pt;height:12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" strokeweight="1pt"/>
            </w:pict>
          </mc:Fallback>
        </mc:AlternateContent>
      </w:r>
      <w:r w:rsidRPr="00EB7B9B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>มี</w:t>
      </w:r>
    </w:p>
    <w:p w14:paraId="14571CCD" w14:textId="755D9366" w:rsidR="00EB7B9B" w:rsidRPr="00EB7B9B" w:rsidRDefault="00EB7B9B" w:rsidP="00EB7B9B">
      <w:pPr>
        <w:ind w:firstLine="426"/>
        <w:rPr>
          <w:rFonts w:asciiTheme="majorBidi" w:hAnsiTheme="majorBidi" w:cstheme="majorBidi"/>
          <w:sz w:val="32"/>
          <w:szCs w:val="32"/>
        </w:rPr>
      </w:pP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>โดยเป็นการสอบ ในกรณีที่นักศึกษาสอบไม่ผ่าน อาจารย์ผู้ประสานงานวิชาแจ้งประเด็นที่นักศึกษาต้องพัฒนาการเรียนรู้หรือสอนเสริมและสอบซ่อมได้ 1 ครั้ง โดยใช้ข้อสอบคู่ขนาน ให้คะแนนที่ดีที่สุดโดยไม่เกินเกณฑ์ที่ผ่าน กรณีที่ที่นักศึกษามีสมรรถนะใดที่ไม่ผ่านเกณฑ์ มีการให้ข้อมูลป้อนกลับเพื่อให้โอกาสในการพัฒนาให้คะแนนที่ดีที่สุดโดยไม่เกินเกณฑ์ที่ผ่าน</w:t>
      </w:r>
    </w:p>
    <w:bookmarkEnd w:id="1"/>
    <w:p w14:paraId="5A7B8E71" w14:textId="77777777" w:rsidR="00EB7B9B" w:rsidRPr="00EB7B9B" w:rsidRDefault="00EB7B9B" w:rsidP="00EB7B9B">
      <w:pPr>
        <w:pStyle w:val="5"/>
        <w:spacing w:before="0" w:after="0"/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</w:pPr>
    </w:p>
    <w:p w14:paraId="33FDF89B" w14:textId="7F64D63B" w:rsidR="007A71DE" w:rsidRPr="00594864" w:rsidRDefault="00465B60" w:rsidP="006952A8">
      <w:pPr>
        <w:pStyle w:val="5"/>
        <w:spacing w:before="0" w:after="0"/>
        <w:jc w:val="center"/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594864"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  <w:t>5</w:t>
      </w:r>
      <w:r w:rsidR="00FD35CB" w:rsidRPr="00594864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594864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594864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การสอน</w:t>
      </w:r>
    </w:p>
    <w:p w14:paraId="313730CB" w14:textId="77777777" w:rsidR="008D6F49" w:rsidRPr="00594864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>1.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ตำราและเอกสารหลัก</w:t>
      </w:r>
    </w:p>
    <w:tbl>
      <w:tblPr>
        <w:tblStyle w:val="a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3"/>
      </w:tblGrid>
      <w:tr w:rsidR="00A76F21" w:rsidRPr="00594864" w14:paraId="1925E9EF" w14:textId="77777777" w:rsidTr="002144BA">
        <w:trPr>
          <w:trHeight w:val="60"/>
        </w:trPr>
        <w:tc>
          <w:tcPr>
            <w:tcW w:w="5000" w:type="pct"/>
          </w:tcPr>
          <w:p w14:paraId="2D57B776" w14:textId="51213EA3" w:rsidR="00A76F21" w:rsidRPr="00594864" w:rsidRDefault="005945A9" w:rsidP="00A76F21">
            <w:pPr>
              <w:pStyle w:val="ab"/>
              <w:numPr>
                <w:ilvl w:val="0"/>
                <w:numId w:val="37"/>
              </w:numPr>
              <w:spacing w:after="0" w:line="240" w:lineRule="auto"/>
              <w:ind w:left="1135" w:hanging="426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The United States Pharmacopeia 40</w:t>
            </w:r>
            <w:r w:rsidRPr="00594864">
              <w:rPr>
                <w:rFonts w:asciiTheme="majorBidi" w:hAnsiTheme="majorBidi" w:cstheme="majorBidi"/>
                <w:sz w:val="32"/>
                <w:szCs w:val="32"/>
                <w:vertAlign w:val="superscript"/>
              </w:rPr>
              <w:t>th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 revision. (2017) The National Formulary 35</w:t>
            </w:r>
            <w:r w:rsidRPr="00594864">
              <w:rPr>
                <w:rFonts w:asciiTheme="majorBidi" w:hAnsiTheme="majorBidi" w:cstheme="majorBidi"/>
                <w:sz w:val="32"/>
                <w:szCs w:val="32"/>
                <w:vertAlign w:val="superscript"/>
              </w:rPr>
              <w:t>th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 ed. Asian Edition, United States 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</w:rPr>
              <w:t>Pharmacopeial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 Convention Inc., Rockville, MD.</w:t>
            </w:r>
          </w:p>
        </w:tc>
      </w:tr>
      <w:tr w:rsidR="002144BA" w:rsidRPr="00594864" w14:paraId="19FF515A" w14:textId="77777777" w:rsidTr="002144BA">
        <w:trPr>
          <w:trHeight w:val="60"/>
        </w:trPr>
        <w:tc>
          <w:tcPr>
            <w:tcW w:w="5000" w:type="pct"/>
          </w:tcPr>
          <w:p w14:paraId="5DBF968C" w14:textId="033AD045" w:rsidR="002144BA" w:rsidRPr="00594864" w:rsidRDefault="002144BA" w:rsidP="00A76F21">
            <w:pPr>
              <w:pStyle w:val="ab"/>
              <w:numPr>
                <w:ilvl w:val="0"/>
                <w:numId w:val="37"/>
              </w:numPr>
              <w:spacing w:after="0" w:line="240" w:lineRule="auto"/>
              <w:ind w:left="1135" w:hanging="4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  <w:t>ICH Q2A guideline. (October 1994) “Validation of Analytical Methods: Definitions and Terminology”.</w:t>
            </w:r>
          </w:p>
        </w:tc>
      </w:tr>
      <w:tr w:rsidR="002144BA" w:rsidRPr="00594864" w14:paraId="45D9C53C" w14:textId="77777777" w:rsidTr="002144BA">
        <w:trPr>
          <w:trHeight w:val="60"/>
        </w:trPr>
        <w:tc>
          <w:tcPr>
            <w:tcW w:w="5000" w:type="pct"/>
          </w:tcPr>
          <w:p w14:paraId="35562BC4" w14:textId="7E1C260A" w:rsidR="002144BA" w:rsidRPr="00594864" w:rsidRDefault="002144BA" w:rsidP="00A76F21">
            <w:pPr>
              <w:pStyle w:val="ab"/>
              <w:numPr>
                <w:ilvl w:val="0"/>
                <w:numId w:val="37"/>
              </w:numPr>
              <w:spacing w:after="0" w:line="240" w:lineRule="auto"/>
              <w:ind w:left="1135" w:hanging="426"/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</w:pP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  <w:t>ICH Q2B guideline. (November 1996) “Validation of Analytical Procedure: Methodology”.</w:t>
            </w:r>
          </w:p>
        </w:tc>
      </w:tr>
      <w:tr w:rsidR="002144BA" w:rsidRPr="00594864" w14:paraId="63753819" w14:textId="77777777" w:rsidTr="002144BA">
        <w:trPr>
          <w:trHeight w:val="60"/>
        </w:trPr>
        <w:tc>
          <w:tcPr>
            <w:tcW w:w="5000" w:type="pct"/>
          </w:tcPr>
          <w:p w14:paraId="3C4CA57B" w14:textId="2CF8C65D" w:rsidR="002144BA" w:rsidRPr="00594864" w:rsidRDefault="002144BA" w:rsidP="00A76F21">
            <w:pPr>
              <w:pStyle w:val="ab"/>
              <w:numPr>
                <w:ilvl w:val="0"/>
                <w:numId w:val="37"/>
              </w:numPr>
              <w:spacing w:after="0" w:line="240" w:lineRule="auto"/>
              <w:ind w:left="1135" w:hanging="426"/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</w:pP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  <w:t>ASEAN Harmonization on Pharmaceutical Registration. “</w:t>
            </w:r>
            <w:r w:rsidRPr="00594864">
              <w:rPr>
                <w:rFonts w:asciiTheme="majorBidi" w:eastAsia="+mn-ea" w:hAnsiTheme="majorBidi" w:cstheme="majorBidi"/>
                <w:i/>
                <w:iCs/>
                <w:color w:val="000000"/>
                <w:kern w:val="24"/>
                <w:sz w:val="32"/>
                <w:szCs w:val="32"/>
              </w:rPr>
              <w:t>ASEAN Analytical Validation Guideline</w:t>
            </w: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  <w:t>”</w:t>
            </w: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  <w:cs/>
              </w:rPr>
              <w:t xml:space="preserve"> (กันยายน ๒๕๔๙)</w:t>
            </w: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  <w:t xml:space="preserve"> </w:t>
            </w: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  <w:cs/>
              </w:rPr>
              <w:t>จัดทำโดย กลุ่มต่างประเทศและกำกับดูแลยาที่ใช้วิจัยทางคลินิก กองควบคุมยา สำนักงานคณะกรรมการอาหารและยา.</w:t>
            </w:r>
          </w:p>
        </w:tc>
      </w:tr>
      <w:tr w:rsidR="002144BA" w:rsidRPr="00594864" w14:paraId="21574599" w14:textId="77777777" w:rsidTr="002144BA">
        <w:trPr>
          <w:trHeight w:val="60"/>
        </w:trPr>
        <w:tc>
          <w:tcPr>
            <w:tcW w:w="5000" w:type="pct"/>
          </w:tcPr>
          <w:p w14:paraId="5EC40742" w14:textId="4F978705" w:rsidR="002144BA" w:rsidRPr="00594864" w:rsidRDefault="002144BA" w:rsidP="00A76F21">
            <w:pPr>
              <w:pStyle w:val="ab"/>
              <w:numPr>
                <w:ilvl w:val="0"/>
                <w:numId w:val="37"/>
              </w:numPr>
              <w:spacing w:after="0" w:line="240" w:lineRule="auto"/>
              <w:ind w:left="1135" w:hanging="426"/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British Pharmacopoeia. (2014) Stationery Office Books.</w:t>
            </w:r>
          </w:p>
        </w:tc>
      </w:tr>
      <w:tr w:rsidR="002144BA" w:rsidRPr="00594864" w14:paraId="5DCD53B5" w14:textId="77777777" w:rsidTr="002144BA">
        <w:trPr>
          <w:trHeight w:val="60"/>
        </w:trPr>
        <w:tc>
          <w:tcPr>
            <w:tcW w:w="5000" w:type="pct"/>
          </w:tcPr>
          <w:p w14:paraId="5B04AF7E" w14:textId="17CDA50E" w:rsidR="002144BA" w:rsidRPr="00594864" w:rsidRDefault="002144BA" w:rsidP="00A76F21">
            <w:pPr>
              <w:pStyle w:val="ab"/>
              <w:numPr>
                <w:ilvl w:val="0"/>
                <w:numId w:val="37"/>
              </w:numPr>
              <w:spacing w:after="0" w:line="240" w:lineRule="auto"/>
              <w:ind w:left="1135" w:hanging="426"/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</w:pPr>
            <w:r w:rsidRPr="00594864">
              <w:rPr>
                <w:rFonts w:asciiTheme="majorBidi" w:eastAsia="+mn-ea" w:hAnsiTheme="majorBidi" w:cstheme="majorBidi"/>
                <w:color w:val="000000"/>
                <w:kern w:val="24"/>
                <w:sz w:val="32"/>
                <w:szCs w:val="32"/>
              </w:rPr>
              <w:t>WHO Expert Committee on Specifications for Pharmaceutical Preparations.</w:t>
            </w:r>
          </w:p>
        </w:tc>
      </w:tr>
    </w:tbl>
    <w:p w14:paraId="4A2C06CE" w14:textId="77777777" w:rsidR="008D6F49" w:rsidRPr="00594864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>2.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tbl>
      <w:tblPr>
        <w:tblW w:w="9039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039"/>
      </w:tblGrid>
      <w:tr w:rsidR="00A76F21" w:rsidRPr="00594864" w14:paraId="2C3804F7" w14:textId="77777777" w:rsidTr="00727CC3">
        <w:trPr>
          <w:trHeight w:val="60"/>
        </w:trPr>
        <w:tc>
          <w:tcPr>
            <w:tcW w:w="9039" w:type="dxa"/>
            <w:shd w:val="clear" w:color="auto" w:fill="auto"/>
          </w:tcPr>
          <w:p w14:paraId="7EE320F7" w14:textId="5434DCA0" w:rsidR="00A163B2" w:rsidRPr="00594864" w:rsidRDefault="005818CE" w:rsidP="003907EE">
            <w:pPr>
              <w:pStyle w:val="ab"/>
              <w:numPr>
                <w:ilvl w:val="0"/>
                <w:numId w:val="38"/>
              </w:numPr>
              <w:spacing w:after="0" w:line="240" w:lineRule="auto"/>
              <w:ind w:left="1135" w:right="-108" w:hanging="426"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ข้อมูลอิเล็กทรอนิกส์และเว็บไซด์ ได้แก่ </w:t>
            </w:r>
            <w:r w:rsidR="00847EBF"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WHO, USFDA and EMEA 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>Guidelines</w:t>
            </w:r>
          </w:p>
          <w:p w14:paraId="160DD884" w14:textId="21ADABA3" w:rsidR="00A76F21" w:rsidRPr="00594864" w:rsidRDefault="00A76F21" w:rsidP="003907EE">
            <w:pPr>
              <w:pStyle w:val="ab"/>
              <w:numPr>
                <w:ilvl w:val="0"/>
                <w:numId w:val="38"/>
              </w:numPr>
              <w:spacing w:after="0" w:line="240" w:lineRule="auto"/>
              <w:ind w:left="1135" w:right="-108" w:hanging="426"/>
              <w:jc w:val="both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lastRenderedPageBreak/>
              <w:t>The United States Pharmac</w:t>
            </w:r>
            <w:r w:rsidR="002144BA" w:rsidRPr="00594864">
              <w:rPr>
                <w:rFonts w:asciiTheme="majorBidi" w:hAnsiTheme="majorBidi" w:cstheme="majorBidi"/>
                <w:sz w:val="32"/>
                <w:szCs w:val="32"/>
              </w:rPr>
              <w:t>opoeia the National Formulary 40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. United States: </w:t>
            </w:r>
            <w:proofErr w:type="spellStart"/>
            <w:r w:rsidRPr="00594864">
              <w:rPr>
                <w:rFonts w:asciiTheme="majorBidi" w:hAnsiTheme="majorBidi" w:cstheme="majorBidi"/>
                <w:sz w:val="32"/>
                <w:szCs w:val="32"/>
              </w:rPr>
              <w:t>Pharmacopeial</w:t>
            </w:r>
            <w:proofErr w:type="spellEnd"/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 Conve</w:t>
            </w:r>
            <w:r w:rsidR="002144BA" w:rsidRPr="00594864">
              <w:rPr>
                <w:rFonts w:asciiTheme="majorBidi" w:hAnsiTheme="majorBidi" w:cstheme="majorBidi"/>
                <w:sz w:val="32"/>
                <w:szCs w:val="32"/>
              </w:rPr>
              <w:t>ntion Inc., Rockville, MD.; 2017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>.</w:t>
            </w:r>
          </w:p>
        </w:tc>
      </w:tr>
      <w:tr w:rsidR="00A76F21" w:rsidRPr="00594864" w14:paraId="6DE9AEA7" w14:textId="77777777" w:rsidTr="00727CC3">
        <w:trPr>
          <w:trHeight w:val="60"/>
        </w:trPr>
        <w:tc>
          <w:tcPr>
            <w:tcW w:w="9039" w:type="dxa"/>
            <w:shd w:val="clear" w:color="auto" w:fill="auto"/>
          </w:tcPr>
          <w:p w14:paraId="233818E7" w14:textId="7C45C024" w:rsidR="00A76F21" w:rsidRPr="00594864" w:rsidRDefault="00A76F21" w:rsidP="005818CE">
            <w:pPr>
              <w:pStyle w:val="ab"/>
              <w:numPr>
                <w:ilvl w:val="0"/>
                <w:numId w:val="38"/>
              </w:numPr>
              <w:spacing w:after="0" w:line="240" w:lineRule="auto"/>
              <w:ind w:left="1135" w:right="-108" w:hanging="426"/>
              <w:rPr>
                <w:rFonts w:asciiTheme="majorBidi" w:hAnsiTheme="majorBidi" w:cstheme="majorBidi"/>
                <w:sz w:val="32"/>
                <w:szCs w:val="32"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lastRenderedPageBreak/>
              <w:t>The British Pharmacopoeia. The stationery Office; 2014.</w:t>
            </w:r>
          </w:p>
          <w:p w14:paraId="7C23365E" w14:textId="27B53665" w:rsidR="00A163B2" w:rsidRPr="00594864" w:rsidRDefault="005818CE" w:rsidP="005818CE">
            <w:pPr>
              <w:pStyle w:val="ab"/>
              <w:numPr>
                <w:ilvl w:val="0"/>
                <w:numId w:val="38"/>
              </w:numPr>
              <w:tabs>
                <w:tab w:val="left" w:pos="851"/>
              </w:tabs>
              <w:spacing w:after="0" w:line="240" w:lineRule="auto"/>
              <w:ind w:left="1135" w:hanging="426"/>
              <w:jc w:val="both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594864">
              <w:rPr>
                <w:rFonts w:asciiTheme="majorBidi" w:hAnsiTheme="majorBidi" w:cstheme="majorBidi"/>
                <w:sz w:val="32"/>
                <w:szCs w:val="32"/>
              </w:rPr>
              <w:t>European Pharmacopoeia. 8</w:t>
            </w:r>
            <w:r w:rsidRPr="00594864">
              <w:rPr>
                <w:rFonts w:asciiTheme="majorBidi" w:hAnsiTheme="majorBidi" w:cstheme="majorBidi"/>
                <w:sz w:val="32"/>
                <w:szCs w:val="32"/>
                <w:vertAlign w:val="superscript"/>
              </w:rPr>
              <w:t>th</w:t>
            </w:r>
            <w:r w:rsidRPr="00594864">
              <w:rPr>
                <w:rFonts w:asciiTheme="majorBidi" w:hAnsiTheme="majorBidi" w:cstheme="majorBidi"/>
                <w:sz w:val="32"/>
                <w:szCs w:val="32"/>
              </w:rPr>
              <w:t xml:space="preserve"> ed. (2013). France: Council of Europe.  </w:t>
            </w:r>
          </w:p>
        </w:tc>
      </w:tr>
    </w:tbl>
    <w:p w14:paraId="38DE3C46" w14:textId="77777777" w:rsidR="008D6F49" w:rsidRPr="00594864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3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>.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79CED391" w14:textId="18969001" w:rsidR="008D6F49" w:rsidRPr="00594864" w:rsidRDefault="00A163B2" w:rsidP="008D6F49">
      <w:pPr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>-</w:t>
      </w:r>
    </w:p>
    <w:p w14:paraId="0E976BB2" w14:textId="77777777" w:rsidR="005D0FA7" w:rsidRPr="00594864" w:rsidRDefault="00465B60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th-TH"/>
        </w:rPr>
        <w:t>6</w:t>
      </w:r>
      <w:r w:rsidR="00FD35CB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7A71DE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ประเมิน</w:t>
      </w:r>
      <w:r w:rsidR="008D6F49"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37902DAC" w14:textId="77777777" w:rsidR="004A3BAE" w:rsidRPr="00594864" w:rsidRDefault="004A3BAE" w:rsidP="004A3BA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1.</w:t>
      </w: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3134E013" w14:textId="78A90785" w:rsidR="004A3BAE" w:rsidRPr="00594864" w:rsidRDefault="004A3BAE" w:rsidP="002640B5">
      <w:pPr>
        <w:tabs>
          <w:tab w:val="left" w:pos="360"/>
        </w:tabs>
        <w:ind w:left="567" w:hanging="283"/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ab/>
        <w:t>- การสะท้อนความคิดเห็นของผู้เรียนต่อหัวข้</w:t>
      </w:r>
      <w:r w:rsidR="002640B5"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อที่สอน และการจัดการเรียนการสอน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ในรายวิชา</w:t>
      </w:r>
      <w:r w:rsidR="002640B5"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ผ่านแบบประเมินรายวิชา </w:t>
      </w:r>
    </w:p>
    <w:p w14:paraId="54850268" w14:textId="77777777" w:rsidR="004A3BAE" w:rsidRPr="00594864" w:rsidRDefault="004A3BAE" w:rsidP="004A3BA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ab/>
        <w:t>- การประเมินผู้สอน และการประเมินรายวิชาโดยนักศึกษา</w:t>
      </w:r>
    </w:p>
    <w:p w14:paraId="0DBA30E4" w14:textId="77777777" w:rsidR="004A3BAE" w:rsidRPr="00594864" w:rsidRDefault="004A3BAE" w:rsidP="004A3BA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2.</w:t>
      </w: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ab/>
      </w: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>กลยุทธ์การประเมินการสอน</w:t>
      </w:r>
    </w:p>
    <w:p w14:paraId="3AF25DE4" w14:textId="77777777" w:rsidR="004A3BAE" w:rsidRPr="00594864" w:rsidRDefault="004A3BAE" w:rsidP="004A3BAE">
      <w:pPr>
        <w:tabs>
          <w:tab w:val="left" w:pos="360"/>
        </w:tabs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-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ผู้สอนประเมินตนเองว่าทำการสอนครบตามหัวข้อ และเป็นไปตามเวลาที่กำหนดไว้ </w:t>
      </w:r>
    </w:p>
    <w:p w14:paraId="7F08BD1B" w14:textId="77777777" w:rsidR="004A3BAE" w:rsidRPr="00594864" w:rsidRDefault="004A3BAE" w:rsidP="004A3BAE">
      <w:pPr>
        <w:tabs>
          <w:tab w:val="left" w:pos="360"/>
        </w:tabs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ab/>
        <w:t xml:space="preserve">- การประเมินโดยการสังเกตการณ์การสอนของผู้ร่วมทีมสอน และกรรมการคณะ </w:t>
      </w:r>
    </w:p>
    <w:p w14:paraId="0D4BA761" w14:textId="77777777" w:rsidR="004A3BAE" w:rsidRPr="00594864" w:rsidRDefault="004A3BAE" w:rsidP="004A3BAE">
      <w:pPr>
        <w:tabs>
          <w:tab w:val="left" w:pos="360"/>
        </w:tabs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ab/>
        <w:t>- การประเมินประสิทธิภาพของการสอนจากผลการสอบ/การเรียนรู้ของนักศึกษา</w:t>
      </w:r>
    </w:p>
    <w:p w14:paraId="2A60DD60" w14:textId="77777777" w:rsidR="004A3BAE" w:rsidRPr="00594864" w:rsidRDefault="004A3BAE" w:rsidP="004A3BAE">
      <w:pPr>
        <w:tabs>
          <w:tab w:val="left" w:pos="360"/>
        </w:tabs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3.</w:t>
      </w: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ab/>
      </w: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 xml:space="preserve">การปรับปรุงการสอน </w:t>
      </w:r>
    </w:p>
    <w:p w14:paraId="61197AFF" w14:textId="77777777" w:rsidR="004A3BAE" w:rsidRPr="00594864" w:rsidRDefault="004A3BAE" w:rsidP="002640B5">
      <w:pPr>
        <w:tabs>
          <w:tab w:val="left" w:pos="360"/>
        </w:tabs>
        <w:ind w:left="567" w:hanging="283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ab/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-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นำผลจากข้อ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1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และข้อ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2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มาวิเคราะห์เพื่อปรับปรุงแก้ไขการดำเนินการของรายวิชาในคราวถัดไป ผ่านการสัมมนาการจัดการเรียนการสอนของภาควิชา</w:t>
      </w:r>
    </w:p>
    <w:p w14:paraId="5F8C6A79" w14:textId="77777777" w:rsidR="008D6F49" w:rsidRPr="00594864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lang w:bidi="ar-EG"/>
        </w:rPr>
        <w:t>4.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28DD9B52" w14:textId="77777777" w:rsidR="00465B60" w:rsidRPr="00594864" w:rsidRDefault="00C41F22" w:rsidP="008D6F49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1D1298D" wp14:editId="5033AE29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666F15" id="Rectangle 30" o:spid="_x0000_s1026" style="position:absolute;margin-left:43.9pt;margin-top:5.4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" filled="f" strokeweight="1pt"/>
            </w:pict>
          </mc:Fallback>
        </mc:AlternateContent>
      </w:r>
      <w:r w:rsidR="00465B60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  <w:t>สัมภาษณ์</w:t>
      </w:r>
      <w:r w:rsidR="008E2686" w:rsidRPr="00594864">
        <w:rPr>
          <w:rFonts w:asciiTheme="majorBidi" w:hAnsiTheme="majorBidi" w:cstheme="majorBidi"/>
          <w:sz w:val="32"/>
          <w:szCs w:val="32"/>
          <w:cs/>
          <w:lang w:bidi="th-TH"/>
        </w:rPr>
        <w:t>นักศึกษา</w: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 xml:space="preserve"> ........................</w:t>
      </w:r>
      <w:r w:rsidR="007A5A51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.....................</w: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..............</w:t>
      </w:r>
      <w:r w:rsidR="00333B0A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</w:t>
      </w:r>
    </w:p>
    <w:p w14:paraId="589C59D3" w14:textId="77777777" w:rsidR="00FF0A55" w:rsidRPr="00594864" w:rsidRDefault="00C41F22" w:rsidP="008D6F49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9AD2D9E" wp14:editId="33BBE542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54E3E6" id="Rectangle 31" o:spid="_x0000_s1026" style="position:absolute;margin-left:43.9pt;margin-top:5.6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" strokeweight="1pt"/>
            </w:pict>
          </mc:Fallback>
        </mc:AlternateContent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594864">
        <w:rPr>
          <w:rFonts w:asciiTheme="majorBidi" w:hAnsiTheme="majorBidi" w:cstheme="majorBidi"/>
          <w:sz w:val="32"/>
          <w:szCs w:val="32"/>
          <w:lang w:bidi="th-TH"/>
        </w:rPr>
        <w:t>…………………………………….</w:t>
      </w:r>
    </w:p>
    <w:p w14:paraId="012EE6F9" w14:textId="77777777" w:rsidR="00FF0A55" w:rsidRPr="00594864" w:rsidRDefault="005876FF" w:rsidP="008D6F49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4A56ED2B" wp14:editId="03D55C72">
                <wp:simplePos x="0" y="0"/>
                <wp:positionH relativeFrom="column">
                  <wp:posOffset>553720</wp:posOffset>
                </wp:positionH>
                <wp:positionV relativeFrom="paragraph">
                  <wp:posOffset>64770</wp:posOffset>
                </wp:positionV>
                <wp:extent cx="137160" cy="152400"/>
                <wp:effectExtent l="0" t="0" r="15240" b="19050"/>
                <wp:wrapNone/>
                <wp:docPr id="13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F1A31C" id="Rectangle 37" o:spid="_x0000_s1026" style="position:absolute;margin-left:43.6pt;margin-top:5.1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" strokeweight="1pt"/>
            </w:pict>
          </mc:Fallback>
        </mc:AlternateContent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  <w:t>การตรวจสอบ</w: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>การให้คะแนน</w:t>
      </w:r>
      <w:r w:rsidR="00B42837" w:rsidRPr="00594864">
        <w:rPr>
          <w:rFonts w:asciiTheme="majorBidi" w:hAnsiTheme="majorBidi" w:cstheme="majorBidi"/>
          <w:sz w:val="32"/>
          <w:szCs w:val="32"/>
          <w:cs/>
          <w:lang w:bidi="th-TH"/>
        </w:rPr>
        <w:t>และประเมินผลการเรียนรู้ของนักศึกษา</w: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........................</w:t>
      </w:r>
    </w:p>
    <w:p w14:paraId="7F5F8079" w14:textId="77777777" w:rsidR="00FF0A55" w:rsidRPr="00594864" w:rsidRDefault="005876FF" w:rsidP="008D6F49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B484261" wp14:editId="0E27493A">
                <wp:simplePos x="0" y="0"/>
                <wp:positionH relativeFrom="column">
                  <wp:posOffset>557530</wp:posOffset>
                </wp:positionH>
                <wp:positionV relativeFrom="paragraph">
                  <wp:posOffset>47625</wp:posOffset>
                </wp:positionV>
                <wp:extent cx="137160" cy="152400"/>
                <wp:effectExtent l="0" t="0" r="15240" b="1905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B3DE98" id="Rectangle 37" o:spid="_x0000_s1026" style="position:absolute;margin-left:43.9pt;margin-top:3.75pt;width:10.8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" strokeweight="1pt"/>
            </w:pict>
          </mc:Fallback>
        </mc:AlternateContent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  <w:t>การประเมิน</w:t>
      </w:r>
      <w:r w:rsidR="007A5A51" w:rsidRPr="00594864">
        <w:rPr>
          <w:rFonts w:asciiTheme="majorBidi" w:hAnsiTheme="majorBidi" w:cstheme="majorBidi"/>
          <w:sz w:val="32"/>
          <w:szCs w:val="32"/>
          <w:cs/>
          <w:lang w:bidi="th-TH"/>
        </w:rPr>
        <w:t>ความรู้รวบยอด</w:t>
      </w:r>
      <w:r w:rsidR="00ED41CE" w:rsidRPr="00594864">
        <w:rPr>
          <w:rFonts w:asciiTheme="majorBidi" w:hAnsiTheme="majorBidi" w:cstheme="majorBidi"/>
          <w:sz w:val="32"/>
          <w:szCs w:val="32"/>
          <w:cs/>
          <w:lang w:bidi="th-TH"/>
        </w:rPr>
        <w:t>โดยการทดสอบ</w: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</w:t>
      </w:r>
      <w:r w:rsidR="007A5A51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...</w: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...............................</w:t>
      </w:r>
      <w:r w:rsidR="005100BF" w:rsidRPr="00594864">
        <w:rPr>
          <w:rFonts w:asciiTheme="majorBidi" w:hAnsiTheme="majorBidi" w:cstheme="majorBidi"/>
          <w:sz w:val="32"/>
          <w:szCs w:val="32"/>
          <w:lang w:bidi="th-TH"/>
        </w:rPr>
        <w:t>..................</w:t>
      </w:r>
    </w:p>
    <w:p w14:paraId="0DD08DA2" w14:textId="77777777" w:rsidR="00175452" w:rsidRPr="00594864" w:rsidRDefault="00C41F22" w:rsidP="008D6F49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430DC36" wp14:editId="317CC88D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9219D6" id="Rectangle 34" o:spid="_x0000_s1026" style="position:absolute;margin-left:43.9pt;margin-top:5.6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Glg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PMip5K&#10;9IlEE7Y1is3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" strokeweight="1pt"/>
            </w:pict>
          </mc:Fallback>
        </mc:AlternateConten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594864">
        <w:rPr>
          <w:rFonts w:asciiTheme="majorBidi" w:hAnsiTheme="majorBidi" w:cstheme="majorBidi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........</w:t>
      </w:r>
      <w:r w:rsidR="00175452" w:rsidRPr="00594864">
        <w:rPr>
          <w:rFonts w:asciiTheme="majorBidi" w:hAnsiTheme="majorBidi" w:cstheme="majorBidi"/>
          <w:sz w:val="32"/>
          <w:szCs w:val="32"/>
          <w:cs/>
          <w:lang w:bidi="th-TH"/>
        </w:rPr>
        <w:t>.................</w:t>
      </w:r>
    </w:p>
    <w:p w14:paraId="14D63F9E" w14:textId="77777777" w:rsidR="002A62BE" w:rsidRPr="00594864" w:rsidRDefault="00C41F22" w:rsidP="008D6F49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B26A743" wp14:editId="34EB673E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6350" r="14605" b="1270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351058" id="Rectangle 36" o:spid="_x0000_s1026" style="position:absolute;margin-left:43.9pt;margin-top:5.85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" strokeweight="1pt"/>
            </w:pict>
          </mc:Fallback>
        </mc:AlternateContent>
      </w:r>
      <w:r w:rsidR="008053A7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8053A7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8053A7" w:rsidRPr="00594864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2F48F9" w:rsidRPr="00594864">
        <w:rPr>
          <w:rFonts w:asciiTheme="majorBidi" w:hAnsiTheme="majorBidi" w:cstheme="majorBidi"/>
          <w:sz w:val="32"/>
          <w:szCs w:val="32"/>
          <w:cs/>
          <w:lang w:bidi="th-TH"/>
        </w:rPr>
        <w:t>แบบสำรวจ</w:t>
      </w:r>
      <w:r w:rsidR="002F48F9" w:rsidRPr="00594864">
        <w:rPr>
          <w:rFonts w:asciiTheme="majorBidi" w:hAnsiTheme="majorBidi" w:cstheme="majorBidi"/>
          <w:sz w:val="32"/>
          <w:szCs w:val="32"/>
          <w:lang w:bidi="th-TH"/>
        </w:rPr>
        <w:t>/</w:t>
      </w:r>
      <w:r w:rsidR="002F48F9" w:rsidRPr="00594864">
        <w:rPr>
          <w:rFonts w:asciiTheme="majorBidi" w:hAnsiTheme="majorBidi" w:cstheme="majorBidi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7A5359FA" w14:textId="77777777" w:rsidR="00292D94" w:rsidRPr="00594864" w:rsidRDefault="005876FF" w:rsidP="00292D94">
      <w:pPr>
        <w:tabs>
          <w:tab w:val="left" w:pos="360"/>
        </w:tabs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5E48E50" wp14:editId="6C347644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FF8A1A" id="Rectangle 33" o:spid="_x0000_s1026" style="position:absolute;margin-left:43.9pt;margin-top:6.0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" fillcolor="red" strokeweight="1pt"/>
            </w:pict>
          </mc:Fallback>
        </mc:AlternateContent>
      </w:r>
      <w:r w:rsidR="00B42837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B42837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B42837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proofErr w:type="spellStart"/>
      <w:r w:rsidR="00292D94" w:rsidRPr="00594864">
        <w:rPr>
          <w:rFonts w:asciiTheme="majorBidi" w:hAnsiTheme="majorBidi" w:cstheme="majorBidi"/>
          <w:sz w:val="32"/>
          <w:szCs w:val="32"/>
          <w:cs/>
          <w:lang w:bidi="th-TH"/>
        </w:rPr>
        <w:t>อื่นๆ</w:t>
      </w:r>
      <w:proofErr w:type="spellEnd"/>
      <w:r w:rsidR="00292D94" w:rsidRPr="00594864">
        <w:rPr>
          <w:rFonts w:asciiTheme="majorBidi" w:hAnsiTheme="majorBidi" w:cstheme="majorBidi"/>
          <w:sz w:val="32"/>
          <w:szCs w:val="32"/>
          <w:cs/>
          <w:lang w:bidi="th-TH"/>
        </w:rPr>
        <w:t xml:space="preserve"> ระบุ</w:t>
      </w:r>
      <w:r w:rsidR="00292D94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292D94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  <w:r w:rsidR="00292D94" w:rsidRPr="00594864">
        <w:rPr>
          <w:rFonts w:asciiTheme="majorBidi" w:hAnsiTheme="majorBidi" w:cstheme="majorBidi"/>
          <w:sz w:val="32"/>
          <w:szCs w:val="32"/>
          <w:lang w:bidi="th-TH"/>
        </w:rPr>
        <w:tab/>
      </w:r>
    </w:p>
    <w:p w14:paraId="6AAFB3E5" w14:textId="77777777" w:rsidR="00292D94" w:rsidRPr="00594864" w:rsidRDefault="00292D94" w:rsidP="00292D94">
      <w:pPr>
        <w:pStyle w:val="ab"/>
        <w:numPr>
          <w:ilvl w:val="0"/>
          <w:numId w:val="34"/>
        </w:numPr>
        <w:tabs>
          <w:tab w:val="left" w:pos="360"/>
        </w:tabs>
        <w:ind w:left="1843"/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cs/>
          <w:lang w:val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val="th-TH"/>
        </w:rPr>
        <w:t>มีการพิจารณาผลการประเมินผู้สอนโดยที่ประชุมของหมวดวิชา</w:t>
      </w:r>
    </w:p>
    <w:p w14:paraId="71953D91" w14:textId="77777777" w:rsidR="00292D94" w:rsidRPr="00594864" w:rsidRDefault="00292D94" w:rsidP="00292D94">
      <w:pPr>
        <w:pStyle w:val="ab"/>
        <w:numPr>
          <w:ilvl w:val="0"/>
          <w:numId w:val="34"/>
        </w:numPr>
        <w:tabs>
          <w:tab w:val="left" w:pos="360"/>
        </w:tabs>
        <w:ind w:left="1843"/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cs/>
          <w:lang w:val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val="th-TH"/>
        </w:rPr>
        <w:t>มีการพิจารณาผลการตัดเกรดของนักศึกษาโดยที่ประชุมของหมวดวิชา</w:t>
      </w:r>
    </w:p>
    <w:p w14:paraId="0567DAAA" w14:textId="77777777" w:rsidR="00292D94" w:rsidRPr="00594864" w:rsidRDefault="00292D94" w:rsidP="00292D94">
      <w:pPr>
        <w:pStyle w:val="ab"/>
        <w:numPr>
          <w:ilvl w:val="0"/>
          <w:numId w:val="34"/>
        </w:numPr>
        <w:tabs>
          <w:tab w:val="left" w:pos="360"/>
        </w:tabs>
        <w:ind w:left="1843"/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cs/>
          <w:lang w:val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val="th-TH"/>
        </w:rPr>
        <w:t>มีการทวนสอบผลการตัดเกรดโดยกรรมการวิชาการคณะ และกรรมการกำกับมาตรฐานวิชาการ</w:t>
      </w:r>
    </w:p>
    <w:p w14:paraId="7C3C7050" w14:textId="77777777" w:rsidR="008D6F49" w:rsidRPr="00594864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594864">
        <w:rPr>
          <w:rFonts w:asciiTheme="majorBidi" w:hAnsiTheme="majorBidi" w:cstheme="majorBidi"/>
          <w:b/>
          <w:bCs/>
          <w:sz w:val="32"/>
          <w:szCs w:val="32"/>
          <w:lang w:bidi="ar-EG"/>
        </w:rPr>
        <w:t>5.</w:t>
      </w:r>
      <w:r w:rsidRPr="00594864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594864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35ADB4FC" w14:textId="77777777" w:rsidR="00292D94" w:rsidRPr="00594864" w:rsidRDefault="00292D94" w:rsidP="00292D94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lastRenderedPageBreak/>
        <w:t xml:space="preserve">-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ปรับปรุงประสิทธิผลของรายวิชาโดยพิจารณาจากการประเมินของนักศึกษา</w:t>
      </w:r>
    </w:p>
    <w:p w14:paraId="6404EE34" w14:textId="77777777" w:rsidR="00292D94" w:rsidRPr="00594864" w:rsidRDefault="00292D94" w:rsidP="00292D94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- 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ปรับปรุงประสิทธิผลของรายวิชาโดยพิจารณาจากการประเมินของ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val="th-TH" w:bidi="th-TH"/>
        </w:rPr>
        <w:t>หมวดวิชา</w:t>
      </w:r>
    </w:p>
    <w:p w14:paraId="2C3325BF" w14:textId="77777777" w:rsidR="00A16D07" w:rsidRPr="00594864" w:rsidRDefault="00292D94" w:rsidP="00292D94">
      <w:pPr>
        <w:tabs>
          <w:tab w:val="left" w:pos="360"/>
        </w:tabs>
        <w:ind w:left="426"/>
        <w:rPr>
          <w:rFonts w:asciiTheme="majorBidi" w:hAnsiTheme="majorBidi" w:cstheme="majorBidi"/>
          <w:b/>
          <w:bCs/>
          <w:i/>
          <w:iCs/>
          <w:sz w:val="32"/>
          <w:szCs w:val="32"/>
          <w:lang w:bidi="th-TH"/>
        </w:rPr>
      </w:pPr>
      <w:r w:rsidRPr="00594864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-</w:t>
      </w:r>
      <w:r w:rsidRPr="00594864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ปรับปรุงประมวลรายวิชาทุกปีตามผลการสัมมนาการจัดการเรียนการสอน</w:t>
      </w:r>
    </w:p>
    <w:p w14:paraId="413BD698" w14:textId="77777777" w:rsidR="00A16D07" w:rsidRPr="00594864" w:rsidRDefault="00A16D07" w:rsidP="00A16D07">
      <w:pPr>
        <w:tabs>
          <w:tab w:val="left" w:pos="360"/>
        </w:tabs>
        <w:rPr>
          <w:rFonts w:asciiTheme="majorBidi" w:hAnsiTheme="majorBidi" w:cstheme="majorBidi"/>
          <w:b/>
          <w:bCs/>
          <w:i/>
          <w:iCs/>
          <w:sz w:val="32"/>
          <w:szCs w:val="32"/>
          <w:lang w:bidi="th-TH"/>
        </w:rPr>
      </w:pPr>
    </w:p>
    <w:p w14:paraId="2FA466A0" w14:textId="77777777" w:rsidR="001D5032" w:rsidRPr="00594864" w:rsidRDefault="001D5032" w:rsidP="008D6F49">
      <w:pPr>
        <w:tabs>
          <w:tab w:val="left" w:pos="360"/>
        </w:tabs>
        <w:rPr>
          <w:rFonts w:asciiTheme="majorBidi" w:hAnsiTheme="majorBidi" w:cstheme="majorBidi"/>
          <w:rtl/>
          <w:cs/>
        </w:rPr>
      </w:pPr>
    </w:p>
    <w:sectPr w:rsidR="001D5032" w:rsidRPr="00594864" w:rsidSect="000A7C4F">
      <w:headerReference w:type="even" r:id="rId11"/>
      <w:headerReference w:type="default" r:id="rId12"/>
      <w:footerReference w:type="even" r:id="rId13"/>
      <w:headerReference w:type="first" r:id="rId14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902ED" w14:textId="77777777" w:rsidR="0057182E" w:rsidRDefault="0057182E">
      <w:r>
        <w:separator/>
      </w:r>
    </w:p>
  </w:endnote>
  <w:endnote w:type="continuationSeparator" w:id="0">
    <w:p w14:paraId="5CBAE5BA" w14:textId="77777777" w:rsidR="0057182E" w:rsidRDefault="005718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+mn-ea">
    <w:panose1 w:val="00000000000000000000"/>
    <w:charset w:val="00"/>
    <w:family w:val="roman"/>
    <w:notTrueType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3DAA4" w14:textId="77777777" w:rsidR="00345582" w:rsidRDefault="00345582" w:rsidP="008D5AF5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A37B36C" w14:textId="77777777" w:rsidR="00345582" w:rsidRDefault="00345582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E8E63" w14:textId="77777777" w:rsidR="0057182E" w:rsidRDefault="0057182E">
      <w:r>
        <w:separator/>
      </w:r>
    </w:p>
  </w:footnote>
  <w:footnote w:type="continuationSeparator" w:id="0">
    <w:p w14:paraId="53D42F58" w14:textId="77777777" w:rsidR="0057182E" w:rsidRDefault="005718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F02DD2" w14:textId="77777777" w:rsidR="00345582" w:rsidRDefault="00345582" w:rsidP="002816E2">
    <w:pPr>
      <w:pStyle w:val="a7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81A9627" w14:textId="77777777" w:rsidR="00345582" w:rsidRDefault="00345582" w:rsidP="002816E2">
    <w:pPr>
      <w:pStyle w:val="a7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77567" w14:textId="1E084B79" w:rsidR="00345582" w:rsidRPr="002816E2" w:rsidRDefault="00345582" w:rsidP="00C62137">
    <w:pPr>
      <w:pStyle w:val="a7"/>
      <w:framePr w:wrap="around" w:vAnchor="text" w:hAnchor="margin" w:xAlign="right" w:y="1"/>
      <w:rPr>
        <w:rStyle w:val="a5"/>
        <w:rFonts w:ascii="Angsana New" w:hAnsi="Angsana New"/>
        <w:sz w:val="32"/>
        <w:szCs w:val="32"/>
      </w:rPr>
    </w:pPr>
    <w:r w:rsidRPr="002816E2">
      <w:rPr>
        <w:rStyle w:val="a5"/>
        <w:rFonts w:ascii="Angsana New" w:hAnsi="Angsana New"/>
        <w:sz w:val="32"/>
        <w:szCs w:val="32"/>
      </w:rPr>
      <w:fldChar w:fldCharType="begin"/>
    </w:r>
    <w:r w:rsidRPr="002816E2">
      <w:rPr>
        <w:rStyle w:val="a5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a5"/>
        <w:rFonts w:ascii="Angsana New" w:hAnsi="Angsana New"/>
        <w:sz w:val="32"/>
        <w:szCs w:val="32"/>
      </w:rPr>
      <w:fldChar w:fldCharType="separate"/>
    </w:r>
    <w:r w:rsidR="00832C9C">
      <w:rPr>
        <w:rStyle w:val="a5"/>
        <w:rFonts w:ascii="Angsana New" w:hAnsi="Angsana New"/>
        <w:noProof/>
        <w:sz w:val="32"/>
        <w:szCs w:val="32"/>
      </w:rPr>
      <w:t>8</w:t>
    </w:r>
    <w:r w:rsidRPr="002816E2">
      <w:rPr>
        <w:rStyle w:val="a5"/>
        <w:rFonts w:ascii="Angsana New" w:hAnsi="Angsana New"/>
        <w:sz w:val="32"/>
        <w:szCs w:val="32"/>
      </w:rPr>
      <w:fldChar w:fldCharType="end"/>
    </w:r>
  </w:p>
  <w:p w14:paraId="511FA28B" w14:textId="77777777" w:rsidR="00345582" w:rsidRPr="004C42BA" w:rsidRDefault="00345582" w:rsidP="002816E2">
    <w:pPr>
      <w:pStyle w:val="a7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827B2" w14:textId="65662365" w:rsidR="00345582" w:rsidRPr="00E70F06" w:rsidRDefault="00E70F06" w:rsidP="00E70F06">
    <w:pPr>
      <w:pStyle w:val="a7"/>
      <w:jc w:val="right"/>
      <w:rPr>
        <w:szCs w:val="24"/>
        <w:cs/>
      </w:rPr>
    </w:pPr>
    <w:r w:rsidRPr="00A45098">
      <w:rPr>
        <w:lang w:bidi="th-TH"/>
      </w:rPr>
      <w:t>RQF</w:t>
    </w:r>
    <w:r>
      <w:rPr>
        <w:rFonts w:hint="cs"/>
        <w:cs/>
        <w:lang w:bidi="th-TH"/>
      </w:rPr>
      <w:t xml:space="preserve"> </w:t>
    </w:r>
    <w:r>
      <w:rPr>
        <w:lang w:bidi="th-TH"/>
      </w:rPr>
      <w:t>3</w:t>
    </w:r>
    <w:r w:rsidRPr="00A45098">
      <w:rPr>
        <w:cs/>
        <w:lang w:bidi="th-TH"/>
      </w:rPr>
      <w:t xml:space="preserve"> (</w:t>
    </w:r>
    <w:r w:rsidRPr="00A45098">
      <w:rPr>
        <w:lang w:bidi="th-TH"/>
      </w:rPr>
      <w:t>PH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B47D7"/>
    <w:multiLevelType w:val="hybridMultilevel"/>
    <w:tmpl w:val="1FB837F8"/>
    <w:lvl w:ilvl="0" w:tplc="909058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E053A"/>
    <w:multiLevelType w:val="hybridMultilevel"/>
    <w:tmpl w:val="A83CA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73099A"/>
    <w:multiLevelType w:val="hybridMultilevel"/>
    <w:tmpl w:val="6A48A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976EE0"/>
    <w:multiLevelType w:val="hybridMultilevel"/>
    <w:tmpl w:val="FADC956A"/>
    <w:lvl w:ilvl="0" w:tplc="B290E9C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854C4"/>
    <w:multiLevelType w:val="hybridMultilevel"/>
    <w:tmpl w:val="1BEC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78CE62">
      <w:numFmt w:val="bullet"/>
      <w:lvlText w:val="-"/>
      <w:lvlJc w:val="left"/>
      <w:pPr>
        <w:ind w:left="1440" w:hanging="360"/>
      </w:pPr>
      <w:rPr>
        <w:rFonts w:ascii="AngsanaUPC" w:eastAsia="Times New Roman" w:hAnsi="AngsanaUPC" w:cs="AngsanaUPC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2B39FF"/>
    <w:multiLevelType w:val="hybridMultilevel"/>
    <w:tmpl w:val="682E4E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450F42"/>
    <w:multiLevelType w:val="hybridMultilevel"/>
    <w:tmpl w:val="66EE277A"/>
    <w:lvl w:ilvl="0" w:tplc="C5B41524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11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13BF0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C72053"/>
    <w:multiLevelType w:val="hybridMultilevel"/>
    <w:tmpl w:val="84F402CC"/>
    <w:lvl w:ilvl="0" w:tplc="04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4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F92CCC"/>
    <w:multiLevelType w:val="hybridMultilevel"/>
    <w:tmpl w:val="DD7ED81E"/>
    <w:lvl w:ilvl="0" w:tplc="E38C04F8">
      <w:start w:val="9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3A2726C9"/>
    <w:multiLevelType w:val="hybridMultilevel"/>
    <w:tmpl w:val="B00C3D24"/>
    <w:lvl w:ilvl="0" w:tplc="B958ED36">
      <w:start w:val="2"/>
      <w:numFmt w:val="bullet"/>
      <w:lvlText w:val="-"/>
      <w:lvlJc w:val="left"/>
      <w:pPr>
        <w:ind w:left="2325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0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5" w:hanging="360"/>
      </w:pPr>
      <w:rPr>
        <w:rFonts w:ascii="Wingdings" w:hAnsi="Wingdings" w:hint="default"/>
      </w:rPr>
    </w:lvl>
  </w:abstractNum>
  <w:abstractNum w:abstractNumId="20" w15:restartNumberingAfterBreak="0">
    <w:nsid w:val="3DFC1FE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46125292"/>
    <w:multiLevelType w:val="multilevel"/>
    <w:tmpl w:val="CED0911E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3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B7F79F2"/>
    <w:multiLevelType w:val="hybridMultilevel"/>
    <w:tmpl w:val="BC64E6F6"/>
    <w:lvl w:ilvl="0" w:tplc="441405FA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5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10C1033"/>
    <w:multiLevelType w:val="hybridMultilevel"/>
    <w:tmpl w:val="497A3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A01DEE"/>
    <w:multiLevelType w:val="hybridMultilevel"/>
    <w:tmpl w:val="581A5434"/>
    <w:lvl w:ilvl="0" w:tplc="0CE65820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B724D7"/>
    <w:multiLevelType w:val="hybridMultilevel"/>
    <w:tmpl w:val="E1D2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7" w15:restartNumberingAfterBreak="0">
    <w:nsid w:val="7600291D"/>
    <w:multiLevelType w:val="hybridMultilevel"/>
    <w:tmpl w:val="94305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33"/>
  </w:num>
  <w:num w:numId="4">
    <w:abstractNumId w:val="23"/>
  </w:num>
  <w:num w:numId="5">
    <w:abstractNumId w:val="21"/>
  </w:num>
  <w:num w:numId="6">
    <w:abstractNumId w:val="31"/>
  </w:num>
  <w:num w:numId="7">
    <w:abstractNumId w:val="34"/>
  </w:num>
  <w:num w:numId="8">
    <w:abstractNumId w:val="10"/>
  </w:num>
  <w:num w:numId="9">
    <w:abstractNumId w:val="30"/>
  </w:num>
  <w:num w:numId="10">
    <w:abstractNumId w:val="38"/>
  </w:num>
  <w:num w:numId="11">
    <w:abstractNumId w:val="11"/>
  </w:num>
  <w:num w:numId="12">
    <w:abstractNumId w:val="14"/>
  </w:num>
  <w:num w:numId="13">
    <w:abstractNumId w:val="5"/>
  </w:num>
  <w:num w:numId="14">
    <w:abstractNumId w:val="35"/>
  </w:num>
  <w:num w:numId="15">
    <w:abstractNumId w:val="32"/>
  </w:num>
  <w:num w:numId="16">
    <w:abstractNumId w:val="2"/>
  </w:num>
  <w:num w:numId="17">
    <w:abstractNumId w:val="26"/>
  </w:num>
  <w:num w:numId="18">
    <w:abstractNumId w:val="39"/>
  </w:num>
  <w:num w:numId="19">
    <w:abstractNumId w:val="28"/>
  </w:num>
  <w:num w:numId="20">
    <w:abstractNumId w:val="6"/>
  </w:num>
  <w:num w:numId="21">
    <w:abstractNumId w:val="8"/>
  </w:num>
  <w:num w:numId="22">
    <w:abstractNumId w:val="25"/>
  </w:num>
  <w:num w:numId="23">
    <w:abstractNumId w:val="17"/>
  </w:num>
  <w:num w:numId="24">
    <w:abstractNumId w:val="16"/>
  </w:num>
  <w:num w:numId="25">
    <w:abstractNumId w:val="22"/>
  </w:num>
  <w:num w:numId="26">
    <w:abstractNumId w:val="27"/>
  </w:num>
  <w:num w:numId="27">
    <w:abstractNumId w:val="7"/>
  </w:num>
  <w:num w:numId="28">
    <w:abstractNumId w:val="9"/>
  </w:num>
  <w:num w:numId="29">
    <w:abstractNumId w:val="24"/>
  </w:num>
  <w:num w:numId="30">
    <w:abstractNumId w:val="4"/>
  </w:num>
  <w:num w:numId="31">
    <w:abstractNumId w:val="19"/>
  </w:num>
  <w:num w:numId="32">
    <w:abstractNumId w:val="12"/>
  </w:num>
  <w:num w:numId="33">
    <w:abstractNumId w:val="20"/>
  </w:num>
  <w:num w:numId="34">
    <w:abstractNumId w:val="15"/>
  </w:num>
  <w:num w:numId="35">
    <w:abstractNumId w:val="0"/>
  </w:num>
  <w:num w:numId="36">
    <w:abstractNumId w:val="1"/>
  </w:num>
  <w:num w:numId="37">
    <w:abstractNumId w:val="37"/>
  </w:num>
  <w:num w:numId="38">
    <w:abstractNumId w:val="3"/>
  </w:num>
  <w:num w:numId="39">
    <w:abstractNumId w:val="13"/>
  </w:num>
  <w:num w:numId="40">
    <w:abstractNumId w:val="2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DA0NzAyNzUwN7FU0lEKTi0uzszPAykwqgUAZzUdSSwAAAA="/>
  </w:docVars>
  <w:rsids>
    <w:rsidRoot w:val="002B2495"/>
    <w:rsid w:val="000029E2"/>
    <w:rsid w:val="00003C61"/>
    <w:rsid w:val="00006597"/>
    <w:rsid w:val="00021732"/>
    <w:rsid w:val="00022F3D"/>
    <w:rsid w:val="000262CE"/>
    <w:rsid w:val="00027082"/>
    <w:rsid w:val="00027558"/>
    <w:rsid w:val="000310D0"/>
    <w:rsid w:val="000333A7"/>
    <w:rsid w:val="0003547C"/>
    <w:rsid w:val="000443CB"/>
    <w:rsid w:val="000452FC"/>
    <w:rsid w:val="00051206"/>
    <w:rsid w:val="00052C6F"/>
    <w:rsid w:val="00055033"/>
    <w:rsid w:val="0005721D"/>
    <w:rsid w:val="00060991"/>
    <w:rsid w:val="00070142"/>
    <w:rsid w:val="000721A7"/>
    <w:rsid w:val="00073586"/>
    <w:rsid w:val="000740BF"/>
    <w:rsid w:val="00076BC0"/>
    <w:rsid w:val="00083537"/>
    <w:rsid w:val="00084B3D"/>
    <w:rsid w:val="00095A78"/>
    <w:rsid w:val="00097C76"/>
    <w:rsid w:val="000A11BA"/>
    <w:rsid w:val="000A729C"/>
    <w:rsid w:val="000A72C4"/>
    <w:rsid w:val="000A7C4F"/>
    <w:rsid w:val="000B54BA"/>
    <w:rsid w:val="000B6834"/>
    <w:rsid w:val="000C28FB"/>
    <w:rsid w:val="000D303E"/>
    <w:rsid w:val="000D4C10"/>
    <w:rsid w:val="000D700C"/>
    <w:rsid w:val="000E71C6"/>
    <w:rsid w:val="000E74B7"/>
    <w:rsid w:val="000E79E2"/>
    <w:rsid w:val="000F57C0"/>
    <w:rsid w:val="000F639D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2721E"/>
    <w:rsid w:val="00141895"/>
    <w:rsid w:val="00141B4F"/>
    <w:rsid w:val="00142D27"/>
    <w:rsid w:val="00155318"/>
    <w:rsid w:val="00155884"/>
    <w:rsid w:val="00156B20"/>
    <w:rsid w:val="00162A47"/>
    <w:rsid w:val="00167B29"/>
    <w:rsid w:val="00175452"/>
    <w:rsid w:val="001769CA"/>
    <w:rsid w:val="00176DFC"/>
    <w:rsid w:val="00177371"/>
    <w:rsid w:val="001836FA"/>
    <w:rsid w:val="00184920"/>
    <w:rsid w:val="00184A32"/>
    <w:rsid w:val="00185CB3"/>
    <w:rsid w:val="00190881"/>
    <w:rsid w:val="00191579"/>
    <w:rsid w:val="001934F9"/>
    <w:rsid w:val="00197570"/>
    <w:rsid w:val="001A0348"/>
    <w:rsid w:val="001A1A88"/>
    <w:rsid w:val="001A6513"/>
    <w:rsid w:val="001B0C7E"/>
    <w:rsid w:val="001B36B0"/>
    <w:rsid w:val="001C0ADE"/>
    <w:rsid w:val="001C745D"/>
    <w:rsid w:val="001D2ED1"/>
    <w:rsid w:val="001D5032"/>
    <w:rsid w:val="001D55BA"/>
    <w:rsid w:val="001D6F46"/>
    <w:rsid w:val="001D783C"/>
    <w:rsid w:val="001E4A32"/>
    <w:rsid w:val="001E73F1"/>
    <w:rsid w:val="001F5060"/>
    <w:rsid w:val="00210BFA"/>
    <w:rsid w:val="00210F50"/>
    <w:rsid w:val="002144BA"/>
    <w:rsid w:val="00214F37"/>
    <w:rsid w:val="00217907"/>
    <w:rsid w:val="00217F7E"/>
    <w:rsid w:val="002355BC"/>
    <w:rsid w:val="0023709B"/>
    <w:rsid w:val="0024382B"/>
    <w:rsid w:val="002444E0"/>
    <w:rsid w:val="00246B23"/>
    <w:rsid w:val="002541B9"/>
    <w:rsid w:val="002545D7"/>
    <w:rsid w:val="002636FF"/>
    <w:rsid w:val="002640B5"/>
    <w:rsid w:val="0027335A"/>
    <w:rsid w:val="00273778"/>
    <w:rsid w:val="00273E08"/>
    <w:rsid w:val="00275E03"/>
    <w:rsid w:val="002816E2"/>
    <w:rsid w:val="00282D59"/>
    <w:rsid w:val="00285114"/>
    <w:rsid w:val="00285AF1"/>
    <w:rsid w:val="00292D94"/>
    <w:rsid w:val="00297D1A"/>
    <w:rsid w:val="00297EAB"/>
    <w:rsid w:val="002A4626"/>
    <w:rsid w:val="002A62BE"/>
    <w:rsid w:val="002A6D50"/>
    <w:rsid w:val="002A6DF6"/>
    <w:rsid w:val="002B102D"/>
    <w:rsid w:val="002B2495"/>
    <w:rsid w:val="002C24C7"/>
    <w:rsid w:val="002D106D"/>
    <w:rsid w:val="002D110D"/>
    <w:rsid w:val="002D3DA5"/>
    <w:rsid w:val="002D4B96"/>
    <w:rsid w:val="002D5C43"/>
    <w:rsid w:val="002E3177"/>
    <w:rsid w:val="002E3D06"/>
    <w:rsid w:val="002E4D6C"/>
    <w:rsid w:val="002E7F80"/>
    <w:rsid w:val="002F1A0D"/>
    <w:rsid w:val="002F48F9"/>
    <w:rsid w:val="0030037D"/>
    <w:rsid w:val="00301FAB"/>
    <w:rsid w:val="003028C9"/>
    <w:rsid w:val="00320298"/>
    <w:rsid w:val="00321C03"/>
    <w:rsid w:val="00331F23"/>
    <w:rsid w:val="00333B0A"/>
    <w:rsid w:val="00337C51"/>
    <w:rsid w:val="003432A9"/>
    <w:rsid w:val="00343985"/>
    <w:rsid w:val="00345582"/>
    <w:rsid w:val="00347AF4"/>
    <w:rsid w:val="003542ED"/>
    <w:rsid w:val="0035618E"/>
    <w:rsid w:val="00367330"/>
    <w:rsid w:val="00374DF8"/>
    <w:rsid w:val="00375174"/>
    <w:rsid w:val="0038355C"/>
    <w:rsid w:val="003907EE"/>
    <w:rsid w:val="003A5669"/>
    <w:rsid w:val="003B0D0D"/>
    <w:rsid w:val="003B3362"/>
    <w:rsid w:val="003B3A37"/>
    <w:rsid w:val="003B3E44"/>
    <w:rsid w:val="003B6C5B"/>
    <w:rsid w:val="003B75DD"/>
    <w:rsid w:val="003C1EA7"/>
    <w:rsid w:val="003D03BF"/>
    <w:rsid w:val="003D04D9"/>
    <w:rsid w:val="003D22A4"/>
    <w:rsid w:val="003E4756"/>
    <w:rsid w:val="003E7D69"/>
    <w:rsid w:val="003F6DA2"/>
    <w:rsid w:val="00403295"/>
    <w:rsid w:val="0040617C"/>
    <w:rsid w:val="004144CA"/>
    <w:rsid w:val="00414813"/>
    <w:rsid w:val="0041563D"/>
    <w:rsid w:val="0041740F"/>
    <w:rsid w:val="004227A2"/>
    <w:rsid w:val="00424AE3"/>
    <w:rsid w:val="004267BD"/>
    <w:rsid w:val="004303AF"/>
    <w:rsid w:val="00436FEA"/>
    <w:rsid w:val="00440325"/>
    <w:rsid w:val="004420DF"/>
    <w:rsid w:val="00444893"/>
    <w:rsid w:val="0045031A"/>
    <w:rsid w:val="00451C03"/>
    <w:rsid w:val="004614D9"/>
    <w:rsid w:val="00462C88"/>
    <w:rsid w:val="00463011"/>
    <w:rsid w:val="00465B60"/>
    <w:rsid w:val="004669F1"/>
    <w:rsid w:val="00466F17"/>
    <w:rsid w:val="004702E3"/>
    <w:rsid w:val="00474F87"/>
    <w:rsid w:val="00477546"/>
    <w:rsid w:val="00483EA0"/>
    <w:rsid w:val="0049011D"/>
    <w:rsid w:val="00490135"/>
    <w:rsid w:val="004A022E"/>
    <w:rsid w:val="004A14EA"/>
    <w:rsid w:val="004A2BDA"/>
    <w:rsid w:val="004A3BAE"/>
    <w:rsid w:val="004B17DF"/>
    <w:rsid w:val="004B38F6"/>
    <w:rsid w:val="004B5207"/>
    <w:rsid w:val="004B601F"/>
    <w:rsid w:val="004C1849"/>
    <w:rsid w:val="004C2FB9"/>
    <w:rsid w:val="004C42BA"/>
    <w:rsid w:val="004C4A0C"/>
    <w:rsid w:val="004C64AD"/>
    <w:rsid w:val="004C6708"/>
    <w:rsid w:val="004D7238"/>
    <w:rsid w:val="004E1F1E"/>
    <w:rsid w:val="004E5C97"/>
    <w:rsid w:val="004F063A"/>
    <w:rsid w:val="004F0902"/>
    <w:rsid w:val="004F0C45"/>
    <w:rsid w:val="004F6FFD"/>
    <w:rsid w:val="004F733B"/>
    <w:rsid w:val="00500DC0"/>
    <w:rsid w:val="005036D9"/>
    <w:rsid w:val="005100BF"/>
    <w:rsid w:val="00513B5A"/>
    <w:rsid w:val="0051631E"/>
    <w:rsid w:val="00522D14"/>
    <w:rsid w:val="005242D1"/>
    <w:rsid w:val="00526367"/>
    <w:rsid w:val="005279F1"/>
    <w:rsid w:val="00530389"/>
    <w:rsid w:val="00531CAC"/>
    <w:rsid w:val="00532187"/>
    <w:rsid w:val="00536B1E"/>
    <w:rsid w:val="00546C03"/>
    <w:rsid w:val="00546F06"/>
    <w:rsid w:val="00554CD4"/>
    <w:rsid w:val="005556EB"/>
    <w:rsid w:val="00562369"/>
    <w:rsid w:val="0057182E"/>
    <w:rsid w:val="00572F82"/>
    <w:rsid w:val="0057317E"/>
    <w:rsid w:val="005810EA"/>
    <w:rsid w:val="005818CE"/>
    <w:rsid w:val="005864EF"/>
    <w:rsid w:val="005876FF"/>
    <w:rsid w:val="005945A9"/>
    <w:rsid w:val="00594864"/>
    <w:rsid w:val="00594AD2"/>
    <w:rsid w:val="005967D3"/>
    <w:rsid w:val="005A69A7"/>
    <w:rsid w:val="005B354E"/>
    <w:rsid w:val="005B5AD0"/>
    <w:rsid w:val="005C046C"/>
    <w:rsid w:val="005C09A9"/>
    <w:rsid w:val="005C5572"/>
    <w:rsid w:val="005D0FA7"/>
    <w:rsid w:val="005D445A"/>
    <w:rsid w:val="005D5C1C"/>
    <w:rsid w:val="005E0027"/>
    <w:rsid w:val="005E7B3B"/>
    <w:rsid w:val="005F069F"/>
    <w:rsid w:val="005F189F"/>
    <w:rsid w:val="005F2A7D"/>
    <w:rsid w:val="006001D2"/>
    <w:rsid w:val="006032AB"/>
    <w:rsid w:val="00605451"/>
    <w:rsid w:val="00606C4B"/>
    <w:rsid w:val="00607AB2"/>
    <w:rsid w:val="00607B54"/>
    <w:rsid w:val="00612867"/>
    <w:rsid w:val="00612C72"/>
    <w:rsid w:val="00612DD3"/>
    <w:rsid w:val="00612F7A"/>
    <w:rsid w:val="00620106"/>
    <w:rsid w:val="00623974"/>
    <w:rsid w:val="0062403B"/>
    <w:rsid w:val="006240A6"/>
    <w:rsid w:val="00625EB8"/>
    <w:rsid w:val="00626F98"/>
    <w:rsid w:val="00634486"/>
    <w:rsid w:val="00634A0A"/>
    <w:rsid w:val="00636A7C"/>
    <w:rsid w:val="0064417A"/>
    <w:rsid w:val="00646824"/>
    <w:rsid w:val="00646E06"/>
    <w:rsid w:val="0065082C"/>
    <w:rsid w:val="00657488"/>
    <w:rsid w:val="00657765"/>
    <w:rsid w:val="006606BA"/>
    <w:rsid w:val="00661400"/>
    <w:rsid w:val="0066175A"/>
    <w:rsid w:val="006633B8"/>
    <w:rsid w:val="00663D50"/>
    <w:rsid w:val="00663EF1"/>
    <w:rsid w:val="00674553"/>
    <w:rsid w:val="00674D64"/>
    <w:rsid w:val="00675E54"/>
    <w:rsid w:val="006777C7"/>
    <w:rsid w:val="006952A8"/>
    <w:rsid w:val="006A2526"/>
    <w:rsid w:val="006A3C37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C6B4B"/>
    <w:rsid w:val="006D156C"/>
    <w:rsid w:val="006D1909"/>
    <w:rsid w:val="006D3AA8"/>
    <w:rsid w:val="006E046B"/>
    <w:rsid w:val="006E765A"/>
    <w:rsid w:val="006F61EE"/>
    <w:rsid w:val="007100D2"/>
    <w:rsid w:val="00716ADA"/>
    <w:rsid w:val="00717223"/>
    <w:rsid w:val="00721911"/>
    <w:rsid w:val="007234BC"/>
    <w:rsid w:val="00725849"/>
    <w:rsid w:val="0072796C"/>
    <w:rsid w:val="00727CC3"/>
    <w:rsid w:val="007318BA"/>
    <w:rsid w:val="007379A1"/>
    <w:rsid w:val="007427AF"/>
    <w:rsid w:val="00747E89"/>
    <w:rsid w:val="007506FC"/>
    <w:rsid w:val="00751636"/>
    <w:rsid w:val="007516B3"/>
    <w:rsid w:val="00751F68"/>
    <w:rsid w:val="00753AE9"/>
    <w:rsid w:val="00757D40"/>
    <w:rsid w:val="007625E5"/>
    <w:rsid w:val="00770063"/>
    <w:rsid w:val="00770E57"/>
    <w:rsid w:val="007711D7"/>
    <w:rsid w:val="007767DC"/>
    <w:rsid w:val="007776CB"/>
    <w:rsid w:val="00781017"/>
    <w:rsid w:val="00781A31"/>
    <w:rsid w:val="007849E9"/>
    <w:rsid w:val="007855A1"/>
    <w:rsid w:val="007861B5"/>
    <w:rsid w:val="00786B90"/>
    <w:rsid w:val="00787632"/>
    <w:rsid w:val="0079321E"/>
    <w:rsid w:val="007958C8"/>
    <w:rsid w:val="007A3341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D2412"/>
    <w:rsid w:val="007D3D8E"/>
    <w:rsid w:val="007D46AE"/>
    <w:rsid w:val="007D5F3F"/>
    <w:rsid w:val="007E0CEE"/>
    <w:rsid w:val="007E1129"/>
    <w:rsid w:val="007E54C7"/>
    <w:rsid w:val="007F04F4"/>
    <w:rsid w:val="007F6314"/>
    <w:rsid w:val="008032C2"/>
    <w:rsid w:val="00804220"/>
    <w:rsid w:val="008053A7"/>
    <w:rsid w:val="00807C19"/>
    <w:rsid w:val="00807D27"/>
    <w:rsid w:val="00810A40"/>
    <w:rsid w:val="00826E6F"/>
    <w:rsid w:val="00831B65"/>
    <w:rsid w:val="00832C9C"/>
    <w:rsid w:val="00832CD5"/>
    <w:rsid w:val="00835351"/>
    <w:rsid w:val="00835C08"/>
    <w:rsid w:val="00847EBF"/>
    <w:rsid w:val="00850EAE"/>
    <w:rsid w:val="00852610"/>
    <w:rsid w:val="008536AC"/>
    <w:rsid w:val="00853B49"/>
    <w:rsid w:val="0086110D"/>
    <w:rsid w:val="00863080"/>
    <w:rsid w:val="00871782"/>
    <w:rsid w:val="008763BB"/>
    <w:rsid w:val="00877181"/>
    <w:rsid w:val="008803A5"/>
    <w:rsid w:val="0088067F"/>
    <w:rsid w:val="00882468"/>
    <w:rsid w:val="0088458E"/>
    <w:rsid w:val="00887A7B"/>
    <w:rsid w:val="00887E95"/>
    <w:rsid w:val="00893B55"/>
    <w:rsid w:val="00895FE1"/>
    <w:rsid w:val="0089677B"/>
    <w:rsid w:val="008A1BFB"/>
    <w:rsid w:val="008A4EF3"/>
    <w:rsid w:val="008A78E3"/>
    <w:rsid w:val="008B37E4"/>
    <w:rsid w:val="008B5FBE"/>
    <w:rsid w:val="008C024A"/>
    <w:rsid w:val="008C43CB"/>
    <w:rsid w:val="008C71A6"/>
    <w:rsid w:val="008C73E0"/>
    <w:rsid w:val="008D0456"/>
    <w:rsid w:val="008D26AB"/>
    <w:rsid w:val="008D32CB"/>
    <w:rsid w:val="008D5AF5"/>
    <w:rsid w:val="008D6F49"/>
    <w:rsid w:val="008D6F5F"/>
    <w:rsid w:val="008D6FC5"/>
    <w:rsid w:val="008E2686"/>
    <w:rsid w:val="008E7809"/>
    <w:rsid w:val="008F24F4"/>
    <w:rsid w:val="00901554"/>
    <w:rsid w:val="00902388"/>
    <w:rsid w:val="00911DAC"/>
    <w:rsid w:val="0091463D"/>
    <w:rsid w:val="00916C81"/>
    <w:rsid w:val="00917F31"/>
    <w:rsid w:val="009234D3"/>
    <w:rsid w:val="00933131"/>
    <w:rsid w:val="0094219F"/>
    <w:rsid w:val="00951981"/>
    <w:rsid w:val="00952574"/>
    <w:rsid w:val="00964BD0"/>
    <w:rsid w:val="00965984"/>
    <w:rsid w:val="00982B10"/>
    <w:rsid w:val="00992895"/>
    <w:rsid w:val="009976E6"/>
    <w:rsid w:val="00997870"/>
    <w:rsid w:val="009A0B36"/>
    <w:rsid w:val="009A556F"/>
    <w:rsid w:val="009A584C"/>
    <w:rsid w:val="009B34F2"/>
    <w:rsid w:val="009B544B"/>
    <w:rsid w:val="009C2D7B"/>
    <w:rsid w:val="009C3C0B"/>
    <w:rsid w:val="009D1825"/>
    <w:rsid w:val="009D440C"/>
    <w:rsid w:val="009E213D"/>
    <w:rsid w:val="009E45B2"/>
    <w:rsid w:val="009E4AD2"/>
    <w:rsid w:val="009F0801"/>
    <w:rsid w:val="009F16C5"/>
    <w:rsid w:val="009F2319"/>
    <w:rsid w:val="00A03C44"/>
    <w:rsid w:val="00A05FEB"/>
    <w:rsid w:val="00A122FD"/>
    <w:rsid w:val="00A12885"/>
    <w:rsid w:val="00A16210"/>
    <w:rsid w:val="00A163B2"/>
    <w:rsid w:val="00A16D07"/>
    <w:rsid w:val="00A2108B"/>
    <w:rsid w:val="00A24334"/>
    <w:rsid w:val="00A26775"/>
    <w:rsid w:val="00A32309"/>
    <w:rsid w:val="00A330F0"/>
    <w:rsid w:val="00A44859"/>
    <w:rsid w:val="00A4796D"/>
    <w:rsid w:val="00A53F78"/>
    <w:rsid w:val="00A54651"/>
    <w:rsid w:val="00A640FF"/>
    <w:rsid w:val="00A674B2"/>
    <w:rsid w:val="00A7249D"/>
    <w:rsid w:val="00A76F21"/>
    <w:rsid w:val="00A803F4"/>
    <w:rsid w:val="00A81C47"/>
    <w:rsid w:val="00A93B4B"/>
    <w:rsid w:val="00A94408"/>
    <w:rsid w:val="00A94893"/>
    <w:rsid w:val="00A960DA"/>
    <w:rsid w:val="00AA1770"/>
    <w:rsid w:val="00AA257D"/>
    <w:rsid w:val="00AA468D"/>
    <w:rsid w:val="00AB14F4"/>
    <w:rsid w:val="00AB1723"/>
    <w:rsid w:val="00AB357A"/>
    <w:rsid w:val="00AB4359"/>
    <w:rsid w:val="00AC0F4A"/>
    <w:rsid w:val="00AC1F2E"/>
    <w:rsid w:val="00AC2696"/>
    <w:rsid w:val="00AC6CD3"/>
    <w:rsid w:val="00AC7F3F"/>
    <w:rsid w:val="00AD1A85"/>
    <w:rsid w:val="00AD4FB2"/>
    <w:rsid w:val="00AD5028"/>
    <w:rsid w:val="00AD5F67"/>
    <w:rsid w:val="00AE1575"/>
    <w:rsid w:val="00AE3DDF"/>
    <w:rsid w:val="00AE7ED2"/>
    <w:rsid w:val="00AF1098"/>
    <w:rsid w:val="00AF3597"/>
    <w:rsid w:val="00AF3E86"/>
    <w:rsid w:val="00AF3FEA"/>
    <w:rsid w:val="00AF7EFE"/>
    <w:rsid w:val="00B00962"/>
    <w:rsid w:val="00B0175B"/>
    <w:rsid w:val="00B03B3D"/>
    <w:rsid w:val="00B03F9C"/>
    <w:rsid w:val="00B12229"/>
    <w:rsid w:val="00B151CF"/>
    <w:rsid w:val="00B22D1C"/>
    <w:rsid w:val="00B23713"/>
    <w:rsid w:val="00B26748"/>
    <w:rsid w:val="00B308FA"/>
    <w:rsid w:val="00B329A2"/>
    <w:rsid w:val="00B3606C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21E8"/>
    <w:rsid w:val="00B76CA1"/>
    <w:rsid w:val="00B82DAA"/>
    <w:rsid w:val="00B84E04"/>
    <w:rsid w:val="00B864FD"/>
    <w:rsid w:val="00B87982"/>
    <w:rsid w:val="00B945F3"/>
    <w:rsid w:val="00B96879"/>
    <w:rsid w:val="00BA4014"/>
    <w:rsid w:val="00BB0464"/>
    <w:rsid w:val="00BB4076"/>
    <w:rsid w:val="00BB471D"/>
    <w:rsid w:val="00BB5C13"/>
    <w:rsid w:val="00BB6626"/>
    <w:rsid w:val="00BC7C43"/>
    <w:rsid w:val="00BE0CD9"/>
    <w:rsid w:val="00BE4BC6"/>
    <w:rsid w:val="00BE7983"/>
    <w:rsid w:val="00BF617E"/>
    <w:rsid w:val="00BF65D2"/>
    <w:rsid w:val="00C014C8"/>
    <w:rsid w:val="00C0170A"/>
    <w:rsid w:val="00C17170"/>
    <w:rsid w:val="00C20BB5"/>
    <w:rsid w:val="00C214B6"/>
    <w:rsid w:val="00C223E6"/>
    <w:rsid w:val="00C22EF0"/>
    <w:rsid w:val="00C3470B"/>
    <w:rsid w:val="00C37527"/>
    <w:rsid w:val="00C406A5"/>
    <w:rsid w:val="00C41F22"/>
    <w:rsid w:val="00C50612"/>
    <w:rsid w:val="00C53E62"/>
    <w:rsid w:val="00C615C2"/>
    <w:rsid w:val="00C62137"/>
    <w:rsid w:val="00C66F57"/>
    <w:rsid w:val="00C70070"/>
    <w:rsid w:val="00C746EA"/>
    <w:rsid w:val="00C7636E"/>
    <w:rsid w:val="00C81F21"/>
    <w:rsid w:val="00C83527"/>
    <w:rsid w:val="00C871A8"/>
    <w:rsid w:val="00CA451C"/>
    <w:rsid w:val="00CA5ACA"/>
    <w:rsid w:val="00CB71C2"/>
    <w:rsid w:val="00CD155D"/>
    <w:rsid w:val="00CD19A2"/>
    <w:rsid w:val="00CD279A"/>
    <w:rsid w:val="00CD342D"/>
    <w:rsid w:val="00CD4ABF"/>
    <w:rsid w:val="00CD5B1C"/>
    <w:rsid w:val="00CD6A5E"/>
    <w:rsid w:val="00CE0AC9"/>
    <w:rsid w:val="00CE166D"/>
    <w:rsid w:val="00CE4195"/>
    <w:rsid w:val="00CE67B8"/>
    <w:rsid w:val="00CF037C"/>
    <w:rsid w:val="00D07077"/>
    <w:rsid w:val="00D07C8C"/>
    <w:rsid w:val="00D11125"/>
    <w:rsid w:val="00D13C33"/>
    <w:rsid w:val="00D153FD"/>
    <w:rsid w:val="00D22A11"/>
    <w:rsid w:val="00D2465C"/>
    <w:rsid w:val="00D24824"/>
    <w:rsid w:val="00D267D8"/>
    <w:rsid w:val="00D27BE3"/>
    <w:rsid w:val="00D30522"/>
    <w:rsid w:val="00D332CD"/>
    <w:rsid w:val="00D36AFD"/>
    <w:rsid w:val="00D41A14"/>
    <w:rsid w:val="00D42224"/>
    <w:rsid w:val="00D42650"/>
    <w:rsid w:val="00D42FC6"/>
    <w:rsid w:val="00D45A72"/>
    <w:rsid w:val="00D460F4"/>
    <w:rsid w:val="00D47BCA"/>
    <w:rsid w:val="00D51435"/>
    <w:rsid w:val="00D5166D"/>
    <w:rsid w:val="00D52D0A"/>
    <w:rsid w:val="00D53B86"/>
    <w:rsid w:val="00D549CC"/>
    <w:rsid w:val="00D61359"/>
    <w:rsid w:val="00D61DC1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91E6D"/>
    <w:rsid w:val="00D92E04"/>
    <w:rsid w:val="00DA3EFB"/>
    <w:rsid w:val="00DB0209"/>
    <w:rsid w:val="00DB3BC9"/>
    <w:rsid w:val="00DB4832"/>
    <w:rsid w:val="00DB5D25"/>
    <w:rsid w:val="00DD2911"/>
    <w:rsid w:val="00DD4479"/>
    <w:rsid w:val="00DD4952"/>
    <w:rsid w:val="00DE16C3"/>
    <w:rsid w:val="00DE44B2"/>
    <w:rsid w:val="00DE57A9"/>
    <w:rsid w:val="00E048C9"/>
    <w:rsid w:val="00E07956"/>
    <w:rsid w:val="00E154C5"/>
    <w:rsid w:val="00E158C3"/>
    <w:rsid w:val="00E15EFB"/>
    <w:rsid w:val="00E16C4D"/>
    <w:rsid w:val="00E23FED"/>
    <w:rsid w:val="00E35D3D"/>
    <w:rsid w:val="00E37FF5"/>
    <w:rsid w:val="00E40E78"/>
    <w:rsid w:val="00E436B5"/>
    <w:rsid w:val="00E55676"/>
    <w:rsid w:val="00E56705"/>
    <w:rsid w:val="00E6557D"/>
    <w:rsid w:val="00E655AD"/>
    <w:rsid w:val="00E6678E"/>
    <w:rsid w:val="00E677CD"/>
    <w:rsid w:val="00E70F06"/>
    <w:rsid w:val="00E71FB5"/>
    <w:rsid w:val="00E727FF"/>
    <w:rsid w:val="00E73B13"/>
    <w:rsid w:val="00E74E25"/>
    <w:rsid w:val="00E7524A"/>
    <w:rsid w:val="00E80B17"/>
    <w:rsid w:val="00E81DDC"/>
    <w:rsid w:val="00E83BFC"/>
    <w:rsid w:val="00E94E65"/>
    <w:rsid w:val="00EA06C3"/>
    <w:rsid w:val="00EA2DAB"/>
    <w:rsid w:val="00EA30F2"/>
    <w:rsid w:val="00EA4009"/>
    <w:rsid w:val="00EB7B9B"/>
    <w:rsid w:val="00EC213F"/>
    <w:rsid w:val="00EC4949"/>
    <w:rsid w:val="00EC4B82"/>
    <w:rsid w:val="00EC6429"/>
    <w:rsid w:val="00ED043F"/>
    <w:rsid w:val="00ED0B3A"/>
    <w:rsid w:val="00ED12C8"/>
    <w:rsid w:val="00ED41CE"/>
    <w:rsid w:val="00ED67E0"/>
    <w:rsid w:val="00EE0DA0"/>
    <w:rsid w:val="00EE2AEC"/>
    <w:rsid w:val="00EE4130"/>
    <w:rsid w:val="00EF1C1D"/>
    <w:rsid w:val="00EF2F08"/>
    <w:rsid w:val="00EF5B30"/>
    <w:rsid w:val="00EF6AFC"/>
    <w:rsid w:val="00F20EF8"/>
    <w:rsid w:val="00F21C4B"/>
    <w:rsid w:val="00F23959"/>
    <w:rsid w:val="00F2506B"/>
    <w:rsid w:val="00F316FB"/>
    <w:rsid w:val="00F31EBC"/>
    <w:rsid w:val="00F333E8"/>
    <w:rsid w:val="00F35D75"/>
    <w:rsid w:val="00F43924"/>
    <w:rsid w:val="00F44767"/>
    <w:rsid w:val="00F5236B"/>
    <w:rsid w:val="00F53EF5"/>
    <w:rsid w:val="00F564C4"/>
    <w:rsid w:val="00F60114"/>
    <w:rsid w:val="00F62B75"/>
    <w:rsid w:val="00F635F3"/>
    <w:rsid w:val="00F63ED4"/>
    <w:rsid w:val="00F72FAD"/>
    <w:rsid w:val="00F80682"/>
    <w:rsid w:val="00F85711"/>
    <w:rsid w:val="00F91FEA"/>
    <w:rsid w:val="00F929D6"/>
    <w:rsid w:val="00F935B6"/>
    <w:rsid w:val="00F95016"/>
    <w:rsid w:val="00FA1B0C"/>
    <w:rsid w:val="00FA25F4"/>
    <w:rsid w:val="00FA4DC0"/>
    <w:rsid w:val="00FA6ECB"/>
    <w:rsid w:val="00FB156D"/>
    <w:rsid w:val="00FB392C"/>
    <w:rsid w:val="00FC08EB"/>
    <w:rsid w:val="00FC0FB9"/>
    <w:rsid w:val="00FC291D"/>
    <w:rsid w:val="00FC69A6"/>
    <w:rsid w:val="00FD35CB"/>
    <w:rsid w:val="00FE424B"/>
    <w:rsid w:val="00FE6F86"/>
    <w:rsid w:val="00FE7332"/>
    <w:rsid w:val="00FF0A55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03F2F0"/>
  <w15:docId w15:val="{E163F00E-EF99-478B-86CE-70CEDFEA4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D5AF5"/>
    <w:rPr>
      <w:sz w:val="24"/>
      <w:szCs w:val="24"/>
      <w:lang w:bidi="ar-SA"/>
    </w:rPr>
  </w:style>
  <w:style w:type="paragraph" w:styleId="1">
    <w:name w:val="heading 1"/>
    <w:basedOn w:val="a"/>
    <w:next w:val="a"/>
    <w:link w:val="10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qFormat/>
    <w:rsid w:val="008D5AF5"/>
    <w:pPr>
      <w:spacing w:before="240" w:after="60"/>
      <w:outlineLvl w:val="6"/>
    </w:pPr>
    <w:rPr>
      <w:lang w:val="en-AU"/>
    </w:rPr>
  </w:style>
  <w:style w:type="paragraph" w:styleId="9">
    <w:name w:val="heading 9"/>
    <w:basedOn w:val="a"/>
    <w:next w:val="a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30">
    <w:name w:val="Body Text 3"/>
    <w:basedOn w:val="a"/>
    <w:rsid w:val="008D5AF5"/>
    <w:pPr>
      <w:spacing w:after="120"/>
    </w:pPr>
    <w:rPr>
      <w:sz w:val="16"/>
      <w:szCs w:val="16"/>
    </w:rPr>
  </w:style>
  <w:style w:type="character" w:styleId="a5">
    <w:name w:val="page number"/>
    <w:basedOn w:val="a0"/>
    <w:rsid w:val="008D5AF5"/>
  </w:style>
  <w:style w:type="paragraph" w:styleId="a6">
    <w:name w:val="Balloon Text"/>
    <w:basedOn w:val="a"/>
    <w:semiHidden/>
    <w:rsid w:val="00107A7C"/>
    <w:rPr>
      <w:rFonts w:ascii="Tahoma" w:hAnsi="Tahoma"/>
      <w:sz w:val="16"/>
      <w:szCs w:val="18"/>
    </w:rPr>
  </w:style>
  <w:style w:type="paragraph" w:styleId="a7">
    <w:name w:val="header"/>
    <w:basedOn w:val="a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a8">
    <w:name w:val="Table Grid"/>
    <w:basedOn w:val="a1"/>
    <w:uiPriority w:val="59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Document Map"/>
    <w:basedOn w:val="a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aa">
    <w:name w:val="Hyperlink"/>
    <w:rsid w:val="00AC7F3F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ac">
    <w:name w:val="Plain Text"/>
    <w:basedOn w:val="a"/>
    <w:link w:val="ad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ad">
    <w:name w:val="ข้อความธรรมดา อักขระ"/>
    <w:basedOn w:val="a0"/>
    <w:link w:val="ac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a0"/>
    <w:rsid w:val="00C20BB5"/>
  </w:style>
  <w:style w:type="character" w:customStyle="1" w:styleId="apple-converted-space">
    <w:name w:val="apple-converted-space"/>
    <w:basedOn w:val="a0"/>
    <w:rsid w:val="00C20BB5"/>
  </w:style>
  <w:style w:type="character" w:customStyle="1" w:styleId="10">
    <w:name w:val="หัวเรื่อง 1 อักขระ"/>
    <w:link w:val="1"/>
    <w:rsid w:val="00076BC0"/>
    <w:rPr>
      <w:rFonts w:ascii="Arial" w:hAnsi="Arial" w:cs="Arial"/>
      <w:b/>
      <w:bCs/>
      <w:kern w:val="32"/>
      <w:sz w:val="32"/>
      <w:szCs w:val="32"/>
      <w:lang w:bidi="ar-SA"/>
    </w:rPr>
  </w:style>
  <w:style w:type="character" w:styleId="ae">
    <w:name w:val="Unresolved Mention"/>
    <w:basedOn w:val="a0"/>
    <w:uiPriority w:val="99"/>
    <w:semiHidden/>
    <w:unhideWhenUsed/>
    <w:rsid w:val="00A03C44"/>
    <w:rPr>
      <w:color w:val="605E5C"/>
      <w:shd w:val="clear" w:color="auto" w:fill="E1DFDD"/>
    </w:rPr>
  </w:style>
  <w:style w:type="paragraph" w:customStyle="1" w:styleId="Default">
    <w:name w:val="Default"/>
    <w:rsid w:val="00A03C44"/>
    <w:pPr>
      <w:autoSpaceDE w:val="0"/>
      <w:autoSpaceDN w:val="0"/>
      <w:adjustRightInd w:val="0"/>
    </w:pPr>
    <w:rPr>
      <w:rFonts w:ascii="TH SarabunPSK" w:eastAsia="Calibri" w:hAnsi="TH SarabunPSK" w:cs="TH SarabunPSK"/>
      <w:color w:val="000000"/>
      <w:sz w:val="24"/>
      <w:szCs w:val="24"/>
    </w:rPr>
  </w:style>
  <w:style w:type="character" w:customStyle="1" w:styleId="a4">
    <w:name w:val="ท้ายกระดาษ อักขระ"/>
    <w:link w:val="a3"/>
    <w:uiPriority w:val="99"/>
    <w:rsid w:val="00BB0464"/>
    <w:rPr>
      <w:sz w:val="24"/>
      <w:szCs w:val="24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9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irapornchai.s@rsu.ac.t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owapak.k@rsu.ac.th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%20at%20RSU\Lecture\2559\PHM331\tqf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83C80A-2D8D-4D10-AB78-C7DEFB4EA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</Template>
  <TotalTime>18</TotalTime>
  <Pages>10</Pages>
  <Words>1741</Words>
  <Characters>992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TJay Suksaeree</dc:creator>
  <cp:lastModifiedBy>Jirapornchai Suksaeree</cp:lastModifiedBy>
  <cp:revision>11</cp:revision>
  <cp:lastPrinted>2016-08-18T04:06:00Z</cp:lastPrinted>
  <dcterms:created xsi:type="dcterms:W3CDTF">2023-06-08T02:18:00Z</dcterms:created>
  <dcterms:modified xsi:type="dcterms:W3CDTF">2025-07-09T11:29:00Z</dcterms:modified>
</cp:coreProperties>
</file>